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001CE"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72E4DC1F">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841FFF3"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704C507"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D075669"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4F33475F"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D8AF52C"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6ECA2ED" w14:textId="5A8B3431" w:rsidR="00D2559D" w:rsidRPr="00996FAF" w:rsidRDefault="003771A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Southern Plus East Fremantle</w:t>
            </w:r>
          </w:p>
        </w:tc>
      </w:tr>
      <w:tr w:rsidR="00CA37CB" w:rsidRPr="00996FAF" w14:paraId="68195D21"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45E93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E10DDC9" w14:textId="498C53D0" w:rsidR="00CA37CB" w:rsidRPr="00996FAF" w:rsidRDefault="003771A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5 Wolsely Road</w:t>
            </w:r>
            <w:r w:rsidR="00F045F4" w:rsidRPr="00602258">
              <w:rPr>
                <w:rFonts w:ascii="Arial" w:hAnsi="Arial" w:cs="Arial"/>
                <w:color w:val="auto"/>
              </w:rPr>
              <w:t xml:space="preserve"> </w:t>
            </w:r>
            <w:r>
              <w:rPr>
                <w:rFonts w:ascii="Arial" w:hAnsi="Arial" w:cs="Arial"/>
                <w:color w:val="auto"/>
              </w:rPr>
              <w:t>EAST FREMANTLE</w:t>
            </w:r>
            <w:r w:rsidR="00CA37CB" w:rsidRPr="00602258">
              <w:rPr>
                <w:rFonts w:ascii="Arial" w:hAnsi="Arial" w:cs="Arial"/>
                <w:color w:val="auto"/>
              </w:rPr>
              <w:t xml:space="preserve"> </w:t>
            </w:r>
            <w:r>
              <w:rPr>
                <w:rFonts w:ascii="Arial" w:hAnsi="Arial" w:cs="Arial"/>
                <w:color w:val="auto"/>
              </w:rPr>
              <w:t>WA</w:t>
            </w:r>
            <w:r w:rsidR="00CA37CB" w:rsidRPr="00602258">
              <w:rPr>
                <w:rFonts w:ascii="Arial" w:hAnsi="Arial" w:cs="Arial"/>
                <w:color w:val="auto"/>
              </w:rPr>
              <w:t xml:space="preserve"> </w:t>
            </w:r>
            <w:r>
              <w:rPr>
                <w:rFonts w:ascii="Arial" w:hAnsi="Arial" w:cs="Arial"/>
                <w:color w:val="auto"/>
              </w:rPr>
              <w:t>6158</w:t>
            </w:r>
          </w:p>
        </w:tc>
      </w:tr>
      <w:tr w:rsidR="00CA37CB" w:rsidRPr="00996FAF" w14:paraId="513BD898"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016B798"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28E1EAD" w14:textId="223DF0D8" w:rsidR="00CA37CB" w:rsidRPr="00996FAF" w:rsidRDefault="003771A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7465</w:t>
            </w:r>
          </w:p>
        </w:tc>
      </w:tr>
      <w:tr w:rsidR="00D2559D" w:rsidRPr="00996FAF" w14:paraId="1B471BC1"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FF121E5"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0AE56DC" w14:textId="4B4E9A6E" w:rsidR="00D2559D" w:rsidRPr="00996FAF" w:rsidRDefault="003771A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Southern Cross Care (WA) Inc</w:t>
            </w:r>
          </w:p>
        </w:tc>
      </w:tr>
      <w:tr w:rsidR="00D2559D" w:rsidRPr="00996FAF" w14:paraId="144C02DB"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20068D3"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4C2127D" w14:textId="729ED02B" w:rsidR="00D2559D" w:rsidRPr="00996FAF" w:rsidRDefault="003771A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13D91B01"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3163CF0"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72C9190" w14:textId="7D8BAD8A" w:rsidR="00D2559D" w:rsidRPr="00996FAF" w:rsidRDefault="003771A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2 November 2022 to 24 November 2022</w:t>
            </w:r>
          </w:p>
        </w:tc>
      </w:tr>
      <w:tr w:rsidR="00D2559D" w:rsidRPr="00996FAF" w14:paraId="052D9AF6"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AEDB91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CE2D5B6" w14:textId="67D3AFE6" w:rsidR="00D2559D" w:rsidRPr="00996FAF" w:rsidRDefault="0034778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47784">
              <w:rPr>
                <w:rFonts w:ascii="Arial" w:hAnsi="Arial" w:cs="Arial"/>
                <w:color w:val="auto"/>
              </w:rPr>
              <w:t>1</w:t>
            </w:r>
            <w:r w:rsidR="007A7E70">
              <w:rPr>
                <w:rFonts w:ascii="Arial" w:hAnsi="Arial" w:cs="Arial"/>
                <w:color w:val="auto"/>
              </w:rPr>
              <w:t>6</w:t>
            </w:r>
            <w:r w:rsidRPr="00347784">
              <w:rPr>
                <w:rFonts w:ascii="Arial" w:hAnsi="Arial" w:cs="Arial"/>
                <w:color w:val="auto"/>
              </w:rPr>
              <w:t xml:space="preserve"> December 2022</w:t>
            </w:r>
          </w:p>
        </w:tc>
      </w:tr>
    </w:tbl>
    <w:bookmarkEnd w:id="0"/>
    <w:p w14:paraId="419E7BCD"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7800364B"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B2FDEBF" w14:textId="5761457B" w:rsidR="000078F8" w:rsidRPr="00996FAF" w:rsidRDefault="000078F8" w:rsidP="0036130C">
      <w:pPr>
        <w:pStyle w:val="NormalArial"/>
      </w:pPr>
      <w:r w:rsidRPr="00996FAF">
        <w:t xml:space="preserve">This performance report for </w:t>
      </w:r>
      <w:r w:rsidR="003771AD">
        <w:rPr>
          <w:color w:val="auto"/>
        </w:rPr>
        <w:t>Southern Plus East Fremantle</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1E6555" w:rsidRPr="00951C90">
        <w:rPr>
          <w:color w:val="auto"/>
        </w:rPr>
        <w:t>D. McDonald</w:t>
      </w:r>
      <w:r w:rsidRPr="00951C90">
        <w:rPr>
          <w:color w:val="auto"/>
        </w:rPr>
        <w:t>, dele</w:t>
      </w:r>
      <w:r w:rsidRPr="00996FAF">
        <w:t>gate of the Aged Care Quality and Safety Commissioner (Commissioner)</w:t>
      </w:r>
      <w:r w:rsidRPr="00996FAF">
        <w:rPr>
          <w:rStyle w:val="FootnoteReference"/>
        </w:rPr>
        <w:footnoteReference w:id="1"/>
      </w:r>
      <w:r w:rsidRPr="00996FAF">
        <w:t>.</w:t>
      </w:r>
    </w:p>
    <w:p w14:paraId="24BB8FA9"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A831106"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2130E9B9"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6C83302D" w14:textId="77777777" w:rsidR="00DF37F2" w:rsidRPr="00996FAF" w:rsidRDefault="00DF37F2" w:rsidP="0036130C">
      <w:pPr>
        <w:pStyle w:val="NormalArial"/>
      </w:pPr>
      <w:r w:rsidRPr="00996FAF">
        <w:t>The following information has been considered in preparing the performance report:</w:t>
      </w:r>
    </w:p>
    <w:p w14:paraId="7FDC239B" w14:textId="49B364FD" w:rsidR="00DF37F2" w:rsidRPr="001E655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1E6555">
        <w:rPr>
          <w:rFonts w:ascii="Arial" w:hAnsi="Arial" w:cs="Arial"/>
          <w:color w:val="auto"/>
        </w:rPr>
        <w:t xml:space="preserve">the assessment team’s report for the </w:t>
      </w:r>
      <w:r w:rsidR="003771AD" w:rsidRPr="001E6555">
        <w:rPr>
          <w:rFonts w:ascii="Arial" w:hAnsi="Arial" w:cs="Arial"/>
          <w:color w:val="auto"/>
        </w:rPr>
        <w:t>Site Audit</w:t>
      </w:r>
      <w:r w:rsidRPr="001E6555">
        <w:rPr>
          <w:rFonts w:ascii="Arial" w:hAnsi="Arial" w:cs="Arial"/>
          <w:color w:val="auto"/>
        </w:rPr>
        <w:t xml:space="preserve">; the </w:t>
      </w:r>
      <w:r w:rsidR="003771AD" w:rsidRPr="001E6555">
        <w:rPr>
          <w:rFonts w:ascii="Arial" w:hAnsi="Arial" w:cs="Arial"/>
          <w:color w:val="auto"/>
        </w:rPr>
        <w:t>Site Audit</w:t>
      </w:r>
      <w:r w:rsidRPr="001E6555">
        <w:rPr>
          <w:rFonts w:ascii="Arial" w:hAnsi="Arial" w:cs="Arial"/>
          <w:color w:val="auto"/>
        </w:rPr>
        <w:t xml:space="preserve"> report was informed by a site assessment, observations at the service, review of documents and interviews with staff, consumers/representatives and others</w:t>
      </w:r>
      <w:r w:rsidR="00631257">
        <w:rPr>
          <w:rFonts w:ascii="Arial" w:hAnsi="Arial" w:cs="Arial"/>
          <w:color w:val="auto"/>
        </w:rPr>
        <w:t>.</w:t>
      </w:r>
    </w:p>
    <w:p w14:paraId="13C8F109" w14:textId="51BD7B30"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ED398C6"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41F961B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3698A7BE"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967E643" w14:textId="56BA605B" w:rsidR="00FC045E" w:rsidRPr="00996FAF" w:rsidRDefault="00F5158D"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Pr>
                    <w:rFonts w:ascii="Arial" w:hAnsi="Arial" w:cs="Arial"/>
                  </w:rPr>
                  <w:t>Compliant</w:t>
                </w:r>
              </w:sdtContent>
            </w:sdt>
          </w:p>
        </w:tc>
      </w:tr>
      <w:tr w:rsidR="00996FAF" w:rsidRPr="00996FAF" w14:paraId="6F9579E3"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725BCD6"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DCA290C" w14:textId="33F2CF26" w:rsidR="00FC045E" w:rsidRPr="00996FAF" w:rsidRDefault="00F5158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Pr>
                    <w:rFonts w:ascii="Arial" w:hAnsi="Arial" w:cs="Arial"/>
                    <w:b/>
                  </w:rPr>
                  <w:t>Compliant</w:t>
                </w:r>
              </w:sdtContent>
            </w:sdt>
            <w:r w:rsidR="00FC045E" w:rsidRPr="00996FAF" w:rsidDel="00BA10E1">
              <w:rPr>
                <w:rFonts w:ascii="Arial" w:hAnsi="Arial" w:cs="Arial"/>
                <w:b/>
              </w:rPr>
              <w:t xml:space="preserve"> </w:t>
            </w:r>
          </w:p>
        </w:tc>
      </w:tr>
      <w:tr w:rsidR="0079689E" w:rsidRPr="00996FAF" w14:paraId="7E084CA0" w14:textId="77777777" w:rsidTr="00D36C9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71F313" w14:textId="77777777" w:rsidR="0079689E" w:rsidRPr="00996FAF" w:rsidRDefault="0079689E" w:rsidP="0079689E">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3286F240" w14:textId="2E81E1AA" w:rsidR="0079689E" w:rsidRPr="00996FAF" w:rsidRDefault="00F5158D" w:rsidP="0079689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88256769"/>
                <w:placeholder>
                  <w:docPart w:val="D7F77C52EE1D4124B40447B31755096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sidRPr="00AE35AA">
                  <w:rPr>
                    <w:rFonts w:ascii="Arial" w:hAnsi="Arial" w:cs="Arial"/>
                    <w:b/>
                  </w:rPr>
                  <w:t>Compliant</w:t>
                </w:r>
              </w:sdtContent>
            </w:sdt>
            <w:r w:rsidR="0079689E" w:rsidRPr="00AE35AA" w:rsidDel="00BA10E1">
              <w:rPr>
                <w:rFonts w:ascii="Arial" w:hAnsi="Arial" w:cs="Arial"/>
                <w:b/>
              </w:rPr>
              <w:t xml:space="preserve"> </w:t>
            </w:r>
          </w:p>
        </w:tc>
      </w:tr>
      <w:tr w:rsidR="0079689E" w:rsidRPr="00996FAF" w14:paraId="7EF063C8" w14:textId="77777777" w:rsidTr="00D36C9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F708BFD" w14:textId="77777777" w:rsidR="0079689E" w:rsidRPr="00996FAF" w:rsidRDefault="0079689E" w:rsidP="0079689E">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3BB7381C" w14:textId="0C03BD5E" w:rsidR="0079689E" w:rsidRPr="00996FAF" w:rsidRDefault="00F5158D" w:rsidP="0079689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22030608"/>
                <w:placeholder>
                  <w:docPart w:val="B7284A91A61C4AE8BDCF5B6EEEB9BCF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sidRPr="00AE35AA">
                  <w:rPr>
                    <w:rFonts w:ascii="Arial" w:hAnsi="Arial" w:cs="Arial"/>
                    <w:b/>
                  </w:rPr>
                  <w:t>Compliant</w:t>
                </w:r>
              </w:sdtContent>
            </w:sdt>
            <w:r w:rsidR="0079689E" w:rsidRPr="00AE35AA" w:rsidDel="00BA10E1">
              <w:rPr>
                <w:rFonts w:ascii="Arial" w:hAnsi="Arial" w:cs="Arial"/>
                <w:b/>
              </w:rPr>
              <w:t xml:space="preserve"> </w:t>
            </w:r>
          </w:p>
        </w:tc>
      </w:tr>
      <w:tr w:rsidR="0079689E" w:rsidRPr="00996FAF" w14:paraId="279876EC" w14:textId="77777777" w:rsidTr="00D36C9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730F926" w14:textId="77777777" w:rsidR="0079689E" w:rsidRPr="00996FAF" w:rsidRDefault="0079689E" w:rsidP="0079689E">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5CD30CA1" w14:textId="6731D6F6" w:rsidR="0079689E" w:rsidRPr="00996FAF" w:rsidRDefault="00F5158D" w:rsidP="0079689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8315651"/>
                <w:placeholder>
                  <w:docPart w:val="60B150E846FC4954B469EA122B35A02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sidRPr="00AE35AA">
                  <w:rPr>
                    <w:rFonts w:ascii="Arial" w:hAnsi="Arial" w:cs="Arial"/>
                    <w:b/>
                  </w:rPr>
                  <w:t>Compliant</w:t>
                </w:r>
              </w:sdtContent>
            </w:sdt>
            <w:r w:rsidR="0079689E" w:rsidRPr="00AE35AA" w:rsidDel="00BA10E1">
              <w:rPr>
                <w:rFonts w:ascii="Arial" w:hAnsi="Arial" w:cs="Arial"/>
                <w:b/>
              </w:rPr>
              <w:t xml:space="preserve"> </w:t>
            </w:r>
          </w:p>
        </w:tc>
      </w:tr>
      <w:tr w:rsidR="0079689E" w:rsidRPr="00996FAF" w14:paraId="5180D372" w14:textId="77777777" w:rsidTr="00D36C9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F170DEF" w14:textId="77777777" w:rsidR="0079689E" w:rsidRPr="00996FAF" w:rsidRDefault="0079689E" w:rsidP="0079689E">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527E4744" w14:textId="7D590E6C" w:rsidR="0079689E" w:rsidRPr="00996FAF" w:rsidRDefault="00F5158D" w:rsidP="0079689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263496228"/>
                <w:placeholder>
                  <w:docPart w:val="1CB5CC8273BA4FADADB36DFDF07D6CF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sidRPr="00AE35AA">
                  <w:rPr>
                    <w:rFonts w:ascii="Arial" w:hAnsi="Arial" w:cs="Arial"/>
                    <w:b/>
                  </w:rPr>
                  <w:t>Compliant</w:t>
                </w:r>
              </w:sdtContent>
            </w:sdt>
            <w:r w:rsidR="0079689E" w:rsidRPr="00AE35AA" w:rsidDel="00BA10E1">
              <w:rPr>
                <w:rFonts w:ascii="Arial" w:hAnsi="Arial" w:cs="Arial"/>
                <w:b/>
              </w:rPr>
              <w:t xml:space="preserve"> </w:t>
            </w:r>
          </w:p>
        </w:tc>
      </w:tr>
      <w:tr w:rsidR="0079689E" w:rsidRPr="00996FAF" w14:paraId="3DBE39A3" w14:textId="77777777" w:rsidTr="00D36C9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63C8ACA" w14:textId="77777777" w:rsidR="0079689E" w:rsidRPr="00996FAF" w:rsidRDefault="0079689E" w:rsidP="0079689E">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6BA54112" w14:textId="6CAF746C" w:rsidR="0079689E" w:rsidRPr="00996FAF" w:rsidRDefault="00F5158D" w:rsidP="0079689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544515703"/>
                <w:placeholder>
                  <w:docPart w:val="74FA37B4F5C24B4F97ED3B532839B1E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sidRPr="00AE35AA">
                  <w:rPr>
                    <w:rFonts w:ascii="Arial" w:hAnsi="Arial" w:cs="Arial"/>
                    <w:b/>
                  </w:rPr>
                  <w:t>Compliant</w:t>
                </w:r>
              </w:sdtContent>
            </w:sdt>
            <w:r w:rsidR="0079689E" w:rsidRPr="00AE35AA" w:rsidDel="00BA10E1">
              <w:rPr>
                <w:rFonts w:ascii="Arial" w:hAnsi="Arial" w:cs="Arial"/>
                <w:b/>
              </w:rPr>
              <w:t xml:space="preserve"> </w:t>
            </w:r>
          </w:p>
        </w:tc>
      </w:tr>
      <w:tr w:rsidR="0079689E" w:rsidRPr="00996FAF" w14:paraId="0DDACE80" w14:textId="77777777" w:rsidTr="00D36C9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5B603D9" w14:textId="77777777" w:rsidR="0079689E" w:rsidRPr="00996FAF" w:rsidRDefault="0079689E" w:rsidP="0079689E">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72BE694E" w14:textId="0899C6E8" w:rsidR="0079689E" w:rsidRPr="00996FAF" w:rsidRDefault="00F5158D" w:rsidP="0079689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352249500"/>
                <w:placeholder>
                  <w:docPart w:val="3A900CDFF339438786DEF68F05A15C8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9689E" w:rsidRPr="00AE35AA">
                  <w:rPr>
                    <w:rFonts w:ascii="Arial" w:hAnsi="Arial" w:cs="Arial"/>
                    <w:b/>
                  </w:rPr>
                  <w:t>Compliant</w:t>
                </w:r>
              </w:sdtContent>
            </w:sdt>
            <w:r w:rsidR="0079689E" w:rsidRPr="00AE35AA" w:rsidDel="00BA10E1">
              <w:rPr>
                <w:rFonts w:ascii="Arial" w:hAnsi="Arial" w:cs="Arial"/>
                <w:b/>
              </w:rPr>
              <w:t xml:space="preserve"> </w:t>
            </w:r>
          </w:p>
        </w:tc>
      </w:tr>
    </w:tbl>
    <w:p w14:paraId="1E30AD0A"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C6B1660"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766465E0" w14:textId="02360792"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6024AA5E" w14:textId="1BABC4E1" w:rsidR="00FC045E" w:rsidRPr="00996FAF" w:rsidRDefault="00FC045E" w:rsidP="0036130C">
      <w:pPr>
        <w:pStyle w:val="NormalArial"/>
      </w:pPr>
      <w:r w:rsidRPr="00996FAF">
        <w:br w:type="page"/>
      </w:r>
    </w:p>
    <w:p w14:paraId="79A8D3B4"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720"/>
        <w:gridCol w:w="1843"/>
      </w:tblGrid>
      <w:tr w:rsidR="00FC045E" w:rsidRPr="00996FAF" w14:paraId="1BA63518"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bottom w:val="single" w:sz="4" w:space="0" w:color="BFBFBF" w:themeColor="background1" w:themeShade="BF"/>
              <w:right w:val="none" w:sz="0" w:space="0" w:color="auto"/>
            </w:tcBorders>
          </w:tcPr>
          <w:p w14:paraId="5CCEA563"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43" w:type="dxa"/>
            <w:tcBorders>
              <w:bottom w:val="single" w:sz="4" w:space="0" w:color="BFBFBF" w:themeColor="background1" w:themeShade="BF"/>
            </w:tcBorders>
          </w:tcPr>
          <w:p w14:paraId="7EABB0A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9689E" w:rsidRPr="00996FAF" w14:paraId="41A32449"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4F9596" w14:textId="77777777" w:rsidR="0079689E" w:rsidRPr="00996FAF" w:rsidRDefault="0079689E" w:rsidP="0079689E">
            <w:pPr>
              <w:spacing w:before="0" w:line="22" w:lineRule="atLeast"/>
              <w:rPr>
                <w:rFonts w:ascii="Arial" w:hAnsi="Arial" w:cs="Arial"/>
                <w:color w:val="auto"/>
              </w:rPr>
            </w:pPr>
            <w:r w:rsidRPr="00996FAF">
              <w:rPr>
                <w:rFonts w:ascii="Arial" w:hAnsi="Arial" w:cs="Arial"/>
                <w:color w:val="auto"/>
              </w:rPr>
              <w:t>Requirement 1(3)(a)</w:t>
            </w:r>
          </w:p>
        </w:tc>
        <w:tc>
          <w:tcPr>
            <w:tcW w:w="6720" w:type="dxa"/>
            <w:shd w:val="clear" w:color="auto" w:fill="auto"/>
            <w:vAlign w:val="top"/>
          </w:tcPr>
          <w:p w14:paraId="522A7A5A"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43" w:type="dxa"/>
            <w:shd w:val="clear" w:color="auto" w:fill="auto"/>
            <w:vAlign w:val="top"/>
          </w:tcPr>
          <w:p w14:paraId="42A4A6E3" w14:textId="6334758E"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01548653"/>
                <w:placeholder>
                  <w:docPart w:val="B8E53890E2C3449C9DE3ECA94E399C07"/>
                </w:placeholder>
                <w:dropDownList>
                  <w:listItem w:displayText="choose a rating" w:value="choose a rating"/>
                  <w:listItem w:displayText="Compliant" w:value="Compliant"/>
                  <w:listItem w:displayText="Non-compliant" w:value="Non-compliant"/>
                </w:dropDownList>
              </w:sdtPr>
              <w:sdtEndPr/>
              <w:sdtContent>
                <w:r w:rsidR="0079689E" w:rsidRPr="00C6398D">
                  <w:rPr>
                    <w:rFonts w:ascii="Arial" w:hAnsi="Arial" w:cs="Arial"/>
                    <w:color w:val="auto"/>
                  </w:rPr>
                  <w:t>Compliant</w:t>
                </w:r>
              </w:sdtContent>
            </w:sdt>
            <w:r w:rsidR="0079689E" w:rsidRPr="00C6398D" w:rsidDel="00201C79">
              <w:rPr>
                <w:rFonts w:ascii="Arial" w:hAnsi="Arial" w:cs="Arial"/>
                <w:color w:val="0000FF"/>
              </w:rPr>
              <w:t xml:space="preserve"> </w:t>
            </w:r>
          </w:p>
        </w:tc>
      </w:tr>
      <w:tr w:rsidR="0079689E" w:rsidRPr="00996FAF" w14:paraId="18E4D7E6"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AB3EBD9"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1(3)(b)</w:t>
            </w:r>
          </w:p>
        </w:tc>
        <w:tc>
          <w:tcPr>
            <w:tcW w:w="6720" w:type="dxa"/>
            <w:shd w:val="clear" w:color="auto" w:fill="auto"/>
            <w:vAlign w:val="top"/>
          </w:tcPr>
          <w:p w14:paraId="536BA9D0"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43" w:type="dxa"/>
            <w:shd w:val="clear" w:color="auto" w:fill="auto"/>
            <w:vAlign w:val="top"/>
          </w:tcPr>
          <w:p w14:paraId="645E836D" w14:textId="3D552F37"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03499206"/>
                <w:placeholder>
                  <w:docPart w:val="467DEC7F24C44213AAC9ADF68301179B"/>
                </w:placeholder>
                <w:dropDownList>
                  <w:listItem w:displayText="choose a rating" w:value="choose a rating"/>
                  <w:listItem w:displayText="Compliant" w:value="Compliant"/>
                  <w:listItem w:displayText="Non-compliant" w:value="Non-compliant"/>
                </w:dropDownList>
              </w:sdtPr>
              <w:sdtEndPr/>
              <w:sdtContent>
                <w:r w:rsidR="0079689E" w:rsidRPr="00C6398D">
                  <w:rPr>
                    <w:rFonts w:ascii="Arial" w:hAnsi="Arial" w:cs="Arial"/>
                    <w:color w:val="auto"/>
                  </w:rPr>
                  <w:t>Compliant</w:t>
                </w:r>
              </w:sdtContent>
            </w:sdt>
            <w:r w:rsidR="0079689E" w:rsidRPr="00C6398D" w:rsidDel="00201C79">
              <w:rPr>
                <w:rFonts w:ascii="Arial" w:hAnsi="Arial" w:cs="Arial"/>
                <w:color w:val="0000FF"/>
              </w:rPr>
              <w:t xml:space="preserve"> </w:t>
            </w:r>
          </w:p>
        </w:tc>
      </w:tr>
      <w:tr w:rsidR="0079689E" w:rsidRPr="00996FAF" w14:paraId="56D737C1"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3B4A3B"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1(3)(c)</w:t>
            </w:r>
          </w:p>
        </w:tc>
        <w:tc>
          <w:tcPr>
            <w:tcW w:w="6720" w:type="dxa"/>
            <w:shd w:val="clear" w:color="auto" w:fill="auto"/>
            <w:vAlign w:val="top"/>
          </w:tcPr>
          <w:p w14:paraId="639B6B56"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C719B08" w14:textId="77777777" w:rsidR="0079689E" w:rsidRPr="00996FAF" w:rsidRDefault="0079689E" w:rsidP="0079689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0D55651D" w14:textId="77777777" w:rsidR="0079689E" w:rsidRPr="00996FAF" w:rsidRDefault="0079689E" w:rsidP="0079689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014CFE5" w14:textId="77777777" w:rsidR="0079689E" w:rsidRPr="00996FAF" w:rsidRDefault="0079689E" w:rsidP="0079689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59784D2C" w14:textId="77777777" w:rsidR="0079689E" w:rsidRPr="00996FAF" w:rsidRDefault="0079689E" w:rsidP="0079689E">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43" w:type="dxa"/>
            <w:shd w:val="clear" w:color="auto" w:fill="auto"/>
            <w:vAlign w:val="top"/>
          </w:tcPr>
          <w:p w14:paraId="773567AC" w14:textId="158C82C1"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2379483"/>
                <w:placeholder>
                  <w:docPart w:val="B70E97E3229E4D43A6DB000D43852418"/>
                </w:placeholder>
                <w:dropDownList>
                  <w:listItem w:displayText="choose a rating" w:value="choose a rating"/>
                  <w:listItem w:displayText="Compliant" w:value="Compliant"/>
                  <w:listItem w:displayText="Non-compliant" w:value="Non-compliant"/>
                </w:dropDownList>
              </w:sdtPr>
              <w:sdtEndPr/>
              <w:sdtContent>
                <w:r w:rsidR="0079689E" w:rsidRPr="00C6398D">
                  <w:rPr>
                    <w:rFonts w:ascii="Arial" w:hAnsi="Arial" w:cs="Arial"/>
                    <w:color w:val="auto"/>
                  </w:rPr>
                  <w:t>Compliant</w:t>
                </w:r>
              </w:sdtContent>
            </w:sdt>
            <w:r w:rsidR="0079689E" w:rsidRPr="00C6398D" w:rsidDel="00201C79">
              <w:rPr>
                <w:rFonts w:ascii="Arial" w:hAnsi="Arial" w:cs="Arial"/>
                <w:color w:val="0000FF"/>
              </w:rPr>
              <w:t xml:space="preserve"> </w:t>
            </w:r>
          </w:p>
        </w:tc>
      </w:tr>
      <w:tr w:rsidR="0079689E" w:rsidRPr="00996FAF" w14:paraId="41E5D446"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982D423"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1(3)(d)</w:t>
            </w:r>
          </w:p>
        </w:tc>
        <w:tc>
          <w:tcPr>
            <w:tcW w:w="6720" w:type="dxa"/>
            <w:shd w:val="clear" w:color="auto" w:fill="auto"/>
            <w:vAlign w:val="top"/>
          </w:tcPr>
          <w:p w14:paraId="4B110134"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43" w:type="dxa"/>
            <w:shd w:val="clear" w:color="auto" w:fill="auto"/>
            <w:vAlign w:val="top"/>
          </w:tcPr>
          <w:p w14:paraId="66681476" w14:textId="5D0F4808" w:rsidR="0079689E" w:rsidRPr="00996FAF" w:rsidRDefault="00F5158D" w:rsidP="0079689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17747942"/>
                <w:placeholder>
                  <w:docPart w:val="EBCC222004774F53A68D7B1626EC325D"/>
                </w:placeholder>
                <w:dropDownList>
                  <w:listItem w:displayText="choose a rating" w:value="choose a rating"/>
                  <w:listItem w:displayText="Compliant" w:value="Compliant"/>
                  <w:listItem w:displayText="Non-compliant" w:value="Non-compliant"/>
                </w:dropDownList>
              </w:sdtPr>
              <w:sdtEndPr/>
              <w:sdtContent>
                <w:r w:rsidR="0079689E" w:rsidRPr="00C6398D">
                  <w:rPr>
                    <w:rFonts w:ascii="Arial" w:hAnsi="Arial" w:cs="Arial"/>
                    <w:color w:val="auto"/>
                  </w:rPr>
                  <w:t>Compliant</w:t>
                </w:r>
              </w:sdtContent>
            </w:sdt>
            <w:r w:rsidR="0079689E" w:rsidRPr="00C6398D" w:rsidDel="00201C79">
              <w:rPr>
                <w:rFonts w:ascii="Arial" w:hAnsi="Arial" w:cs="Arial"/>
                <w:color w:val="0000FF"/>
              </w:rPr>
              <w:t xml:space="preserve"> </w:t>
            </w:r>
          </w:p>
        </w:tc>
      </w:tr>
      <w:tr w:rsidR="0079689E" w:rsidRPr="00996FAF" w14:paraId="68E239BC"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0D605E"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1(3)(e)</w:t>
            </w:r>
          </w:p>
        </w:tc>
        <w:tc>
          <w:tcPr>
            <w:tcW w:w="6720" w:type="dxa"/>
            <w:shd w:val="clear" w:color="auto" w:fill="auto"/>
            <w:vAlign w:val="top"/>
          </w:tcPr>
          <w:p w14:paraId="0136AEF3" w14:textId="77777777" w:rsidR="0079689E" w:rsidRPr="00996FAF" w:rsidRDefault="0079689E" w:rsidP="0079689E">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43" w:type="dxa"/>
            <w:shd w:val="clear" w:color="auto" w:fill="auto"/>
            <w:vAlign w:val="top"/>
          </w:tcPr>
          <w:p w14:paraId="29E2479E" w14:textId="1AF4B0B7"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047786"/>
                <w:placeholder>
                  <w:docPart w:val="E6B6161F30504B7E94B9951D354B2425"/>
                </w:placeholder>
                <w:dropDownList>
                  <w:listItem w:displayText="choose a rating" w:value="choose a rating"/>
                  <w:listItem w:displayText="Compliant" w:value="Compliant"/>
                  <w:listItem w:displayText="Non-compliant" w:value="Non-compliant"/>
                </w:dropDownList>
              </w:sdtPr>
              <w:sdtEndPr/>
              <w:sdtContent>
                <w:r w:rsidR="0079689E" w:rsidRPr="00C6398D">
                  <w:rPr>
                    <w:rFonts w:ascii="Arial" w:hAnsi="Arial" w:cs="Arial"/>
                    <w:color w:val="auto"/>
                  </w:rPr>
                  <w:t>Compliant</w:t>
                </w:r>
              </w:sdtContent>
            </w:sdt>
            <w:r w:rsidR="0079689E" w:rsidRPr="00C6398D" w:rsidDel="00201C79">
              <w:rPr>
                <w:rFonts w:ascii="Arial" w:hAnsi="Arial" w:cs="Arial"/>
                <w:color w:val="0000FF"/>
              </w:rPr>
              <w:t xml:space="preserve"> </w:t>
            </w:r>
          </w:p>
        </w:tc>
      </w:tr>
      <w:tr w:rsidR="0079689E" w:rsidRPr="00996FAF" w14:paraId="68422FFB"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9CDD59F"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1(3)(f)</w:t>
            </w:r>
          </w:p>
        </w:tc>
        <w:tc>
          <w:tcPr>
            <w:tcW w:w="6720" w:type="dxa"/>
            <w:shd w:val="clear" w:color="auto" w:fill="auto"/>
            <w:vAlign w:val="top"/>
          </w:tcPr>
          <w:p w14:paraId="788921B4"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43" w:type="dxa"/>
            <w:shd w:val="clear" w:color="auto" w:fill="auto"/>
            <w:vAlign w:val="top"/>
          </w:tcPr>
          <w:p w14:paraId="3FDEFAA4" w14:textId="7BFA67D4"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66164187"/>
                <w:placeholder>
                  <w:docPart w:val="5A7F4DAB5EFB40389A8B7B70063E2F81"/>
                </w:placeholder>
                <w:dropDownList>
                  <w:listItem w:displayText="choose a rating" w:value="choose a rating"/>
                  <w:listItem w:displayText="Compliant" w:value="Compliant"/>
                  <w:listItem w:displayText="Non-compliant" w:value="Non-compliant"/>
                </w:dropDownList>
              </w:sdtPr>
              <w:sdtEndPr/>
              <w:sdtContent>
                <w:r w:rsidR="0079689E" w:rsidRPr="00C6398D">
                  <w:rPr>
                    <w:rFonts w:ascii="Arial" w:hAnsi="Arial" w:cs="Arial"/>
                    <w:color w:val="auto"/>
                  </w:rPr>
                  <w:t>Compliant</w:t>
                </w:r>
              </w:sdtContent>
            </w:sdt>
            <w:r w:rsidR="0079689E" w:rsidRPr="00C6398D" w:rsidDel="00201C79">
              <w:rPr>
                <w:rFonts w:ascii="Arial" w:hAnsi="Arial" w:cs="Arial"/>
                <w:color w:val="0000FF"/>
              </w:rPr>
              <w:t xml:space="preserve"> </w:t>
            </w:r>
          </w:p>
        </w:tc>
      </w:tr>
    </w:tbl>
    <w:p w14:paraId="4E37982F" w14:textId="77777777" w:rsidR="001A5684" w:rsidRDefault="001A5684" w:rsidP="00631257">
      <w:pPr>
        <w:pStyle w:val="Heading20"/>
        <w:spacing w:before="240"/>
      </w:pPr>
      <w:r w:rsidRPr="00996FAF">
        <w:t>Findings</w:t>
      </w:r>
    </w:p>
    <w:p w14:paraId="45D62169" w14:textId="521DC9F4" w:rsidR="00117022" w:rsidRDefault="008E7895" w:rsidP="003201EA">
      <w:pPr>
        <w:pStyle w:val="NormalArial"/>
        <w:rPr>
          <w:szCs w:val="22"/>
        </w:rPr>
      </w:pPr>
      <w:r w:rsidRPr="00D035BC">
        <w:t xml:space="preserve">Consumers and representatives said </w:t>
      </w:r>
      <w:r w:rsidR="00D035BC">
        <w:t>consumers were treated</w:t>
      </w:r>
      <w:r w:rsidRPr="00D035BC">
        <w:t xml:space="preserve"> with respect and dignity, and their culture and diversity were valued. </w:t>
      </w:r>
      <w:r w:rsidR="00951093" w:rsidRPr="00D035BC">
        <w:t>Staff were observed treating consumers with dignity and respect and demonstrated</w:t>
      </w:r>
      <w:r w:rsidR="00951093" w:rsidRPr="00D035BC">
        <w:rPr>
          <w:szCs w:val="22"/>
        </w:rPr>
        <w:t xml:space="preserve"> an awareness of individual choices and preferences. The organisation has document</w:t>
      </w:r>
      <w:r w:rsidR="0083713C" w:rsidRPr="00D035BC">
        <w:rPr>
          <w:szCs w:val="22"/>
        </w:rPr>
        <w:t>ed</w:t>
      </w:r>
      <w:r w:rsidR="00951093" w:rsidRPr="00D035BC">
        <w:rPr>
          <w:szCs w:val="22"/>
        </w:rPr>
        <w:t xml:space="preserve"> processes outlining consumers’ rights to privacy, respect, dignity, and confidentiality.</w:t>
      </w:r>
    </w:p>
    <w:p w14:paraId="1B512877" w14:textId="76943D96" w:rsidR="0072344F" w:rsidRPr="00D87D40" w:rsidRDefault="0072344F" w:rsidP="003201EA">
      <w:pPr>
        <w:rPr>
          <w:rFonts w:ascii="Arial" w:hAnsi="Arial" w:cs="Arial"/>
        </w:rPr>
      </w:pPr>
      <w:r w:rsidRPr="00D87D40">
        <w:rPr>
          <w:rFonts w:ascii="Arial" w:hAnsi="Arial" w:cs="Arial"/>
        </w:rPr>
        <w:t xml:space="preserve">Consumers and representatives said </w:t>
      </w:r>
      <w:r w:rsidR="00347784">
        <w:rPr>
          <w:rFonts w:ascii="Arial" w:hAnsi="Arial" w:cs="Arial"/>
        </w:rPr>
        <w:t>consumers were</w:t>
      </w:r>
      <w:r w:rsidRPr="00D87D40">
        <w:rPr>
          <w:rFonts w:ascii="Arial" w:hAnsi="Arial" w:cs="Arial"/>
        </w:rPr>
        <w:t xml:space="preserve"> provided </w:t>
      </w:r>
      <w:r w:rsidR="00347784">
        <w:rPr>
          <w:rFonts w:ascii="Arial" w:hAnsi="Arial" w:cs="Arial"/>
        </w:rPr>
        <w:t xml:space="preserve">with </w:t>
      </w:r>
      <w:r w:rsidRPr="00D87D40">
        <w:rPr>
          <w:rFonts w:ascii="Arial" w:hAnsi="Arial" w:cs="Arial"/>
        </w:rPr>
        <w:t>care and services in culturally safe</w:t>
      </w:r>
      <w:r w:rsidR="00A46C57" w:rsidRPr="00D87D40">
        <w:rPr>
          <w:rFonts w:ascii="Arial" w:hAnsi="Arial" w:cs="Arial"/>
        </w:rPr>
        <w:t xml:space="preserve"> ways</w:t>
      </w:r>
      <w:r w:rsidRPr="00D87D40">
        <w:rPr>
          <w:rFonts w:ascii="Arial" w:hAnsi="Arial" w:cs="Arial"/>
        </w:rPr>
        <w:t>. Care planning documentation</w:t>
      </w:r>
      <w:r w:rsidR="00A46C57" w:rsidRPr="00D87D40">
        <w:rPr>
          <w:rFonts w:ascii="Arial" w:hAnsi="Arial" w:cs="Arial"/>
        </w:rPr>
        <w:t xml:space="preserve"> </w:t>
      </w:r>
      <w:r w:rsidRPr="00D87D40">
        <w:rPr>
          <w:rFonts w:ascii="Arial" w:hAnsi="Arial" w:cs="Arial"/>
        </w:rPr>
        <w:t>reflect</w:t>
      </w:r>
      <w:r w:rsidR="00A46C57" w:rsidRPr="00D87D40">
        <w:rPr>
          <w:rFonts w:ascii="Arial" w:hAnsi="Arial" w:cs="Arial"/>
        </w:rPr>
        <w:t>ed</w:t>
      </w:r>
      <w:r w:rsidRPr="00D87D40">
        <w:rPr>
          <w:rFonts w:ascii="Arial" w:hAnsi="Arial" w:cs="Arial"/>
        </w:rPr>
        <w:t xml:space="preserve"> the consumers' cultural needs and preferences</w:t>
      </w:r>
      <w:r w:rsidR="00BE60D0" w:rsidRPr="00D87D40">
        <w:rPr>
          <w:rFonts w:ascii="Arial" w:hAnsi="Arial" w:cs="Arial"/>
        </w:rPr>
        <w:t xml:space="preserve">. </w:t>
      </w:r>
      <w:r w:rsidR="00347784">
        <w:rPr>
          <w:rFonts w:ascii="Arial" w:hAnsi="Arial" w:cs="Arial"/>
        </w:rPr>
        <w:t>P</w:t>
      </w:r>
      <w:r w:rsidRPr="00D87D40">
        <w:rPr>
          <w:rFonts w:ascii="Arial" w:hAnsi="Arial" w:cs="Arial"/>
        </w:rPr>
        <w:t xml:space="preserve">olicies and procedures </w:t>
      </w:r>
      <w:r w:rsidR="00084408" w:rsidRPr="00D87D40">
        <w:rPr>
          <w:rFonts w:ascii="Arial" w:hAnsi="Arial" w:cs="Arial"/>
        </w:rPr>
        <w:t>enshrined</w:t>
      </w:r>
      <w:r w:rsidRPr="00D87D40">
        <w:rPr>
          <w:rFonts w:ascii="Arial" w:hAnsi="Arial" w:cs="Arial"/>
        </w:rPr>
        <w:t xml:space="preserve"> dignity and respect for the consumers.</w:t>
      </w:r>
    </w:p>
    <w:p w14:paraId="5BE3FDF4" w14:textId="29D53C53" w:rsidR="002127AD" w:rsidRPr="00E6406A" w:rsidRDefault="00B3242A" w:rsidP="003201EA">
      <w:pPr>
        <w:rPr>
          <w:rFonts w:ascii="Arial" w:hAnsi="Arial" w:cs="Arial"/>
          <w:color w:val="auto"/>
        </w:rPr>
      </w:pPr>
      <w:r w:rsidRPr="00E6406A">
        <w:rPr>
          <w:rFonts w:ascii="Arial" w:hAnsi="Arial" w:cs="Arial"/>
          <w:color w:val="auto"/>
        </w:rPr>
        <w:t xml:space="preserve">Consumers </w:t>
      </w:r>
      <w:r w:rsidR="002127AD" w:rsidRPr="00E6406A">
        <w:rPr>
          <w:rFonts w:ascii="Arial" w:hAnsi="Arial" w:cs="Arial"/>
          <w:color w:val="auto"/>
        </w:rPr>
        <w:t xml:space="preserve">confirmed they </w:t>
      </w:r>
      <w:r w:rsidR="00136AFB" w:rsidRPr="00E6406A">
        <w:rPr>
          <w:rFonts w:ascii="Arial" w:hAnsi="Arial" w:cs="Arial"/>
          <w:color w:val="auto"/>
        </w:rPr>
        <w:t>we</w:t>
      </w:r>
      <w:r w:rsidR="002127AD" w:rsidRPr="00E6406A">
        <w:rPr>
          <w:rFonts w:ascii="Arial" w:hAnsi="Arial" w:cs="Arial"/>
          <w:color w:val="auto"/>
        </w:rPr>
        <w:t>re supported to exercise choice and independence, such as</w:t>
      </w:r>
      <w:r w:rsidR="00136AFB" w:rsidRPr="00E6406A">
        <w:rPr>
          <w:rFonts w:ascii="Arial" w:hAnsi="Arial" w:cs="Arial"/>
          <w:color w:val="auto"/>
        </w:rPr>
        <w:t xml:space="preserve"> </w:t>
      </w:r>
      <w:r w:rsidR="00D1789D">
        <w:rPr>
          <w:rFonts w:ascii="Arial" w:hAnsi="Arial" w:cs="Arial"/>
          <w:color w:val="auto"/>
        </w:rPr>
        <w:t xml:space="preserve">choosing </w:t>
      </w:r>
      <w:r w:rsidR="00E9295B" w:rsidRPr="00E6406A">
        <w:rPr>
          <w:rFonts w:ascii="Arial" w:hAnsi="Arial" w:cs="Arial"/>
          <w:color w:val="auto"/>
        </w:rPr>
        <w:t xml:space="preserve">whether they wanted </w:t>
      </w:r>
      <w:r w:rsidR="002127AD" w:rsidRPr="00E6406A">
        <w:rPr>
          <w:rFonts w:ascii="Arial" w:hAnsi="Arial" w:cs="Arial"/>
          <w:color w:val="auto"/>
        </w:rPr>
        <w:t xml:space="preserve">their family </w:t>
      </w:r>
      <w:r w:rsidR="00E9295B" w:rsidRPr="00E6406A">
        <w:rPr>
          <w:rFonts w:ascii="Arial" w:hAnsi="Arial" w:cs="Arial"/>
          <w:color w:val="auto"/>
        </w:rPr>
        <w:t xml:space="preserve">involved </w:t>
      </w:r>
      <w:r w:rsidR="002127AD" w:rsidRPr="00E6406A">
        <w:rPr>
          <w:rFonts w:ascii="Arial" w:hAnsi="Arial" w:cs="Arial"/>
          <w:color w:val="auto"/>
        </w:rPr>
        <w:t xml:space="preserve">in their care and </w:t>
      </w:r>
      <w:r w:rsidR="00E9295B" w:rsidRPr="00E6406A">
        <w:rPr>
          <w:rFonts w:ascii="Arial" w:hAnsi="Arial" w:cs="Arial"/>
          <w:color w:val="auto"/>
        </w:rPr>
        <w:t xml:space="preserve">the frequency of </w:t>
      </w:r>
      <w:r w:rsidR="002127AD" w:rsidRPr="00E6406A">
        <w:rPr>
          <w:rFonts w:ascii="Arial" w:hAnsi="Arial" w:cs="Arial"/>
          <w:color w:val="auto"/>
        </w:rPr>
        <w:t>communication</w:t>
      </w:r>
      <w:r w:rsidR="009E7342" w:rsidRPr="00E6406A">
        <w:rPr>
          <w:rFonts w:ascii="Arial" w:hAnsi="Arial" w:cs="Arial"/>
          <w:color w:val="auto"/>
        </w:rPr>
        <w:t xml:space="preserve"> w</w:t>
      </w:r>
      <w:r w:rsidR="002127AD" w:rsidRPr="00E6406A">
        <w:rPr>
          <w:rFonts w:ascii="Arial" w:hAnsi="Arial" w:cs="Arial"/>
          <w:color w:val="auto"/>
        </w:rPr>
        <w:t>ith them. Staff explained</w:t>
      </w:r>
      <w:r w:rsidR="009E7342" w:rsidRPr="00E6406A">
        <w:rPr>
          <w:rFonts w:ascii="Arial" w:hAnsi="Arial" w:cs="Arial"/>
          <w:color w:val="auto"/>
        </w:rPr>
        <w:t>, and provided e</w:t>
      </w:r>
      <w:r w:rsidR="00E6406A" w:rsidRPr="00E6406A">
        <w:rPr>
          <w:rFonts w:ascii="Arial" w:hAnsi="Arial" w:cs="Arial"/>
          <w:color w:val="auto"/>
        </w:rPr>
        <w:t>xamples of,</w:t>
      </w:r>
      <w:r w:rsidR="002127AD" w:rsidRPr="00E6406A">
        <w:rPr>
          <w:rFonts w:ascii="Arial" w:hAnsi="Arial" w:cs="Arial"/>
          <w:color w:val="auto"/>
        </w:rPr>
        <w:t xml:space="preserve"> how they engaged with consumers and assist</w:t>
      </w:r>
      <w:r w:rsidR="006E318A" w:rsidRPr="00E6406A">
        <w:rPr>
          <w:rFonts w:ascii="Arial" w:hAnsi="Arial" w:cs="Arial"/>
          <w:color w:val="auto"/>
        </w:rPr>
        <w:t>ed</w:t>
      </w:r>
      <w:r w:rsidR="002127AD" w:rsidRPr="00E6406A">
        <w:rPr>
          <w:rFonts w:ascii="Arial" w:hAnsi="Arial" w:cs="Arial"/>
          <w:color w:val="auto"/>
        </w:rPr>
        <w:t xml:space="preserve"> them in achieving their goals. </w:t>
      </w:r>
      <w:r w:rsidR="006E318A" w:rsidRPr="00E6406A">
        <w:rPr>
          <w:rFonts w:ascii="Arial" w:hAnsi="Arial" w:cs="Arial"/>
          <w:color w:val="auto"/>
        </w:rPr>
        <w:t>S</w:t>
      </w:r>
      <w:r w:rsidR="002127AD" w:rsidRPr="00E6406A">
        <w:rPr>
          <w:rFonts w:ascii="Arial" w:hAnsi="Arial" w:cs="Arial"/>
          <w:color w:val="auto"/>
        </w:rPr>
        <w:t xml:space="preserve">taff were </w:t>
      </w:r>
      <w:r w:rsidR="006E318A" w:rsidRPr="00E6406A">
        <w:rPr>
          <w:rFonts w:ascii="Arial" w:hAnsi="Arial" w:cs="Arial"/>
          <w:color w:val="auto"/>
        </w:rPr>
        <w:t xml:space="preserve">observed </w:t>
      </w:r>
      <w:r w:rsidR="002127AD" w:rsidRPr="00E6406A">
        <w:rPr>
          <w:rFonts w:ascii="Arial" w:hAnsi="Arial" w:cs="Arial"/>
          <w:color w:val="auto"/>
        </w:rPr>
        <w:t>assisting consumers to maintain relationships with their friends and families.</w:t>
      </w:r>
    </w:p>
    <w:p w14:paraId="2766517E" w14:textId="300B8DD1" w:rsidR="0072344F" w:rsidRDefault="004834DE" w:rsidP="003201EA">
      <w:pPr>
        <w:pStyle w:val="NormalArial"/>
      </w:pPr>
      <w:r w:rsidRPr="005547EA">
        <w:t>Consumers</w:t>
      </w:r>
      <w:r w:rsidRPr="005547EA">
        <w:rPr>
          <w:szCs w:val="22"/>
        </w:rPr>
        <w:t xml:space="preserve"> said the staff </w:t>
      </w:r>
      <w:r w:rsidRPr="005547EA">
        <w:t>and service provided them with support to take risks and live the best life they could. Staff described the support provided to consumers who wanted to take risks, including the self</w:t>
      </w:r>
      <w:r w:rsidR="008B38F4" w:rsidRPr="005547EA">
        <w:t>-</w:t>
      </w:r>
      <w:r w:rsidRPr="005547EA">
        <w:t xml:space="preserve">administration of medication, and how the consumer </w:t>
      </w:r>
      <w:r w:rsidR="008B38F4" w:rsidRPr="005547EA">
        <w:t>was</w:t>
      </w:r>
      <w:r w:rsidRPr="005547EA">
        <w:t xml:space="preserve"> supported to understand the benefits and possible harm when making decisions about taking risks.</w:t>
      </w:r>
      <w:r w:rsidR="00780805" w:rsidRPr="005547EA">
        <w:t xml:space="preserve"> The </w:t>
      </w:r>
      <w:r w:rsidR="00780805" w:rsidRPr="005547EA">
        <w:lastRenderedPageBreak/>
        <w:t>service had</w:t>
      </w:r>
      <w:r w:rsidR="005547EA" w:rsidRPr="005547EA">
        <w:t xml:space="preserve"> </w:t>
      </w:r>
      <w:r w:rsidR="00780805" w:rsidRPr="005547EA">
        <w:t>assessment processes in place to identify risks and to support consumers to live the best life they can.</w:t>
      </w:r>
    </w:p>
    <w:p w14:paraId="1D771DF0" w14:textId="5BD97B78" w:rsidR="00300298" w:rsidRDefault="00300298" w:rsidP="003201EA">
      <w:pPr>
        <w:pStyle w:val="NormalArial"/>
      </w:pPr>
      <w:r w:rsidRPr="007662A9">
        <w:t>Consumers and representatives advised they receive</w:t>
      </w:r>
      <w:r w:rsidR="00096A2B" w:rsidRPr="007662A9">
        <w:t>d</w:t>
      </w:r>
      <w:r w:rsidRPr="007662A9">
        <w:t xml:space="preserve"> up</w:t>
      </w:r>
      <w:r w:rsidR="00AD72C4">
        <w:t>-to-</w:t>
      </w:r>
      <w:r w:rsidRPr="007662A9">
        <w:t>date information about activities, meals, COVID-19, and other events happening in the service.</w:t>
      </w:r>
      <w:r w:rsidR="00096A2B" w:rsidRPr="007662A9">
        <w:t xml:space="preserve"> </w:t>
      </w:r>
      <w:r w:rsidR="00D674A5" w:rsidRPr="007662A9">
        <w:t>Staff said, and observations confirmed</w:t>
      </w:r>
      <w:r w:rsidR="00EA4E5C" w:rsidRPr="007662A9">
        <w:t>,</w:t>
      </w:r>
      <w:r w:rsidR="00D674A5" w:rsidRPr="007662A9">
        <w:t xml:space="preserve"> lifestyle programs and menus </w:t>
      </w:r>
      <w:r w:rsidR="00EA4E5C" w:rsidRPr="007662A9">
        <w:t>we</w:t>
      </w:r>
      <w:r w:rsidR="00D674A5" w:rsidRPr="007662A9">
        <w:t xml:space="preserve">re posted around the service in communal areas. </w:t>
      </w:r>
      <w:r w:rsidR="00924EA5">
        <w:t>Minutes of consumer meeting</w:t>
      </w:r>
      <w:r w:rsidR="007D56BE">
        <w:t>s</w:t>
      </w:r>
      <w:r w:rsidR="00066243">
        <w:t xml:space="preserve"> </w:t>
      </w:r>
      <w:r w:rsidR="007D56BE">
        <w:t xml:space="preserve">confirmed information was shared with consumers about issues, feedback and complaints, and </w:t>
      </w:r>
      <w:r w:rsidR="007E7C5B">
        <w:t>continuous improvement activities.</w:t>
      </w:r>
    </w:p>
    <w:p w14:paraId="6537F1BD" w14:textId="41627EAA" w:rsidR="00347784" w:rsidRPr="00347784" w:rsidRDefault="00347784" w:rsidP="00347784">
      <w:pPr>
        <w:rPr>
          <w:rFonts w:ascii="Arial" w:eastAsia="Times New Roman" w:hAnsi="Arial" w:cs="Arial"/>
          <w:color w:val="000000"/>
          <w:lang w:eastAsia="en-AU"/>
        </w:rPr>
      </w:pPr>
      <w:r w:rsidRPr="00347784">
        <w:rPr>
          <w:rFonts w:ascii="Arial" w:eastAsia="Times New Roman" w:hAnsi="Arial" w:cs="Arial"/>
          <w:color w:val="000000"/>
          <w:lang w:eastAsia="en-AU"/>
        </w:rPr>
        <w:t>Consumers</w:t>
      </w:r>
      <w:r>
        <w:rPr>
          <w:rFonts w:ascii="Arial" w:eastAsia="Times New Roman" w:hAnsi="Arial" w:cs="Arial"/>
          <w:color w:val="000000"/>
          <w:lang w:eastAsia="en-AU"/>
        </w:rPr>
        <w:t xml:space="preserve"> </w:t>
      </w:r>
      <w:r w:rsidRPr="00347784">
        <w:rPr>
          <w:rFonts w:ascii="Arial" w:eastAsia="Times New Roman" w:hAnsi="Arial" w:cs="Arial"/>
          <w:color w:val="000000"/>
          <w:lang w:eastAsia="en-AU"/>
        </w:rPr>
        <w:t xml:space="preserve">said they </w:t>
      </w:r>
      <w:r>
        <w:rPr>
          <w:rFonts w:ascii="Arial" w:eastAsia="Times New Roman" w:hAnsi="Arial" w:cs="Arial"/>
          <w:color w:val="000000"/>
          <w:lang w:eastAsia="en-AU"/>
        </w:rPr>
        <w:t>we</w:t>
      </w:r>
      <w:r w:rsidRPr="00347784">
        <w:rPr>
          <w:rFonts w:ascii="Arial" w:eastAsia="Times New Roman" w:hAnsi="Arial" w:cs="Arial"/>
          <w:color w:val="000000"/>
          <w:lang w:eastAsia="en-AU"/>
        </w:rPr>
        <w:t xml:space="preserve">re confident their information is kept confidential. </w:t>
      </w:r>
      <w:r>
        <w:rPr>
          <w:rFonts w:ascii="Arial" w:eastAsia="Times New Roman" w:hAnsi="Arial" w:cs="Arial"/>
          <w:color w:val="000000"/>
          <w:lang w:eastAsia="en-AU"/>
        </w:rPr>
        <w:t>Staff</w:t>
      </w:r>
      <w:r w:rsidRPr="00347784">
        <w:rPr>
          <w:rFonts w:ascii="Arial" w:eastAsia="Times New Roman" w:hAnsi="Arial" w:cs="Arial"/>
          <w:color w:val="000000"/>
          <w:lang w:eastAsia="en-AU"/>
        </w:rPr>
        <w:t xml:space="preserve"> confirmed when providing care, the door and curtains are closed</w:t>
      </w:r>
      <w:r w:rsidR="005D3C5C">
        <w:rPr>
          <w:rFonts w:ascii="Arial" w:eastAsia="Times New Roman" w:hAnsi="Arial" w:cs="Arial"/>
          <w:color w:val="000000"/>
          <w:lang w:eastAsia="en-AU"/>
        </w:rPr>
        <w:t>;</w:t>
      </w:r>
      <w:r>
        <w:rPr>
          <w:rFonts w:ascii="Arial" w:eastAsia="Times New Roman" w:hAnsi="Arial" w:cs="Arial"/>
          <w:color w:val="000000"/>
          <w:lang w:eastAsia="en-AU"/>
        </w:rPr>
        <w:t xml:space="preserve"> </w:t>
      </w:r>
      <w:r w:rsidR="005D3C5C">
        <w:rPr>
          <w:rFonts w:ascii="Arial" w:eastAsia="Times New Roman" w:hAnsi="Arial" w:cs="Arial"/>
          <w:color w:val="000000"/>
          <w:lang w:eastAsia="en-AU"/>
        </w:rPr>
        <w:t xml:space="preserve">and they were observed </w:t>
      </w:r>
      <w:r w:rsidRPr="00347784">
        <w:rPr>
          <w:rFonts w:ascii="Arial" w:eastAsia="Times New Roman" w:hAnsi="Arial" w:cs="Arial"/>
          <w:color w:val="000000"/>
          <w:lang w:eastAsia="en-AU"/>
        </w:rPr>
        <w:t xml:space="preserve">knocking on bedroom doors and awaiting response before entering. </w:t>
      </w:r>
      <w:r w:rsidR="005D3C5C">
        <w:rPr>
          <w:rFonts w:ascii="Arial" w:eastAsia="Times New Roman" w:hAnsi="Arial" w:cs="Arial"/>
          <w:color w:val="000000"/>
          <w:lang w:eastAsia="en-AU"/>
        </w:rPr>
        <w:t>C</w:t>
      </w:r>
      <w:r w:rsidRPr="00347784">
        <w:rPr>
          <w:rFonts w:ascii="Arial" w:eastAsia="Times New Roman" w:hAnsi="Arial" w:cs="Arial"/>
          <w:color w:val="000000"/>
          <w:lang w:eastAsia="en-AU"/>
        </w:rPr>
        <w:t xml:space="preserve">omputers </w:t>
      </w:r>
      <w:r w:rsidR="005D3C5C">
        <w:rPr>
          <w:rFonts w:ascii="Arial" w:eastAsia="Times New Roman" w:hAnsi="Arial" w:cs="Arial"/>
          <w:color w:val="000000"/>
          <w:lang w:eastAsia="en-AU"/>
        </w:rPr>
        <w:t xml:space="preserve">were </w:t>
      </w:r>
      <w:r w:rsidRPr="00347784">
        <w:rPr>
          <w:rFonts w:ascii="Arial" w:eastAsia="Times New Roman" w:hAnsi="Arial" w:cs="Arial"/>
          <w:color w:val="000000"/>
          <w:lang w:eastAsia="en-AU"/>
        </w:rPr>
        <w:t>located at the nurses' station</w:t>
      </w:r>
      <w:r w:rsidR="005D3C5C">
        <w:rPr>
          <w:rFonts w:ascii="Arial" w:eastAsia="Times New Roman" w:hAnsi="Arial" w:cs="Arial"/>
          <w:color w:val="000000"/>
          <w:lang w:eastAsia="en-AU"/>
        </w:rPr>
        <w:t xml:space="preserve">, required a password to access, and </w:t>
      </w:r>
      <w:r w:rsidRPr="00347784">
        <w:rPr>
          <w:rFonts w:ascii="Arial" w:eastAsia="Times New Roman" w:hAnsi="Arial" w:cs="Arial"/>
          <w:color w:val="000000"/>
          <w:lang w:eastAsia="en-AU"/>
        </w:rPr>
        <w:t>were always locked when unattended.</w:t>
      </w:r>
    </w:p>
    <w:p w14:paraId="42CC86EC" w14:textId="77777777" w:rsidR="001A5684" w:rsidRPr="00712752" w:rsidRDefault="001A5684" w:rsidP="0036130C">
      <w:pPr>
        <w:pStyle w:val="NormalArial"/>
      </w:pPr>
      <w:r w:rsidRPr="00996FAF">
        <w:br w:type="page"/>
      </w:r>
    </w:p>
    <w:p w14:paraId="3B60D40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2"/>
        <w:gridCol w:w="6888"/>
        <w:gridCol w:w="1843"/>
      </w:tblGrid>
      <w:tr w:rsidR="00FC045E" w:rsidRPr="00996FAF" w14:paraId="4AD44006"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gridSpan w:val="2"/>
            <w:tcBorders>
              <w:right w:val="none" w:sz="0" w:space="0" w:color="auto"/>
            </w:tcBorders>
          </w:tcPr>
          <w:p w14:paraId="0CB36857"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891" w:type="pct"/>
          </w:tcPr>
          <w:p w14:paraId="59B689E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7E74F75" w14:textId="77777777" w:rsidTr="0063125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4BA9045D"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330" w:type="pct"/>
            <w:shd w:val="clear" w:color="auto" w:fill="auto"/>
            <w:vAlign w:val="top"/>
          </w:tcPr>
          <w:p w14:paraId="2E1949FD"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891" w:type="pct"/>
            <w:shd w:val="clear" w:color="auto" w:fill="auto"/>
            <w:vAlign w:val="top"/>
          </w:tcPr>
          <w:p w14:paraId="1B383F76" w14:textId="44269401" w:rsidR="00FC045E" w:rsidRPr="00996FAF" w:rsidRDefault="00F5158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9689E">
                  <w:rPr>
                    <w:rFonts w:ascii="Arial" w:hAnsi="Arial" w:cs="Arial"/>
                    <w:color w:val="auto"/>
                  </w:rPr>
                  <w:t>Compliant</w:t>
                </w:r>
              </w:sdtContent>
            </w:sdt>
            <w:r w:rsidR="00FC045E" w:rsidRPr="00996FAF" w:rsidDel="00201C79">
              <w:rPr>
                <w:rFonts w:ascii="Arial" w:hAnsi="Arial" w:cs="Arial"/>
                <w:color w:val="0000FF"/>
              </w:rPr>
              <w:t xml:space="preserve"> </w:t>
            </w:r>
          </w:p>
        </w:tc>
      </w:tr>
      <w:tr w:rsidR="0079689E" w:rsidRPr="00996FAF" w14:paraId="06DBE65C"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5FE0212E"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2(3)(b)</w:t>
            </w:r>
          </w:p>
        </w:tc>
        <w:tc>
          <w:tcPr>
            <w:tcW w:w="3330" w:type="pct"/>
            <w:shd w:val="clear" w:color="auto" w:fill="auto"/>
            <w:vAlign w:val="top"/>
          </w:tcPr>
          <w:p w14:paraId="3465CE35"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891" w:type="pct"/>
            <w:shd w:val="clear" w:color="auto" w:fill="auto"/>
            <w:vAlign w:val="top"/>
          </w:tcPr>
          <w:p w14:paraId="40A4A1B1" w14:textId="2EB76C14"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35390111"/>
                <w:placeholder>
                  <w:docPart w:val="B3CA9B905CA94B0CADD646569F6469A7"/>
                </w:placeholder>
                <w:dropDownList>
                  <w:listItem w:displayText="choose a rating" w:value="choose a rating"/>
                  <w:listItem w:displayText="Compliant" w:value="Compliant"/>
                  <w:listItem w:displayText="Non-compliant" w:value="Non-compliant"/>
                </w:dropDownList>
              </w:sdtPr>
              <w:sdtEndPr/>
              <w:sdtContent>
                <w:r w:rsidR="0079689E" w:rsidRPr="00340C60">
                  <w:rPr>
                    <w:rFonts w:ascii="Arial" w:hAnsi="Arial" w:cs="Arial"/>
                    <w:color w:val="auto"/>
                  </w:rPr>
                  <w:t>Compliant</w:t>
                </w:r>
              </w:sdtContent>
            </w:sdt>
            <w:r w:rsidR="0079689E" w:rsidRPr="00340C60" w:rsidDel="00201C79">
              <w:rPr>
                <w:rFonts w:ascii="Arial" w:hAnsi="Arial" w:cs="Arial"/>
                <w:color w:val="0000FF"/>
              </w:rPr>
              <w:t xml:space="preserve"> </w:t>
            </w:r>
          </w:p>
        </w:tc>
      </w:tr>
      <w:tr w:rsidR="0079689E" w:rsidRPr="00996FAF" w14:paraId="31A533D6" w14:textId="77777777" w:rsidTr="0063125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210FD8"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2(3)(c)</w:t>
            </w:r>
          </w:p>
        </w:tc>
        <w:tc>
          <w:tcPr>
            <w:tcW w:w="3330" w:type="pct"/>
            <w:shd w:val="clear" w:color="auto" w:fill="auto"/>
            <w:vAlign w:val="top"/>
          </w:tcPr>
          <w:p w14:paraId="3869A2B1"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793363E" w14:textId="77777777" w:rsidR="0079689E" w:rsidRPr="00996FAF" w:rsidRDefault="0079689E" w:rsidP="0079689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594CF79" w14:textId="77777777" w:rsidR="0079689E" w:rsidRPr="00996FAF" w:rsidRDefault="0079689E" w:rsidP="0079689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891" w:type="pct"/>
            <w:shd w:val="clear" w:color="auto" w:fill="auto"/>
            <w:vAlign w:val="top"/>
          </w:tcPr>
          <w:p w14:paraId="68E844D3" w14:textId="43000B07"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40686182"/>
                <w:placeholder>
                  <w:docPart w:val="2F85E59448CE4661A3FF62F33123D509"/>
                </w:placeholder>
                <w:dropDownList>
                  <w:listItem w:displayText="choose a rating" w:value="choose a rating"/>
                  <w:listItem w:displayText="Compliant" w:value="Compliant"/>
                  <w:listItem w:displayText="Non-compliant" w:value="Non-compliant"/>
                </w:dropDownList>
              </w:sdtPr>
              <w:sdtEndPr/>
              <w:sdtContent>
                <w:r w:rsidR="0079689E" w:rsidRPr="00340C60">
                  <w:rPr>
                    <w:rFonts w:ascii="Arial" w:hAnsi="Arial" w:cs="Arial"/>
                    <w:color w:val="auto"/>
                  </w:rPr>
                  <w:t>Compliant</w:t>
                </w:r>
              </w:sdtContent>
            </w:sdt>
            <w:r w:rsidR="0079689E" w:rsidRPr="00340C60" w:rsidDel="00201C79">
              <w:rPr>
                <w:rFonts w:ascii="Arial" w:hAnsi="Arial" w:cs="Arial"/>
                <w:color w:val="0000FF"/>
              </w:rPr>
              <w:t xml:space="preserve"> </w:t>
            </w:r>
          </w:p>
        </w:tc>
      </w:tr>
      <w:tr w:rsidR="0079689E" w:rsidRPr="00996FAF" w14:paraId="4566C5BA"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29C262C6"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2(3)(d)</w:t>
            </w:r>
          </w:p>
        </w:tc>
        <w:tc>
          <w:tcPr>
            <w:tcW w:w="3330" w:type="pct"/>
            <w:shd w:val="clear" w:color="auto" w:fill="auto"/>
            <w:vAlign w:val="top"/>
          </w:tcPr>
          <w:p w14:paraId="21540B17"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891" w:type="pct"/>
            <w:shd w:val="clear" w:color="auto" w:fill="auto"/>
            <w:vAlign w:val="top"/>
          </w:tcPr>
          <w:p w14:paraId="303A3DEF" w14:textId="5D781F47" w:rsidR="0079689E" w:rsidRPr="00996FAF" w:rsidRDefault="00F5158D" w:rsidP="0079689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83027061"/>
                <w:placeholder>
                  <w:docPart w:val="9A4BB3925E8D4F37BF38A9C484B9242F"/>
                </w:placeholder>
                <w:dropDownList>
                  <w:listItem w:displayText="choose a rating" w:value="choose a rating"/>
                  <w:listItem w:displayText="Compliant" w:value="Compliant"/>
                  <w:listItem w:displayText="Non-compliant" w:value="Non-compliant"/>
                </w:dropDownList>
              </w:sdtPr>
              <w:sdtEndPr/>
              <w:sdtContent>
                <w:r w:rsidR="0079689E" w:rsidRPr="00340C60">
                  <w:rPr>
                    <w:rFonts w:ascii="Arial" w:hAnsi="Arial" w:cs="Arial"/>
                    <w:color w:val="auto"/>
                  </w:rPr>
                  <w:t>Compliant</w:t>
                </w:r>
              </w:sdtContent>
            </w:sdt>
            <w:r w:rsidR="0079689E" w:rsidRPr="00340C60" w:rsidDel="00201C79">
              <w:rPr>
                <w:rFonts w:ascii="Arial" w:hAnsi="Arial" w:cs="Arial"/>
                <w:color w:val="0000FF"/>
              </w:rPr>
              <w:t xml:space="preserve"> </w:t>
            </w:r>
          </w:p>
        </w:tc>
      </w:tr>
      <w:tr w:rsidR="0079689E" w:rsidRPr="00996FAF" w14:paraId="11D407DB" w14:textId="77777777" w:rsidTr="0063125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12BC4A7D"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2(3)(e)</w:t>
            </w:r>
          </w:p>
        </w:tc>
        <w:tc>
          <w:tcPr>
            <w:tcW w:w="3330" w:type="pct"/>
            <w:shd w:val="clear" w:color="auto" w:fill="auto"/>
            <w:vAlign w:val="top"/>
          </w:tcPr>
          <w:p w14:paraId="5C824FB0"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891" w:type="pct"/>
            <w:shd w:val="clear" w:color="auto" w:fill="auto"/>
            <w:vAlign w:val="top"/>
          </w:tcPr>
          <w:p w14:paraId="0E37E836" w14:textId="2E335878"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36602447"/>
                <w:placeholder>
                  <w:docPart w:val="1DF7E16AC61B408FB4A3ED2969A96DBB"/>
                </w:placeholder>
                <w:dropDownList>
                  <w:listItem w:displayText="choose a rating" w:value="choose a rating"/>
                  <w:listItem w:displayText="Compliant" w:value="Compliant"/>
                  <w:listItem w:displayText="Non-compliant" w:value="Non-compliant"/>
                </w:dropDownList>
              </w:sdtPr>
              <w:sdtEndPr/>
              <w:sdtContent>
                <w:r w:rsidR="0079689E" w:rsidRPr="00340C60">
                  <w:rPr>
                    <w:rFonts w:ascii="Arial" w:hAnsi="Arial" w:cs="Arial"/>
                    <w:color w:val="auto"/>
                  </w:rPr>
                  <w:t>Compliant</w:t>
                </w:r>
              </w:sdtContent>
            </w:sdt>
            <w:r w:rsidR="0079689E" w:rsidRPr="00340C60" w:rsidDel="00201C79">
              <w:rPr>
                <w:rFonts w:ascii="Arial" w:hAnsi="Arial" w:cs="Arial"/>
                <w:color w:val="0000FF"/>
              </w:rPr>
              <w:t xml:space="preserve"> </w:t>
            </w:r>
          </w:p>
        </w:tc>
      </w:tr>
    </w:tbl>
    <w:p w14:paraId="0E3E24CB" w14:textId="77777777" w:rsidR="00D87E7C" w:rsidRDefault="00D87E7C" w:rsidP="00631257">
      <w:pPr>
        <w:pStyle w:val="Heading20"/>
        <w:spacing w:before="240"/>
      </w:pPr>
      <w:r w:rsidRPr="00996FAF">
        <w:t>Findings</w:t>
      </w:r>
    </w:p>
    <w:p w14:paraId="70CDBC79" w14:textId="30381E02" w:rsidR="00510198" w:rsidRDefault="0090581D" w:rsidP="003201EA">
      <w:pPr>
        <w:pStyle w:val="NormalArial"/>
      </w:pPr>
      <w:r w:rsidRPr="00157B68">
        <w:rPr>
          <w:szCs w:val="22"/>
        </w:rPr>
        <w:t xml:space="preserve">Consumers and representatives </w:t>
      </w:r>
      <w:r w:rsidR="008E4DE0" w:rsidRPr="00157B68">
        <w:rPr>
          <w:szCs w:val="22"/>
        </w:rPr>
        <w:t>stated</w:t>
      </w:r>
      <w:r w:rsidRPr="00157B68">
        <w:rPr>
          <w:szCs w:val="22"/>
        </w:rPr>
        <w:t xml:space="preserve"> the service </w:t>
      </w:r>
      <w:r w:rsidR="00713DFD" w:rsidRPr="00157B68">
        <w:rPr>
          <w:szCs w:val="22"/>
        </w:rPr>
        <w:t>wa</w:t>
      </w:r>
      <w:r w:rsidRPr="00157B68">
        <w:rPr>
          <w:szCs w:val="22"/>
        </w:rPr>
        <w:t>s providing safe and effective care</w:t>
      </w:r>
      <w:r w:rsidR="00381CC0" w:rsidRPr="00157B68">
        <w:rPr>
          <w:szCs w:val="22"/>
        </w:rPr>
        <w:t xml:space="preserve"> for consumers</w:t>
      </w:r>
      <w:r w:rsidRPr="00157B68">
        <w:rPr>
          <w:szCs w:val="22"/>
        </w:rPr>
        <w:t xml:space="preserve">. </w:t>
      </w:r>
      <w:r w:rsidR="00E41D1C" w:rsidRPr="00510198">
        <w:rPr>
          <w:szCs w:val="22"/>
        </w:rPr>
        <w:t xml:space="preserve">Staff </w:t>
      </w:r>
      <w:r w:rsidR="005D3C5C" w:rsidRPr="00B40E21">
        <w:rPr>
          <w:szCs w:val="22"/>
        </w:rPr>
        <w:t>describe</w:t>
      </w:r>
      <w:r w:rsidR="005D3C5C">
        <w:rPr>
          <w:szCs w:val="22"/>
        </w:rPr>
        <w:t>d</w:t>
      </w:r>
      <w:r w:rsidR="005D3C5C" w:rsidRPr="00B40E21">
        <w:rPr>
          <w:szCs w:val="22"/>
        </w:rPr>
        <w:t xml:space="preserve"> individual consume</w:t>
      </w:r>
      <w:r w:rsidR="005D3C5C">
        <w:rPr>
          <w:szCs w:val="22"/>
        </w:rPr>
        <w:t xml:space="preserve">r </w:t>
      </w:r>
      <w:r w:rsidR="005D3C5C" w:rsidRPr="00B40E21">
        <w:rPr>
          <w:szCs w:val="22"/>
        </w:rPr>
        <w:t>risks and interventions</w:t>
      </w:r>
      <w:r w:rsidR="005D3C5C">
        <w:rPr>
          <w:szCs w:val="22"/>
        </w:rPr>
        <w:t>; and these reflected the risks and planned strategies contained within the consumers care planning documentation. A suite of validated assessment tools was used by health professionals and staff to identify risks to the consumer.</w:t>
      </w:r>
    </w:p>
    <w:p w14:paraId="2B537578" w14:textId="403A77C7" w:rsidR="00700F1A" w:rsidRPr="002E07BF" w:rsidRDefault="00BE3CAB" w:rsidP="003201EA">
      <w:pPr>
        <w:pStyle w:val="NormalArial"/>
      </w:pPr>
      <w:r w:rsidRPr="002E07BF">
        <w:rPr>
          <w:color w:val="auto"/>
          <w:szCs w:val="22"/>
        </w:rPr>
        <w:t>Staff advised a</w:t>
      </w:r>
      <w:r w:rsidR="0044470B" w:rsidRPr="002E07BF">
        <w:rPr>
          <w:color w:val="auto"/>
          <w:szCs w:val="22"/>
        </w:rPr>
        <w:t xml:space="preserve">ssessments </w:t>
      </w:r>
      <w:r w:rsidR="005D3C5C">
        <w:rPr>
          <w:color w:val="auto"/>
          <w:szCs w:val="22"/>
        </w:rPr>
        <w:t xml:space="preserve">were </w:t>
      </w:r>
      <w:r w:rsidR="0044470B" w:rsidRPr="002E07BF">
        <w:rPr>
          <w:color w:val="auto"/>
          <w:szCs w:val="22"/>
        </w:rPr>
        <w:t xml:space="preserve">completed when consumers entered the service </w:t>
      </w:r>
      <w:r w:rsidR="005D3C5C">
        <w:rPr>
          <w:color w:val="auto"/>
          <w:szCs w:val="22"/>
        </w:rPr>
        <w:t xml:space="preserve">to identify the </w:t>
      </w:r>
      <w:r w:rsidR="00F65ECB" w:rsidRPr="002E07BF">
        <w:rPr>
          <w:color w:val="auto"/>
          <w:szCs w:val="22"/>
        </w:rPr>
        <w:t>con</w:t>
      </w:r>
      <w:r w:rsidR="00665CD2" w:rsidRPr="002E07BF">
        <w:rPr>
          <w:color w:val="auto"/>
          <w:szCs w:val="22"/>
        </w:rPr>
        <w:t>s</w:t>
      </w:r>
      <w:r w:rsidR="00C33177" w:rsidRPr="002E07BF">
        <w:rPr>
          <w:color w:val="auto"/>
          <w:szCs w:val="22"/>
        </w:rPr>
        <w:t>umer</w:t>
      </w:r>
      <w:r w:rsidR="005D3C5C">
        <w:rPr>
          <w:color w:val="auto"/>
          <w:szCs w:val="22"/>
        </w:rPr>
        <w:t>’s</w:t>
      </w:r>
      <w:r w:rsidR="00C33177" w:rsidRPr="002E07BF">
        <w:rPr>
          <w:color w:val="auto"/>
          <w:szCs w:val="22"/>
        </w:rPr>
        <w:t xml:space="preserve"> needs, goals, preferences, advance health care directives</w:t>
      </w:r>
      <w:r w:rsidR="009811B1">
        <w:rPr>
          <w:color w:val="auto"/>
          <w:szCs w:val="22"/>
        </w:rPr>
        <w:t>,</w:t>
      </w:r>
      <w:r w:rsidR="00C33177" w:rsidRPr="002E07BF">
        <w:rPr>
          <w:color w:val="auto"/>
          <w:szCs w:val="22"/>
        </w:rPr>
        <w:t xml:space="preserve"> and </w:t>
      </w:r>
      <w:r w:rsidR="00842854" w:rsidRPr="002E07BF">
        <w:rPr>
          <w:color w:val="auto"/>
          <w:szCs w:val="22"/>
        </w:rPr>
        <w:t xml:space="preserve">information was </w:t>
      </w:r>
      <w:r w:rsidR="00C33177" w:rsidRPr="002E07BF">
        <w:rPr>
          <w:color w:val="auto"/>
          <w:szCs w:val="22"/>
        </w:rPr>
        <w:t>incorporated into their care planning</w:t>
      </w:r>
      <w:r w:rsidR="00842854" w:rsidRPr="002E07BF">
        <w:rPr>
          <w:color w:val="auto"/>
          <w:szCs w:val="22"/>
        </w:rPr>
        <w:t xml:space="preserve"> documentation</w:t>
      </w:r>
      <w:r w:rsidR="00C33177" w:rsidRPr="002E07BF">
        <w:rPr>
          <w:color w:val="auto"/>
          <w:szCs w:val="22"/>
        </w:rPr>
        <w:t>.</w:t>
      </w:r>
      <w:r w:rsidR="005D3C5C">
        <w:rPr>
          <w:color w:val="auto"/>
          <w:szCs w:val="22"/>
        </w:rPr>
        <w:t xml:space="preserve"> </w:t>
      </w:r>
      <w:r w:rsidR="00C33177" w:rsidRPr="002E07BF">
        <w:rPr>
          <w:color w:val="auto"/>
          <w:szCs w:val="22"/>
        </w:rPr>
        <w:t>Care plans</w:t>
      </w:r>
      <w:r w:rsidR="003B2683" w:rsidRPr="002E07BF">
        <w:rPr>
          <w:color w:val="auto"/>
          <w:szCs w:val="22"/>
        </w:rPr>
        <w:t xml:space="preserve"> </w:t>
      </w:r>
      <w:r w:rsidR="00C33177" w:rsidRPr="002E07BF">
        <w:rPr>
          <w:color w:val="auto"/>
          <w:szCs w:val="22"/>
        </w:rPr>
        <w:t xml:space="preserve">aligned with consumers’ needs, goals and preferences and included </w:t>
      </w:r>
      <w:r w:rsidR="003B2683" w:rsidRPr="002E07BF">
        <w:rPr>
          <w:color w:val="auto"/>
          <w:szCs w:val="22"/>
        </w:rPr>
        <w:t>end-of-life</w:t>
      </w:r>
      <w:r w:rsidR="00C33177" w:rsidRPr="002E07BF">
        <w:rPr>
          <w:color w:val="auto"/>
          <w:szCs w:val="22"/>
        </w:rPr>
        <w:t xml:space="preserve"> wishes.</w:t>
      </w:r>
      <w:r w:rsidR="00C33177" w:rsidRPr="002E07BF">
        <w:t xml:space="preserve"> The service ha</w:t>
      </w:r>
      <w:r w:rsidR="00700F1A" w:rsidRPr="002E07BF">
        <w:t xml:space="preserve">d </w:t>
      </w:r>
      <w:r w:rsidR="00C33177" w:rsidRPr="002E07BF">
        <w:t>palliative pathway guidelines</w:t>
      </w:r>
      <w:r w:rsidR="005D3C5C">
        <w:t xml:space="preserve"> to support staff</w:t>
      </w:r>
      <w:r w:rsidR="00700F1A" w:rsidRPr="002E07BF">
        <w:t>.</w:t>
      </w:r>
    </w:p>
    <w:p w14:paraId="6996755F" w14:textId="73E40ED0" w:rsidR="00B537FB" w:rsidRDefault="00B537FB" w:rsidP="003201EA">
      <w:pPr>
        <w:shd w:val="clear" w:color="auto" w:fill="FFFFFF" w:themeFill="background1"/>
        <w:rPr>
          <w:rFonts w:ascii="Arial" w:hAnsi="Arial" w:cs="Arial"/>
          <w:bCs/>
          <w:szCs w:val="22"/>
        </w:rPr>
      </w:pPr>
      <w:r w:rsidRPr="002E07BF">
        <w:rPr>
          <w:rFonts w:ascii="Arial" w:hAnsi="Arial" w:cs="Arial"/>
          <w:bCs/>
          <w:szCs w:val="22"/>
        </w:rPr>
        <w:t>Care planning documentation reflected the involvement of the consumers</w:t>
      </w:r>
      <w:r w:rsidR="006E3F6F" w:rsidRPr="002E07BF">
        <w:rPr>
          <w:rFonts w:ascii="Arial" w:hAnsi="Arial" w:cs="Arial"/>
          <w:bCs/>
          <w:szCs w:val="22"/>
        </w:rPr>
        <w:t xml:space="preserve">, </w:t>
      </w:r>
      <w:r w:rsidRPr="002E07BF">
        <w:rPr>
          <w:rFonts w:ascii="Arial" w:hAnsi="Arial" w:cs="Arial"/>
          <w:bCs/>
          <w:szCs w:val="22"/>
        </w:rPr>
        <w:t>representatives</w:t>
      </w:r>
      <w:r w:rsidR="009811B1">
        <w:rPr>
          <w:rFonts w:ascii="Arial" w:hAnsi="Arial" w:cs="Arial"/>
          <w:bCs/>
          <w:szCs w:val="22"/>
        </w:rPr>
        <w:t>,</w:t>
      </w:r>
      <w:r w:rsidRPr="002E07BF">
        <w:rPr>
          <w:rFonts w:ascii="Arial" w:hAnsi="Arial" w:cs="Arial"/>
          <w:bCs/>
          <w:szCs w:val="22"/>
        </w:rPr>
        <w:t xml:space="preserve"> and other health professionals. Consumers</w:t>
      </w:r>
      <w:r w:rsidR="006E3F6F" w:rsidRPr="002E07BF">
        <w:rPr>
          <w:rFonts w:ascii="Arial" w:hAnsi="Arial" w:cs="Arial"/>
          <w:bCs/>
          <w:szCs w:val="22"/>
        </w:rPr>
        <w:t xml:space="preserve"> and </w:t>
      </w:r>
      <w:r w:rsidRPr="002E07BF">
        <w:rPr>
          <w:rFonts w:ascii="Arial" w:hAnsi="Arial" w:cs="Arial"/>
          <w:bCs/>
          <w:szCs w:val="22"/>
        </w:rPr>
        <w:t>representatives</w:t>
      </w:r>
      <w:r w:rsidRPr="008D234E">
        <w:rPr>
          <w:rFonts w:ascii="Arial" w:hAnsi="Arial" w:cs="Arial"/>
          <w:bCs/>
          <w:szCs w:val="22"/>
        </w:rPr>
        <w:t xml:space="preserve"> said they </w:t>
      </w:r>
      <w:r w:rsidR="00EE25F4" w:rsidRPr="008D234E">
        <w:rPr>
          <w:rFonts w:ascii="Arial" w:hAnsi="Arial" w:cs="Arial"/>
          <w:bCs/>
          <w:szCs w:val="22"/>
        </w:rPr>
        <w:t>wer</w:t>
      </w:r>
      <w:r w:rsidRPr="008D234E">
        <w:rPr>
          <w:rFonts w:ascii="Arial" w:hAnsi="Arial" w:cs="Arial"/>
          <w:bCs/>
          <w:szCs w:val="22"/>
        </w:rPr>
        <w:t xml:space="preserve">e involved in care planning on </w:t>
      </w:r>
      <w:r w:rsidR="00A34F37">
        <w:rPr>
          <w:rFonts w:ascii="Arial" w:hAnsi="Arial" w:cs="Arial"/>
          <w:bCs/>
          <w:szCs w:val="22"/>
        </w:rPr>
        <w:t xml:space="preserve">entry to the service </w:t>
      </w:r>
      <w:r w:rsidRPr="008D234E">
        <w:rPr>
          <w:rFonts w:ascii="Arial" w:hAnsi="Arial" w:cs="Arial"/>
          <w:bCs/>
          <w:szCs w:val="22"/>
        </w:rPr>
        <w:t xml:space="preserve">and an ongoing basis. </w:t>
      </w:r>
      <w:r w:rsidR="00EE25F4" w:rsidRPr="008D234E">
        <w:rPr>
          <w:rFonts w:ascii="Arial" w:hAnsi="Arial" w:cs="Arial"/>
          <w:bCs/>
          <w:szCs w:val="22"/>
        </w:rPr>
        <w:t>S</w:t>
      </w:r>
      <w:r w:rsidRPr="008D234E">
        <w:rPr>
          <w:rFonts w:ascii="Arial" w:hAnsi="Arial" w:cs="Arial"/>
          <w:bCs/>
          <w:szCs w:val="22"/>
        </w:rPr>
        <w:t>taff said they and allied health</w:t>
      </w:r>
      <w:r w:rsidR="005D3C5C">
        <w:rPr>
          <w:rFonts w:ascii="Arial" w:hAnsi="Arial" w:cs="Arial"/>
          <w:bCs/>
          <w:szCs w:val="22"/>
        </w:rPr>
        <w:t xml:space="preserve"> professionals</w:t>
      </w:r>
      <w:r w:rsidRPr="008D234E">
        <w:rPr>
          <w:rFonts w:ascii="Arial" w:hAnsi="Arial" w:cs="Arial"/>
          <w:bCs/>
          <w:szCs w:val="22"/>
        </w:rPr>
        <w:t xml:space="preserve"> perform assessments on admission, </w:t>
      </w:r>
      <w:r w:rsidR="005D3C5C">
        <w:rPr>
          <w:rFonts w:ascii="Arial" w:hAnsi="Arial" w:cs="Arial"/>
          <w:bCs/>
          <w:szCs w:val="22"/>
        </w:rPr>
        <w:t xml:space="preserve">during consumer’s monthly reviews and </w:t>
      </w:r>
      <w:r w:rsidRPr="008D234E">
        <w:rPr>
          <w:rFonts w:ascii="Arial" w:hAnsi="Arial" w:cs="Arial"/>
          <w:bCs/>
          <w:szCs w:val="22"/>
        </w:rPr>
        <w:t xml:space="preserve">at 6 monthly </w:t>
      </w:r>
      <w:r w:rsidR="005D3C5C">
        <w:rPr>
          <w:rFonts w:ascii="Arial" w:hAnsi="Arial" w:cs="Arial"/>
          <w:bCs/>
          <w:szCs w:val="22"/>
        </w:rPr>
        <w:t>care plan r</w:t>
      </w:r>
      <w:r w:rsidRPr="008D234E">
        <w:rPr>
          <w:rFonts w:ascii="Arial" w:hAnsi="Arial" w:cs="Arial"/>
          <w:bCs/>
          <w:szCs w:val="22"/>
        </w:rPr>
        <w:t>eviews.</w:t>
      </w:r>
    </w:p>
    <w:p w14:paraId="02096CDD" w14:textId="0F192479" w:rsidR="00C80960" w:rsidRDefault="00C80960" w:rsidP="003201EA">
      <w:pPr>
        <w:shd w:val="clear" w:color="auto" w:fill="FFFFFF" w:themeFill="background1"/>
        <w:rPr>
          <w:rFonts w:ascii="Arial" w:hAnsi="Arial" w:cs="Arial"/>
          <w:bCs/>
          <w:szCs w:val="22"/>
        </w:rPr>
      </w:pPr>
      <w:r w:rsidRPr="0008577F">
        <w:rPr>
          <w:rFonts w:ascii="Arial" w:hAnsi="Arial" w:cs="Arial"/>
          <w:bCs/>
          <w:szCs w:val="22"/>
        </w:rPr>
        <w:t>Consumers and representatives said the consumers’ care needs and preferences were effectively communicated between staff and consumers receive</w:t>
      </w:r>
      <w:r w:rsidR="00803881" w:rsidRPr="0008577F">
        <w:rPr>
          <w:rFonts w:ascii="Arial" w:hAnsi="Arial" w:cs="Arial"/>
          <w:bCs/>
          <w:szCs w:val="22"/>
        </w:rPr>
        <w:t>d</w:t>
      </w:r>
      <w:r w:rsidRPr="0008577F">
        <w:rPr>
          <w:rFonts w:ascii="Arial" w:hAnsi="Arial" w:cs="Arial"/>
          <w:bCs/>
          <w:szCs w:val="22"/>
        </w:rPr>
        <w:t xml:space="preserve"> the care they need</w:t>
      </w:r>
      <w:r w:rsidR="00803881" w:rsidRPr="0008577F">
        <w:rPr>
          <w:rFonts w:ascii="Arial" w:hAnsi="Arial" w:cs="Arial"/>
          <w:bCs/>
          <w:szCs w:val="22"/>
        </w:rPr>
        <w:t>ed</w:t>
      </w:r>
      <w:r w:rsidRPr="0008577F">
        <w:rPr>
          <w:rFonts w:ascii="Arial" w:hAnsi="Arial" w:cs="Arial"/>
          <w:bCs/>
          <w:szCs w:val="22"/>
        </w:rPr>
        <w:t xml:space="preserve">. Care planning documentation </w:t>
      </w:r>
      <w:r w:rsidR="00803881" w:rsidRPr="0008577F">
        <w:rPr>
          <w:rFonts w:ascii="Arial" w:hAnsi="Arial" w:cs="Arial"/>
          <w:bCs/>
          <w:szCs w:val="22"/>
        </w:rPr>
        <w:t>reviewed</w:t>
      </w:r>
      <w:r w:rsidR="008F1EE7" w:rsidRPr="0008577F">
        <w:rPr>
          <w:rFonts w:ascii="Arial" w:hAnsi="Arial" w:cs="Arial"/>
          <w:bCs/>
          <w:szCs w:val="22"/>
        </w:rPr>
        <w:t xml:space="preserve">, </w:t>
      </w:r>
      <w:r w:rsidRPr="0008577F">
        <w:rPr>
          <w:rFonts w:ascii="Arial" w:hAnsi="Arial" w:cs="Arial"/>
          <w:bCs/>
          <w:szCs w:val="22"/>
        </w:rPr>
        <w:t xml:space="preserve">contained adequate information to support </w:t>
      </w:r>
      <w:r w:rsidR="0015483D" w:rsidRPr="0008577F">
        <w:rPr>
          <w:rFonts w:ascii="Arial" w:hAnsi="Arial" w:cs="Arial"/>
          <w:bCs/>
          <w:szCs w:val="22"/>
        </w:rPr>
        <w:t>the consumer</w:t>
      </w:r>
      <w:r w:rsidR="0068522C">
        <w:rPr>
          <w:rFonts w:ascii="Arial" w:hAnsi="Arial" w:cs="Arial"/>
          <w:bCs/>
          <w:szCs w:val="22"/>
        </w:rPr>
        <w:t>'</w:t>
      </w:r>
      <w:r w:rsidR="0015483D" w:rsidRPr="0008577F">
        <w:rPr>
          <w:rFonts w:ascii="Arial" w:hAnsi="Arial" w:cs="Arial"/>
          <w:bCs/>
          <w:szCs w:val="22"/>
        </w:rPr>
        <w:t xml:space="preserve">s </w:t>
      </w:r>
      <w:r w:rsidR="00F84A64" w:rsidRPr="0008577F">
        <w:rPr>
          <w:rFonts w:ascii="Arial" w:hAnsi="Arial" w:cs="Arial"/>
          <w:bCs/>
          <w:szCs w:val="22"/>
        </w:rPr>
        <w:lastRenderedPageBreak/>
        <w:t>wishes</w:t>
      </w:r>
      <w:r w:rsidRPr="0008577F">
        <w:rPr>
          <w:rFonts w:ascii="Arial" w:hAnsi="Arial" w:cs="Arial"/>
          <w:bCs/>
          <w:szCs w:val="22"/>
        </w:rPr>
        <w:t>. Staff confirmed they receive relevant and current information about consumers during the handover process.</w:t>
      </w:r>
    </w:p>
    <w:p w14:paraId="14054019" w14:textId="6CCA8095" w:rsidR="0008577F" w:rsidRPr="004B44D9" w:rsidRDefault="005D3C5C" w:rsidP="003201EA">
      <w:pPr>
        <w:shd w:val="clear" w:color="auto" w:fill="FFFFFF" w:themeFill="background1"/>
        <w:rPr>
          <w:rFonts w:ascii="Arial" w:hAnsi="Arial" w:cs="Arial"/>
          <w:bCs/>
          <w:szCs w:val="22"/>
        </w:rPr>
      </w:pPr>
      <w:r>
        <w:rPr>
          <w:rFonts w:ascii="Arial" w:hAnsi="Arial" w:cs="Arial"/>
          <w:bCs/>
          <w:szCs w:val="22"/>
        </w:rPr>
        <w:t>Care d</w:t>
      </w:r>
      <w:r w:rsidR="004D71F3">
        <w:rPr>
          <w:rFonts w:ascii="Arial" w:hAnsi="Arial" w:cs="Arial"/>
          <w:bCs/>
          <w:szCs w:val="22"/>
        </w:rPr>
        <w:t>ocumentation</w:t>
      </w:r>
      <w:r w:rsidR="00D0539F" w:rsidRPr="004B44D9">
        <w:rPr>
          <w:rFonts w:ascii="Arial" w:hAnsi="Arial" w:cs="Arial"/>
          <w:bCs/>
          <w:szCs w:val="22"/>
        </w:rPr>
        <w:t>, and meeting minutes</w:t>
      </w:r>
      <w:r w:rsidR="00AA2E56" w:rsidRPr="004B44D9">
        <w:rPr>
          <w:rFonts w:ascii="Arial" w:hAnsi="Arial" w:cs="Arial"/>
          <w:bCs/>
          <w:szCs w:val="22"/>
        </w:rPr>
        <w:t xml:space="preserve"> </w:t>
      </w:r>
      <w:r w:rsidR="00D0539F" w:rsidRPr="004B44D9">
        <w:rPr>
          <w:rFonts w:ascii="Arial" w:hAnsi="Arial" w:cs="Arial"/>
          <w:bCs/>
          <w:szCs w:val="22"/>
        </w:rPr>
        <w:t xml:space="preserve">demonstrated care planning was regularly reviewed and updated with changes and </w:t>
      </w:r>
      <w:r>
        <w:rPr>
          <w:rFonts w:ascii="Arial" w:hAnsi="Arial" w:cs="Arial"/>
          <w:bCs/>
          <w:szCs w:val="22"/>
        </w:rPr>
        <w:t xml:space="preserve">following </w:t>
      </w:r>
      <w:r w:rsidR="00D0539F" w:rsidRPr="004B44D9">
        <w:rPr>
          <w:rFonts w:ascii="Arial" w:hAnsi="Arial" w:cs="Arial"/>
          <w:bCs/>
          <w:szCs w:val="22"/>
        </w:rPr>
        <w:t>incidents. Consumers</w:t>
      </w:r>
      <w:r w:rsidR="00AA2E56" w:rsidRPr="004B44D9">
        <w:rPr>
          <w:rFonts w:ascii="Arial" w:hAnsi="Arial" w:cs="Arial"/>
          <w:bCs/>
          <w:szCs w:val="22"/>
        </w:rPr>
        <w:t xml:space="preserve"> and </w:t>
      </w:r>
      <w:r w:rsidR="00D0539F" w:rsidRPr="004B44D9">
        <w:rPr>
          <w:rFonts w:ascii="Arial" w:hAnsi="Arial" w:cs="Arial"/>
          <w:bCs/>
          <w:szCs w:val="22"/>
        </w:rPr>
        <w:t xml:space="preserve">representatives </w:t>
      </w:r>
      <w:r w:rsidR="004C08E6">
        <w:rPr>
          <w:rFonts w:ascii="Arial" w:hAnsi="Arial" w:cs="Arial"/>
          <w:bCs/>
          <w:szCs w:val="22"/>
        </w:rPr>
        <w:t xml:space="preserve">confirmed </w:t>
      </w:r>
      <w:r w:rsidR="00D0539F" w:rsidRPr="004B44D9">
        <w:rPr>
          <w:rFonts w:ascii="Arial" w:hAnsi="Arial" w:cs="Arial"/>
          <w:bCs/>
          <w:szCs w:val="22"/>
        </w:rPr>
        <w:t xml:space="preserve">changes to care </w:t>
      </w:r>
      <w:r w:rsidR="004C08E6">
        <w:rPr>
          <w:rFonts w:ascii="Arial" w:hAnsi="Arial" w:cs="Arial"/>
          <w:bCs/>
          <w:szCs w:val="22"/>
        </w:rPr>
        <w:t>plans were made</w:t>
      </w:r>
      <w:r w:rsidR="00D0539F" w:rsidRPr="004B44D9">
        <w:rPr>
          <w:rFonts w:ascii="Arial" w:hAnsi="Arial" w:cs="Arial"/>
          <w:bCs/>
          <w:szCs w:val="22"/>
        </w:rPr>
        <w:t xml:space="preserve"> </w:t>
      </w:r>
      <w:r w:rsidR="004C08E6">
        <w:rPr>
          <w:rFonts w:ascii="Arial" w:hAnsi="Arial" w:cs="Arial"/>
          <w:bCs/>
          <w:szCs w:val="22"/>
        </w:rPr>
        <w:t xml:space="preserve">when an incident occurred or their </w:t>
      </w:r>
      <w:r w:rsidR="00D0539F" w:rsidRPr="004B44D9">
        <w:rPr>
          <w:rFonts w:ascii="Arial" w:hAnsi="Arial" w:cs="Arial"/>
          <w:bCs/>
          <w:szCs w:val="22"/>
        </w:rPr>
        <w:t>preferences</w:t>
      </w:r>
      <w:r w:rsidR="004C08E6">
        <w:rPr>
          <w:rFonts w:ascii="Arial" w:hAnsi="Arial" w:cs="Arial"/>
          <w:bCs/>
          <w:szCs w:val="22"/>
        </w:rPr>
        <w:t xml:space="preserve"> or</w:t>
      </w:r>
      <w:r w:rsidR="00D0539F" w:rsidRPr="004B44D9">
        <w:rPr>
          <w:rFonts w:ascii="Arial" w:hAnsi="Arial" w:cs="Arial"/>
          <w:bCs/>
          <w:szCs w:val="22"/>
        </w:rPr>
        <w:t xml:space="preserve"> needs</w:t>
      </w:r>
      <w:r w:rsidR="004C08E6">
        <w:rPr>
          <w:rFonts w:ascii="Arial" w:hAnsi="Arial" w:cs="Arial"/>
          <w:bCs/>
          <w:szCs w:val="22"/>
        </w:rPr>
        <w:t xml:space="preserve"> altered</w:t>
      </w:r>
      <w:r w:rsidR="00D0539F" w:rsidRPr="004B44D9">
        <w:rPr>
          <w:rFonts w:ascii="Arial" w:hAnsi="Arial" w:cs="Arial"/>
          <w:bCs/>
          <w:szCs w:val="22"/>
        </w:rPr>
        <w:t>.</w:t>
      </w:r>
      <w:r w:rsidR="00844773" w:rsidRPr="004B44D9">
        <w:rPr>
          <w:rFonts w:ascii="Arial" w:hAnsi="Arial" w:cs="Arial"/>
          <w:bCs/>
          <w:szCs w:val="22"/>
        </w:rPr>
        <w:t xml:space="preserve"> Staff </w:t>
      </w:r>
      <w:r w:rsidR="00844773" w:rsidRPr="004B44D9">
        <w:rPr>
          <w:rFonts w:ascii="Arial" w:hAnsi="Arial" w:cs="Arial"/>
        </w:rPr>
        <w:t xml:space="preserve">said care plans were reviewed </w:t>
      </w:r>
      <w:r w:rsidR="003070A1" w:rsidRPr="004B44D9">
        <w:rPr>
          <w:rFonts w:ascii="Arial" w:hAnsi="Arial" w:cs="Arial"/>
        </w:rPr>
        <w:t>after</w:t>
      </w:r>
      <w:r w:rsidR="00844773" w:rsidRPr="004B44D9">
        <w:rPr>
          <w:rFonts w:ascii="Arial" w:hAnsi="Arial" w:cs="Arial"/>
        </w:rPr>
        <w:t xml:space="preserve"> </w:t>
      </w:r>
      <w:r w:rsidR="004C08E6">
        <w:rPr>
          <w:rFonts w:ascii="Arial" w:hAnsi="Arial" w:cs="Arial"/>
        </w:rPr>
        <w:t>an</w:t>
      </w:r>
      <w:r w:rsidR="00844773" w:rsidRPr="004B44D9">
        <w:rPr>
          <w:rFonts w:ascii="Arial" w:hAnsi="Arial" w:cs="Arial"/>
        </w:rPr>
        <w:t xml:space="preserve"> incident</w:t>
      </w:r>
      <w:r w:rsidR="00F2013B">
        <w:rPr>
          <w:rFonts w:ascii="Arial" w:hAnsi="Arial" w:cs="Arial"/>
        </w:rPr>
        <w:t xml:space="preserve">, </w:t>
      </w:r>
      <w:r w:rsidR="00844773" w:rsidRPr="004B44D9">
        <w:rPr>
          <w:rFonts w:ascii="Arial" w:hAnsi="Arial" w:cs="Arial"/>
        </w:rPr>
        <w:t>such as a fall or refusal to eat</w:t>
      </w:r>
      <w:r w:rsidR="00F2013B">
        <w:rPr>
          <w:rFonts w:ascii="Arial" w:hAnsi="Arial" w:cs="Arial"/>
        </w:rPr>
        <w:t>,</w:t>
      </w:r>
      <w:r w:rsidR="003070A1" w:rsidRPr="004B44D9">
        <w:rPr>
          <w:rFonts w:ascii="Arial" w:hAnsi="Arial" w:cs="Arial"/>
        </w:rPr>
        <w:t xml:space="preserve"> </w:t>
      </w:r>
      <w:r w:rsidR="00844773" w:rsidRPr="004B44D9">
        <w:rPr>
          <w:rFonts w:ascii="Arial" w:hAnsi="Arial" w:cs="Arial"/>
        </w:rPr>
        <w:t xml:space="preserve">and care plans </w:t>
      </w:r>
      <w:r w:rsidR="004B44D9" w:rsidRPr="004B44D9">
        <w:rPr>
          <w:rFonts w:ascii="Arial" w:hAnsi="Arial" w:cs="Arial"/>
        </w:rPr>
        <w:t>we</w:t>
      </w:r>
      <w:r w:rsidR="00844773" w:rsidRPr="004B44D9">
        <w:rPr>
          <w:rFonts w:ascii="Arial" w:hAnsi="Arial" w:cs="Arial"/>
        </w:rPr>
        <w:t xml:space="preserve">re updated </w:t>
      </w:r>
      <w:r w:rsidR="004C08E6">
        <w:rPr>
          <w:rFonts w:ascii="Arial" w:hAnsi="Arial" w:cs="Arial"/>
        </w:rPr>
        <w:t>following reassessment or review.</w:t>
      </w:r>
    </w:p>
    <w:p w14:paraId="4C4D5CA7" w14:textId="7AF0075F" w:rsidR="0087700C" w:rsidRPr="00334B7D" w:rsidRDefault="00D87E7C" w:rsidP="0036130C">
      <w:pPr>
        <w:pStyle w:val="NormalArial"/>
      </w:pPr>
      <w:r w:rsidRPr="00996FAF">
        <w:br w:type="page"/>
      </w:r>
    </w:p>
    <w:p w14:paraId="4EE85BF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13201D2F"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31C19B9"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28139AA3"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9689E" w:rsidRPr="00996FAF" w14:paraId="0F68E62A"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0C4FDE"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3D60CF8A"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606BD72" w14:textId="77777777" w:rsidR="0079689E" w:rsidRPr="00996FAF" w:rsidRDefault="0079689E" w:rsidP="0079689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B9E8FDD" w14:textId="77777777" w:rsidR="0079689E" w:rsidRPr="00996FAF" w:rsidRDefault="0079689E" w:rsidP="0079689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D01D5C5" w14:textId="77777777" w:rsidR="0079689E" w:rsidRPr="00996FAF" w:rsidRDefault="0079689E" w:rsidP="0079689E">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2A72C128" w14:textId="1CA8803B"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7454979"/>
                <w:placeholder>
                  <w:docPart w:val="5D8D5CB8DAAA421E968D05EF316B6AD7"/>
                </w:placeholder>
                <w:dropDownList>
                  <w:listItem w:displayText="choose a rating" w:value="choose a rating"/>
                  <w:listItem w:displayText="Compliant" w:value="Compliant"/>
                  <w:listItem w:displayText="Non-compliant" w:value="Non-compliant"/>
                </w:dropDownList>
              </w:sdtPr>
              <w:sdtEndPr/>
              <w:sdtContent>
                <w:r w:rsidR="0079689E" w:rsidRPr="009D4480">
                  <w:rPr>
                    <w:rFonts w:ascii="Arial" w:hAnsi="Arial" w:cs="Arial"/>
                    <w:color w:val="auto"/>
                  </w:rPr>
                  <w:t>Compliant</w:t>
                </w:r>
              </w:sdtContent>
            </w:sdt>
            <w:r w:rsidR="0079689E" w:rsidRPr="009D4480" w:rsidDel="00201C79">
              <w:rPr>
                <w:rFonts w:ascii="Arial" w:hAnsi="Arial" w:cs="Arial"/>
                <w:color w:val="0000FF"/>
              </w:rPr>
              <w:t xml:space="preserve"> </w:t>
            </w:r>
          </w:p>
        </w:tc>
      </w:tr>
      <w:tr w:rsidR="0079689E" w:rsidRPr="00996FAF" w14:paraId="71931259"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528970"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676F5FA8"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6B5A54B" w14:textId="7D90CD37"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54432571"/>
                <w:placeholder>
                  <w:docPart w:val="CB97CDFA746B41ACBCC46D379C44125B"/>
                </w:placeholder>
                <w:dropDownList>
                  <w:listItem w:displayText="choose a rating" w:value="choose a rating"/>
                  <w:listItem w:displayText="Compliant" w:value="Compliant"/>
                  <w:listItem w:displayText="Non-compliant" w:value="Non-compliant"/>
                </w:dropDownList>
              </w:sdtPr>
              <w:sdtEndPr/>
              <w:sdtContent>
                <w:r w:rsidR="0079689E" w:rsidRPr="009D4480">
                  <w:rPr>
                    <w:rFonts w:ascii="Arial" w:hAnsi="Arial" w:cs="Arial"/>
                    <w:color w:val="auto"/>
                  </w:rPr>
                  <w:t>Compliant</w:t>
                </w:r>
              </w:sdtContent>
            </w:sdt>
            <w:r w:rsidR="0079689E" w:rsidRPr="009D4480" w:rsidDel="00201C79">
              <w:rPr>
                <w:rFonts w:ascii="Arial" w:hAnsi="Arial" w:cs="Arial"/>
                <w:color w:val="0000FF"/>
              </w:rPr>
              <w:t xml:space="preserve"> </w:t>
            </w:r>
          </w:p>
        </w:tc>
      </w:tr>
      <w:tr w:rsidR="0079689E" w:rsidRPr="00996FAF" w14:paraId="19B86E1B"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233D3F3" w14:textId="77777777" w:rsidR="0079689E" w:rsidRPr="00996FAF" w:rsidRDefault="0079689E" w:rsidP="0079689E">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0956CF3F" w14:textId="77777777" w:rsidR="0079689E" w:rsidRPr="00996FAF" w:rsidRDefault="0079689E" w:rsidP="0079689E">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62595FAD" w14:textId="1D2E3E63"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87417761"/>
                <w:placeholder>
                  <w:docPart w:val="EFC9FEA52A3C482BBA50A09CCC141EAC"/>
                </w:placeholder>
                <w:dropDownList>
                  <w:listItem w:displayText="choose a rating" w:value="choose a rating"/>
                  <w:listItem w:displayText="Compliant" w:value="Compliant"/>
                  <w:listItem w:displayText="Non-compliant" w:value="Non-compliant"/>
                </w:dropDownList>
              </w:sdtPr>
              <w:sdtEndPr/>
              <w:sdtContent>
                <w:r w:rsidR="0079689E" w:rsidRPr="009D4480">
                  <w:rPr>
                    <w:rFonts w:ascii="Arial" w:hAnsi="Arial" w:cs="Arial"/>
                    <w:color w:val="auto"/>
                  </w:rPr>
                  <w:t>Compliant</w:t>
                </w:r>
              </w:sdtContent>
            </w:sdt>
            <w:r w:rsidR="0079689E" w:rsidRPr="009D4480" w:rsidDel="00201C79">
              <w:rPr>
                <w:rFonts w:ascii="Arial" w:hAnsi="Arial" w:cs="Arial"/>
                <w:color w:val="0000FF"/>
              </w:rPr>
              <w:t xml:space="preserve"> </w:t>
            </w:r>
          </w:p>
        </w:tc>
      </w:tr>
      <w:tr w:rsidR="0079689E" w:rsidRPr="00996FAF" w14:paraId="68C724B7"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64B7C2"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59EA5EEC"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0F486E96" w14:textId="0D416450" w:rsidR="0079689E" w:rsidRPr="00996FAF" w:rsidRDefault="00F5158D" w:rsidP="0079689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60316883"/>
                <w:placeholder>
                  <w:docPart w:val="F794483AD8E145B385222A97124462C5"/>
                </w:placeholder>
                <w:dropDownList>
                  <w:listItem w:displayText="choose a rating" w:value="choose a rating"/>
                  <w:listItem w:displayText="Compliant" w:value="Compliant"/>
                  <w:listItem w:displayText="Non-compliant" w:value="Non-compliant"/>
                </w:dropDownList>
              </w:sdtPr>
              <w:sdtEndPr/>
              <w:sdtContent>
                <w:r w:rsidR="0079689E" w:rsidRPr="009D4480">
                  <w:rPr>
                    <w:rFonts w:ascii="Arial" w:hAnsi="Arial" w:cs="Arial"/>
                    <w:color w:val="auto"/>
                  </w:rPr>
                  <w:t>Compliant</w:t>
                </w:r>
              </w:sdtContent>
            </w:sdt>
            <w:r w:rsidR="0079689E" w:rsidRPr="009D4480" w:rsidDel="00201C79">
              <w:rPr>
                <w:rFonts w:ascii="Arial" w:hAnsi="Arial" w:cs="Arial"/>
                <w:color w:val="0000FF"/>
              </w:rPr>
              <w:t xml:space="preserve"> </w:t>
            </w:r>
          </w:p>
        </w:tc>
      </w:tr>
      <w:tr w:rsidR="0079689E" w:rsidRPr="00996FAF" w14:paraId="47A9DDDB"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D87179"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1C860580"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5C8DD178" w14:textId="32CA6BCE"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52600757"/>
                <w:placeholder>
                  <w:docPart w:val="81950385C34945DF996EA287E609E970"/>
                </w:placeholder>
                <w:dropDownList>
                  <w:listItem w:displayText="choose a rating" w:value="choose a rating"/>
                  <w:listItem w:displayText="Compliant" w:value="Compliant"/>
                  <w:listItem w:displayText="Non-compliant" w:value="Non-compliant"/>
                </w:dropDownList>
              </w:sdtPr>
              <w:sdtEndPr/>
              <w:sdtContent>
                <w:r w:rsidR="0079689E" w:rsidRPr="009D4480">
                  <w:rPr>
                    <w:rFonts w:ascii="Arial" w:hAnsi="Arial" w:cs="Arial"/>
                    <w:color w:val="auto"/>
                  </w:rPr>
                  <w:t>Compliant</w:t>
                </w:r>
              </w:sdtContent>
            </w:sdt>
            <w:r w:rsidR="0079689E" w:rsidRPr="009D4480" w:rsidDel="00201C79">
              <w:rPr>
                <w:rFonts w:ascii="Arial" w:hAnsi="Arial" w:cs="Arial"/>
                <w:color w:val="0000FF"/>
              </w:rPr>
              <w:t xml:space="preserve"> </w:t>
            </w:r>
          </w:p>
        </w:tc>
      </w:tr>
      <w:tr w:rsidR="0079689E" w:rsidRPr="00996FAF" w14:paraId="567A9D5F"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B0FEA9"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53268D02"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8FC69FC" w14:textId="147DA6DF"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26062010"/>
                <w:placeholder>
                  <w:docPart w:val="3C4A024E3E834557BC6002189790C9A7"/>
                </w:placeholder>
                <w:dropDownList>
                  <w:listItem w:displayText="choose a rating" w:value="choose a rating"/>
                  <w:listItem w:displayText="Compliant" w:value="Compliant"/>
                  <w:listItem w:displayText="Non-compliant" w:value="Non-compliant"/>
                </w:dropDownList>
              </w:sdtPr>
              <w:sdtEndPr/>
              <w:sdtContent>
                <w:r w:rsidR="0079689E" w:rsidRPr="009D4480">
                  <w:rPr>
                    <w:rFonts w:ascii="Arial" w:hAnsi="Arial" w:cs="Arial"/>
                    <w:color w:val="auto"/>
                  </w:rPr>
                  <w:t>Compliant</w:t>
                </w:r>
              </w:sdtContent>
            </w:sdt>
            <w:r w:rsidR="0079689E" w:rsidRPr="009D4480" w:rsidDel="00201C79">
              <w:rPr>
                <w:rFonts w:ascii="Arial" w:hAnsi="Arial" w:cs="Arial"/>
                <w:color w:val="0000FF"/>
              </w:rPr>
              <w:t xml:space="preserve"> </w:t>
            </w:r>
          </w:p>
        </w:tc>
      </w:tr>
      <w:tr w:rsidR="0079689E" w:rsidRPr="00996FAF" w14:paraId="3B27877C"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F42186"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8B6ED9F"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6CC69B5D" w14:textId="77777777" w:rsidR="0079689E" w:rsidRPr="00996FAF" w:rsidRDefault="0079689E" w:rsidP="0079689E">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A433E3E" w14:textId="77777777" w:rsidR="0079689E" w:rsidRPr="00996FAF" w:rsidRDefault="0079689E" w:rsidP="0079689E">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20B782F4" w14:textId="6B47E9C6"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56125771"/>
                <w:placeholder>
                  <w:docPart w:val="C65732FD309D49079ACDCCF57F33C774"/>
                </w:placeholder>
                <w:dropDownList>
                  <w:listItem w:displayText="choose a rating" w:value="choose a rating"/>
                  <w:listItem w:displayText="Compliant" w:value="Compliant"/>
                  <w:listItem w:displayText="Non-compliant" w:value="Non-compliant"/>
                </w:dropDownList>
              </w:sdtPr>
              <w:sdtEndPr/>
              <w:sdtContent>
                <w:r w:rsidR="0079689E" w:rsidRPr="009D4480">
                  <w:rPr>
                    <w:rFonts w:ascii="Arial" w:hAnsi="Arial" w:cs="Arial"/>
                    <w:color w:val="auto"/>
                  </w:rPr>
                  <w:t>Compliant</w:t>
                </w:r>
              </w:sdtContent>
            </w:sdt>
            <w:r w:rsidR="0079689E" w:rsidRPr="009D4480" w:rsidDel="00201C79">
              <w:rPr>
                <w:rFonts w:ascii="Arial" w:hAnsi="Arial" w:cs="Arial"/>
                <w:color w:val="0000FF"/>
              </w:rPr>
              <w:t xml:space="preserve"> </w:t>
            </w:r>
          </w:p>
        </w:tc>
      </w:tr>
    </w:tbl>
    <w:p w14:paraId="76856667" w14:textId="77777777" w:rsidR="00D87E7C" w:rsidRDefault="00D87E7C" w:rsidP="00631257">
      <w:pPr>
        <w:pStyle w:val="Heading20"/>
        <w:spacing w:before="240"/>
      </w:pPr>
      <w:r w:rsidRPr="00996FAF">
        <w:t>Findings</w:t>
      </w:r>
    </w:p>
    <w:p w14:paraId="68F5068C" w14:textId="7BDF0D9B" w:rsidR="0062427D" w:rsidRDefault="0062427D" w:rsidP="003201EA">
      <w:pPr>
        <w:shd w:val="clear" w:color="auto" w:fill="FFFFFF" w:themeFill="background1"/>
        <w:rPr>
          <w:rFonts w:ascii="Arial" w:hAnsi="Arial" w:cs="Arial"/>
          <w:szCs w:val="22"/>
        </w:rPr>
      </w:pPr>
      <w:r w:rsidRPr="00016DFC">
        <w:rPr>
          <w:rFonts w:ascii="Arial" w:hAnsi="Arial" w:cs="Arial"/>
          <w:szCs w:val="22"/>
        </w:rPr>
        <w:t>Consumers and representatives said they were happy with the care provided. Staff described consumers’ most significant personal and clinical care needs and staff were observed delivering care in alignment with their care plans.</w:t>
      </w:r>
      <w:r w:rsidR="00016DFC" w:rsidRPr="00016DFC">
        <w:rPr>
          <w:rFonts w:ascii="Arial" w:hAnsi="Arial" w:cs="Arial"/>
          <w:szCs w:val="22"/>
        </w:rPr>
        <w:t xml:space="preserve"> Care planning documentation reviewed was tailored to the specific needs and preferences of the consumers.</w:t>
      </w:r>
    </w:p>
    <w:p w14:paraId="59183C5A" w14:textId="2A37D11A" w:rsidR="003565CE" w:rsidRDefault="004B0C6E" w:rsidP="003201EA">
      <w:pPr>
        <w:shd w:val="clear" w:color="auto" w:fill="FFFFFF" w:themeFill="background1"/>
        <w:rPr>
          <w:rFonts w:ascii="Arial" w:hAnsi="Arial" w:cs="Arial"/>
          <w:color w:val="auto"/>
          <w:szCs w:val="22"/>
        </w:rPr>
      </w:pPr>
      <w:r w:rsidRPr="009F168C">
        <w:rPr>
          <w:rFonts w:ascii="Arial" w:hAnsi="Arial" w:cs="Arial"/>
          <w:color w:val="auto"/>
          <w:szCs w:val="22"/>
        </w:rPr>
        <w:t xml:space="preserve">Staff </w:t>
      </w:r>
      <w:r w:rsidR="004C08E6">
        <w:rPr>
          <w:rFonts w:ascii="Arial" w:hAnsi="Arial" w:cs="Arial"/>
          <w:color w:val="auto"/>
          <w:szCs w:val="22"/>
        </w:rPr>
        <w:t xml:space="preserve">were familiar with </w:t>
      </w:r>
      <w:r w:rsidR="00A6550A" w:rsidRPr="009F168C">
        <w:rPr>
          <w:rFonts w:ascii="Arial" w:hAnsi="Arial" w:cs="Arial"/>
          <w:color w:val="auto"/>
          <w:szCs w:val="22"/>
        </w:rPr>
        <w:t xml:space="preserve">consumers </w:t>
      </w:r>
      <w:r w:rsidRPr="009F168C">
        <w:rPr>
          <w:rFonts w:ascii="Arial" w:hAnsi="Arial" w:cs="Arial"/>
          <w:color w:val="auto"/>
          <w:szCs w:val="22"/>
        </w:rPr>
        <w:t xml:space="preserve">who </w:t>
      </w:r>
      <w:r w:rsidR="004C08E6">
        <w:rPr>
          <w:rFonts w:ascii="Arial" w:hAnsi="Arial" w:cs="Arial"/>
          <w:color w:val="auto"/>
          <w:szCs w:val="22"/>
        </w:rPr>
        <w:t>were identified to be at</w:t>
      </w:r>
      <w:r w:rsidR="000E207C">
        <w:rPr>
          <w:rFonts w:ascii="Arial" w:hAnsi="Arial" w:cs="Arial"/>
          <w:color w:val="auto"/>
          <w:szCs w:val="22"/>
        </w:rPr>
        <w:t xml:space="preserve"> </w:t>
      </w:r>
      <w:r w:rsidRPr="009F168C">
        <w:rPr>
          <w:rFonts w:ascii="Arial" w:hAnsi="Arial" w:cs="Arial"/>
          <w:color w:val="auto"/>
          <w:szCs w:val="22"/>
        </w:rPr>
        <w:t>high risk of</w:t>
      </w:r>
      <w:r w:rsidR="00A019EE" w:rsidRPr="009F168C">
        <w:rPr>
          <w:rFonts w:ascii="Arial" w:hAnsi="Arial" w:cs="Arial"/>
          <w:color w:val="auto"/>
          <w:szCs w:val="22"/>
        </w:rPr>
        <w:t xml:space="preserve"> pressure injuries, falls, behaviours, pain, declining oral intake</w:t>
      </w:r>
      <w:r w:rsidR="000E207C">
        <w:rPr>
          <w:rFonts w:ascii="Arial" w:hAnsi="Arial" w:cs="Arial"/>
          <w:color w:val="auto"/>
          <w:szCs w:val="22"/>
        </w:rPr>
        <w:t>,</w:t>
      </w:r>
      <w:r w:rsidR="00A019EE" w:rsidRPr="009F168C">
        <w:rPr>
          <w:rFonts w:ascii="Arial" w:hAnsi="Arial" w:cs="Arial"/>
          <w:color w:val="auto"/>
          <w:szCs w:val="22"/>
        </w:rPr>
        <w:t xml:space="preserve"> and weight loss</w:t>
      </w:r>
      <w:r w:rsidR="00F76313" w:rsidRPr="009F168C">
        <w:rPr>
          <w:rFonts w:ascii="Arial" w:hAnsi="Arial" w:cs="Arial"/>
          <w:color w:val="auto"/>
          <w:szCs w:val="22"/>
        </w:rPr>
        <w:t xml:space="preserve">, </w:t>
      </w:r>
      <w:r w:rsidR="001F66B6">
        <w:rPr>
          <w:rFonts w:ascii="Arial" w:hAnsi="Arial" w:cs="Arial"/>
          <w:color w:val="auto"/>
          <w:szCs w:val="22"/>
        </w:rPr>
        <w:t xml:space="preserve">and </w:t>
      </w:r>
      <w:r w:rsidR="00F76313" w:rsidRPr="009F168C">
        <w:rPr>
          <w:rFonts w:ascii="Arial" w:hAnsi="Arial" w:cs="Arial"/>
          <w:color w:val="auto"/>
          <w:szCs w:val="22"/>
        </w:rPr>
        <w:t>wer</w:t>
      </w:r>
      <w:r w:rsidRPr="009F168C">
        <w:rPr>
          <w:rFonts w:ascii="Arial" w:hAnsi="Arial" w:cs="Arial"/>
          <w:color w:val="auto"/>
          <w:szCs w:val="22"/>
        </w:rPr>
        <w:t>e able to explain how they manage</w:t>
      </w:r>
      <w:r w:rsidR="00F76313" w:rsidRPr="009F168C">
        <w:rPr>
          <w:rFonts w:ascii="Arial" w:hAnsi="Arial" w:cs="Arial"/>
          <w:color w:val="auto"/>
          <w:szCs w:val="22"/>
        </w:rPr>
        <w:t>d</w:t>
      </w:r>
      <w:r w:rsidRPr="009F168C">
        <w:rPr>
          <w:rFonts w:ascii="Arial" w:hAnsi="Arial" w:cs="Arial"/>
          <w:color w:val="auto"/>
          <w:szCs w:val="22"/>
        </w:rPr>
        <w:t xml:space="preserve"> and assist</w:t>
      </w:r>
      <w:r w:rsidR="00F76313" w:rsidRPr="009F168C">
        <w:rPr>
          <w:rFonts w:ascii="Arial" w:hAnsi="Arial" w:cs="Arial"/>
          <w:color w:val="auto"/>
          <w:szCs w:val="22"/>
        </w:rPr>
        <w:t>ed</w:t>
      </w:r>
      <w:r w:rsidRPr="009F168C">
        <w:rPr>
          <w:rFonts w:ascii="Arial" w:hAnsi="Arial" w:cs="Arial"/>
          <w:color w:val="auto"/>
          <w:szCs w:val="22"/>
        </w:rPr>
        <w:t xml:space="preserve"> these consumers.</w:t>
      </w:r>
      <w:r w:rsidR="00FC1A58" w:rsidRPr="009F168C">
        <w:rPr>
          <w:rFonts w:ascii="Arial" w:hAnsi="Arial" w:cs="Arial"/>
          <w:color w:val="auto"/>
          <w:szCs w:val="22"/>
        </w:rPr>
        <w:t xml:space="preserve"> </w:t>
      </w:r>
      <w:r w:rsidR="004C08E6">
        <w:rPr>
          <w:rFonts w:ascii="Arial" w:hAnsi="Arial" w:cs="Arial"/>
          <w:color w:val="auto"/>
          <w:szCs w:val="22"/>
        </w:rPr>
        <w:t>C</w:t>
      </w:r>
      <w:r w:rsidR="003565CE" w:rsidRPr="009F168C">
        <w:rPr>
          <w:rFonts w:ascii="Arial" w:hAnsi="Arial" w:cs="Arial"/>
          <w:color w:val="auto"/>
          <w:szCs w:val="22"/>
        </w:rPr>
        <w:t xml:space="preserve">onsumers with a </w:t>
      </w:r>
      <w:r w:rsidR="004C08E6">
        <w:rPr>
          <w:rFonts w:ascii="Arial" w:hAnsi="Arial" w:cs="Arial"/>
          <w:color w:val="auto"/>
          <w:szCs w:val="22"/>
        </w:rPr>
        <w:t xml:space="preserve">restrictive practice </w:t>
      </w:r>
      <w:r w:rsidR="003565CE" w:rsidRPr="009F168C">
        <w:rPr>
          <w:rFonts w:ascii="Arial" w:hAnsi="Arial" w:cs="Arial"/>
          <w:color w:val="auto"/>
          <w:szCs w:val="22"/>
        </w:rPr>
        <w:t xml:space="preserve">applied had been reviewed by </w:t>
      </w:r>
      <w:r w:rsidR="00F16D1E" w:rsidRPr="009F168C">
        <w:rPr>
          <w:rFonts w:ascii="Arial" w:hAnsi="Arial" w:cs="Arial"/>
          <w:color w:val="auto"/>
          <w:szCs w:val="22"/>
        </w:rPr>
        <w:t>specialist support services</w:t>
      </w:r>
      <w:r w:rsidR="004C08E6">
        <w:rPr>
          <w:rFonts w:ascii="Arial" w:hAnsi="Arial" w:cs="Arial"/>
          <w:color w:val="auto"/>
          <w:szCs w:val="22"/>
        </w:rPr>
        <w:t xml:space="preserve">, </w:t>
      </w:r>
      <w:r w:rsidR="00F16D1E" w:rsidRPr="009F168C">
        <w:rPr>
          <w:rFonts w:ascii="Arial" w:hAnsi="Arial" w:cs="Arial"/>
          <w:color w:val="auto"/>
          <w:szCs w:val="22"/>
        </w:rPr>
        <w:t xml:space="preserve">had </w:t>
      </w:r>
      <w:r w:rsidR="003565CE" w:rsidRPr="009F168C">
        <w:rPr>
          <w:rFonts w:ascii="Arial" w:hAnsi="Arial" w:cs="Arial"/>
          <w:color w:val="auto"/>
          <w:szCs w:val="22"/>
        </w:rPr>
        <w:t>behaviour support plan</w:t>
      </w:r>
      <w:r w:rsidR="004C08E6">
        <w:rPr>
          <w:rFonts w:ascii="Arial" w:hAnsi="Arial" w:cs="Arial"/>
          <w:color w:val="auto"/>
          <w:szCs w:val="22"/>
        </w:rPr>
        <w:t>s</w:t>
      </w:r>
      <w:r w:rsidR="003565CE" w:rsidRPr="009F168C">
        <w:rPr>
          <w:rFonts w:ascii="Arial" w:hAnsi="Arial" w:cs="Arial"/>
          <w:color w:val="auto"/>
          <w:szCs w:val="22"/>
        </w:rPr>
        <w:t xml:space="preserve"> and </w:t>
      </w:r>
      <w:r w:rsidR="004C08E6">
        <w:rPr>
          <w:rFonts w:ascii="Arial" w:hAnsi="Arial" w:cs="Arial"/>
          <w:color w:val="auto"/>
          <w:szCs w:val="22"/>
        </w:rPr>
        <w:t>consent had been documented</w:t>
      </w:r>
      <w:r w:rsidR="003565CE" w:rsidRPr="009F168C">
        <w:rPr>
          <w:rFonts w:ascii="Arial" w:hAnsi="Arial" w:cs="Arial"/>
          <w:color w:val="auto"/>
          <w:szCs w:val="22"/>
        </w:rPr>
        <w:t>.</w:t>
      </w:r>
    </w:p>
    <w:p w14:paraId="0F6937E7" w14:textId="767EF0B5" w:rsidR="005033DB" w:rsidRPr="00AF5024" w:rsidRDefault="00D452F9" w:rsidP="003201EA">
      <w:pPr>
        <w:rPr>
          <w:rFonts w:ascii="Arial" w:hAnsi="Arial" w:cs="Arial"/>
          <w:szCs w:val="22"/>
        </w:rPr>
      </w:pPr>
      <w:r>
        <w:rPr>
          <w:rFonts w:ascii="Arial" w:hAnsi="Arial" w:cs="Arial"/>
          <w:szCs w:val="22"/>
        </w:rPr>
        <w:t>The representative of a consumer receiving end of life care confirmed the consumer was kept comfortable and the care provided was in line with the consumers preferences</w:t>
      </w:r>
      <w:r w:rsidR="005033DB" w:rsidRPr="00AF5024">
        <w:rPr>
          <w:rFonts w:ascii="Arial" w:hAnsi="Arial" w:cs="Arial"/>
          <w:szCs w:val="22"/>
        </w:rPr>
        <w:t xml:space="preserve">. </w:t>
      </w:r>
      <w:r w:rsidR="00F23395" w:rsidRPr="00AF5024">
        <w:rPr>
          <w:rFonts w:ascii="Arial" w:hAnsi="Arial" w:cs="Arial"/>
          <w:szCs w:val="22"/>
        </w:rPr>
        <w:t xml:space="preserve">Staff </w:t>
      </w:r>
      <w:r>
        <w:rPr>
          <w:rFonts w:ascii="Arial" w:hAnsi="Arial" w:cs="Arial"/>
          <w:szCs w:val="22"/>
        </w:rPr>
        <w:t xml:space="preserve">demonstrated knowledge of consumers </w:t>
      </w:r>
      <w:r w:rsidR="00F23395" w:rsidRPr="00AF5024">
        <w:rPr>
          <w:rFonts w:ascii="Arial" w:hAnsi="Arial" w:cs="Arial"/>
          <w:szCs w:val="22"/>
        </w:rPr>
        <w:t>end-of-life preferences</w:t>
      </w:r>
      <w:r>
        <w:rPr>
          <w:rFonts w:ascii="Arial" w:hAnsi="Arial" w:cs="Arial"/>
          <w:szCs w:val="22"/>
        </w:rPr>
        <w:t xml:space="preserve"> and this was reflected in the consumer’s </w:t>
      </w:r>
      <w:r w:rsidR="00F23395" w:rsidRPr="00AF5024">
        <w:rPr>
          <w:rFonts w:ascii="Arial" w:hAnsi="Arial" w:cs="Arial"/>
          <w:szCs w:val="22"/>
        </w:rPr>
        <w:t>care plans</w:t>
      </w:r>
      <w:r>
        <w:rPr>
          <w:rFonts w:ascii="Arial" w:hAnsi="Arial" w:cs="Arial"/>
          <w:szCs w:val="22"/>
        </w:rPr>
        <w:t>. A</w:t>
      </w:r>
      <w:r w:rsidR="00F23395" w:rsidRPr="00AF5024">
        <w:rPr>
          <w:rFonts w:ascii="Arial" w:hAnsi="Arial" w:cs="Arial"/>
          <w:szCs w:val="22"/>
        </w:rPr>
        <w:t xml:space="preserve"> palliative specialist nurse and a social worker </w:t>
      </w:r>
      <w:r w:rsidR="001C4758" w:rsidRPr="00AF5024">
        <w:rPr>
          <w:rFonts w:ascii="Arial" w:hAnsi="Arial" w:cs="Arial"/>
          <w:szCs w:val="22"/>
        </w:rPr>
        <w:t>we</w:t>
      </w:r>
      <w:r w:rsidR="00F23395" w:rsidRPr="00AF5024">
        <w:rPr>
          <w:rFonts w:ascii="Arial" w:hAnsi="Arial" w:cs="Arial"/>
          <w:szCs w:val="22"/>
        </w:rPr>
        <w:t xml:space="preserve">re involved </w:t>
      </w:r>
      <w:r>
        <w:rPr>
          <w:rFonts w:ascii="Arial" w:hAnsi="Arial" w:cs="Arial"/>
          <w:szCs w:val="22"/>
        </w:rPr>
        <w:t>in</w:t>
      </w:r>
      <w:r w:rsidR="00091954" w:rsidRPr="002A6347">
        <w:rPr>
          <w:rFonts w:ascii="Arial" w:hAnsi="Arial" w:cs="Arial"/>
          <w:szCs w:val="22"/>
        </w:rPr>
        <w:t xml:space="preserve"> </w:t>
      </w:r>
      <w:r w:rsidR="00673D64" w:rsidRPr="002A6347">
        <w:rPr>
          <w:rFonts w:ascii="Arial" w:hAnsi="Arial" w:cs="Arial"/>
          <w:szCs w:val="22"/>
        </w:rPr>
        <w:t>providing</w:t>
      </w:r>
      <w:r w:rsidR="00F23395" w:rsidRPr="002A6347">
        <w:rPr>
          <w:rFonts w:ascii="Arial" w:hAnsi="Arial" w:cs="Arial"/>
          <w:szCs w:val="22"/>
        </w:rPr>
        <w:t xml:space="preserve"> palliative care planning and support.</w:t>
      </w:r>
      <w:r w:rsidR="0012658A" w:rsidRPr="002A6347">
        <w:rPr>
          <w:rFonts w:ascii="Arial" w:hAnsi="Arial" w:cs="Arial"/>
          <w:szCs w:val="22"/>
        </w:rPr>
        <w:t xml:space="preserve"> </w:t>
      </w:r>
      <w:r w:rsidR="00647F32" w:rsidRPr="002A6347">
        <w:rPr>
          <w:rFonts w:ascii="Arial" w:hAnsi="Arial" w:cs="Arial"/>
        </w:rPr>
        <w:t>C</w:t>
      </w:r>
      <w:r w:rsidR="0012658A" w:rsidRPr="002A6347">
        <w:rPr>
          <w:rFonts w:ascii="Arial" w:hAnsi="Arial" w:cs="Arial"/>
        </w:rPr>
        <w:t>are plan</w:t>
      </w:r>
      <w:r w:rsidR="00647F32" w:rsidRPr="002A6347">
        <w:rPr>
          <w:rFonts w:ascii="Arial" w:hAnsi="Arial" w:cs="Arial"/>
        </w:rPr>
        <w:t xml:space="preserve">ning documentation reviewed </w:t>
      </w:r>
      <w:r w:rsidR="00647F32" w:rsidRPr="002A6347">
        <w:rPr>
          <w:rFonts w:ascii="Arial" w:hAnsi="Arial" w:cs="Arial"/>
        </w:rPr>
        <w:lastRenderedPageBreak/>
        <w:t xml:space="preserve">demonstrated </w:t>
      </w:r>
      <w:r w:rsidR="0012658A" w:rsidRPr="002A6347">
        <w:rPr>
          <w:rFonts w:ascii="Arial" w:hAnsi="Arial" w:cs="Arial"/>
        </w:rPr>
        <w:t xml:space="preserve">palliative care measures provided were tailored to </w:t>
      </w:r>
      <w:r w:rsidR="00E423D7" w:rsidRPr="002A6347">
        <w:rPr>
          <w:rFonts w:ascii="Arial" w:hAnsi="Arial" w:cs="Arial"/>
        </w:rPr>
        <w:t>consumer</w:t>
      </w:r>
      <w:r w:rsidR="001F66B6">
        <w:rPr>
          <w:rFonts w:ascii="Arial" w:hAnsi="Arial" w:cs="Arial"/>
        </w:rPr>
        <w:t>'</w:t>
      </w:r>
      <w:r w:rsidR="00E423D7" w:rsidRPr="002A6347">
        <w:rPr>
          <w:rFonts w:ascii="Arial" w:hAnsi="Arial" w:cs="Arial"/>
        </w:rPr>
        <w:t>s preferences</w:t>
      </w:r>
      <w:r w:rsidR="0012658A" w:rsidRPr="002A6347">
        <w:rPr>
          <w:rFonts w:ascii="Arial" w:hAnsi="Arial" w:cs="Arial"/>
        </w:rPr>
        <w:t xml:space="preserve"> and life history</w:t>
      </w:r>
      <w:r>
        <w:rPr>
          <w:rFonts w:ascii="Arial" w:hAnsi="Arial" w:cs="Arial"/>
        </w:rPr>
        <w:t xml:space="preserve"> and detailed comfort measures.</w:t>
      </w:r>
    </w:p>
    <w:p w14:paraId="61E0400F" w14:textId="3A5DA5FE" w:rsidR="009F168C" w:rsidRPr="006D6C3A" w:rsidRDefault="00312629" w:rsidP="003201EA">
      <w:pPr>
        <w:shd w:val="clear" w:color="auto" w:fill="FFFFFF" w:themeFill="background1"/>
        <w:rPr>
          <w:rFonts w:ascii="Arial" w:hAnsi="Arial" w:cs="Arial"/>
          <w:color w:val="auto"/>
          <w:szCs w:val="22"/>
        </w:rPr>
      </w:pPr>
      <w:r w:rsidRPr="006D6C3A">
        <w:rPr>
          <w:rFonts w:ascii="Arial" w:hAnsi="Arial" w:cs="Arial"/>
          <w:szCs w:val="22"/>
        </w:rPr>
        <w:t>Consumers and</w:t>
      </w:r>
      <w:r w:rsidR="006D6C3A" w:rsidRPr="006D6C3A">
        <w:rPr>
          <w:rFonts w:ascii="Arial" w:hAnsi="Arial" w:cs="Arial"/>
          <w:szCs w:val="22"/>
        </w:rPr>
        <w:t xml:space="preserve"> </w:t>
      </w:r>
      <w:r w:rsidRPr="006D6C3A">
        <w:rPr>
          <w:rFonts w:ascii="Arial" w:hAnsi="Arial" w:cs="Arial"/>
          <w:szCs w:val="22"/>
        </w:rPr>
        <w:t xml:space="preserve">representatives </w:t>
      </w:r>
      <w:r w:rsidR="00D452F9">
        <w:rPr>
          <w:rFonts w:ascii="Arial" w:hAnsi="Arial" w:cs="Arial"/>
          <w:szCs w:val="22"/>
        </w:rPr>
        <w:t xml:space="preserve">said </w:t>
      </w:r>
      <w:r w:rsidRPr="006D6C3A">
        <w:rPr>
          <w:rFonts w:ascii="Arial" w:hAnsi="Arial" w:cs="Arial"/>
          <w:szCs w:val="22"/>
        </w:rPr>
        <w:t xml:space="preserve">changes in consumers’ health status </w:t>
      </w:r>
      <w:r w:rsidR="00D452F9">
        <w:rPr>
          <w:rFonts w:ascii="Arial" w:hAnsi="Arial" w:cs="Arial"/>
          <w:szCs w:val="22"/>
        </w:rPr>
        <w:t xml:space="preserve">was responded to </w:t>
      </w:r>
      <w:r w:rsidRPr="006D6C3A">
        <w:rPr>
          <w:rFonts w:ascii="Arial" w:hAnsi="Arial" w:cs="Arial"/>
          <w:szCs w:val="22"/>
        </w:rPr>
        <w:t>promptly. Staff describe</w:t>
      </w:r>
      <w:r w:rsidR="006D6C3A" w:rsidRPr="006D6C3A">
        <w:rPr>
          <w:rFonts w:ascii="Arial" w:hAnsi="Arial" w:cs="Arial"/>
          <w:szCs w:val="22"/>
        </w:rPr>
        <w:t>d</w:t>
      </w:r>
      <w:r w:rsidRPr="006D6C3A">
        <w:rPr>
          <w:rFonts w:ascii="Arial" w:hAnsi="Arial" w:cs="Arial"/>
          <w:szCs w:val="22"/>
        </w:rPr>
        <w:t xml:space="preserve"> how they</w:t>
      </w:r>
      <w:r w:rsidR="004E7883">
        <w:rPr>
          <w:rFonts w:ascii="Arial" w:hAnsi="Arial" w:cs="Arial"/>
          <w:szCs w:val="22"/>
        </w:rPr>
        <w:t xml:space="preserve"> would</w:t>
      </w:r>
      <w:r w:rsidRPr="006D6C3A">
        <w:rPr>
          <w:rFonts w:ascii="Arial" w:hAnsi="Arial" w:cs="Arial"/>
          <w:szCs w:val="22"/>
        </w:rPr>
        <w:t xml:space="preserve"> respond to a deterioration in a consumer’s health. The service ha</w:t>
      </w:r>
      <w:r w:rsidR="006D6C3A" w:rsidRPr="006D6C3A">
        <w:rPr>
          <w:rFonts w:ascii="Arial" w:hAnsi="Arial" w:cs="Arial"/>
          <w:szCs w:val="22"/>
        </w:rPr>
        <w:t xml:space="preserve">d </w:t>
      </w:r>
      <w:r w:rsidRPr="006D6C3A">
        <w:rPr>
          <w:rFonts w:ascii="Arial" w:hAnsi="Arial" w:cs="Arial"/>
          <w:szCs w:val="22"/>
        </w:rPr>
        <w:t xml:space="preserve">policies and procedures for deterioration </w:t>
      </w:r>
      <w:r w:rsidR="006D6C3A" w:rsidRPr="006D6C3A">
        <w:rPr>
          <w:rFonts w:ascii="Arial" w:hAnsi="Arial" w:cs="Arial"/>
          <w:szCs w:val="22"/>
        </w:rPr>
        <w:t xml:space="preserve">and </w:t>
      </w:r>
      <w:r w:rsidRPr="006D6C3A">
        <w:rPr>
          <w:rFonts w:ascii="Arial" w:hAnsi="Arial" w:cs="Arial"/>
          <w:szCs w:val="22"/>
        </w:rPr>
        <w:t xml:space="preserve">utilised several avenues to </w:t>
      </w:r>
      <w:r w:rsidR="004E7883">
        <w:rPr>
          <w:rFonts w:ascii="Arial" w:hAnsi="Arial" w:cs="Arial"/>
          <w:szCs w:val="22"/>
        </w:rPr>
        <w:t xml:space="preserve">communicate </w:t>
      </w:r>
      <w:r w:rsidRPr="006D6C3A">
        <w:rPr>
          <w:rFonts w:ascii="Arial" w:hAnsi="Arial" w:cs="Arial"/>
          <w:szCs w:val="22"/>
        </w:rPr>
        <w:t>changes and feedback about consumer’s conditions.</w:t>
      </w:r>
    </w:p>
    <w:p w14:paraId="0ED20073" w14:textId="35B5C90E" w:rsidR="00475861" w:rsidRDefault="00294064" w:rsidP="003201EA">
      <w:pPr>
        <w:rPr>
          <w:rFonts w:ascii="Arial" w:hAnsi="Arial" w:cs="Arial"/>
        </w:rPr>
      </w:pPr>
      <w:r w:rsidRPr="003E1A42">
        <w:rPr>
          <w:rFonts w:ascii="Arial" w:hAnsi="Arial" w:cs="Arial"/>
          <w:szCs w:val="22"/>
        </w:rPr>
        <w:t>Consumers</w:t>
      </w:r>
      <w:r w:rsidR="00F2403A" w:rsidRPr="003E1A42">
        <w:rPr>
          <w:rFonts w:ascii="Arial" w:hAnsi="Arial" w:cs="Arial"/>
          <w:szCs w:val="22"/>
        </w:rPr>
        <w:t xml:space="preserve"> and </w:t>
      </w:r>
      <w:r w:rsidRPr="003E1A42">
        <w:rPr>
          <w:rFonts w:ascii="Arial" w:hAnsi="Arial" w:cs="Arial"/>
          <w:szCs w:val="22"/>
        </w:rPr>
        <w:t xml:space="preserve">representatives said consumers’ care needs and preferences </w:t>
      </w:r>
      <w:r w:rsidR="00F2403A" w:rsidRPr="003E1A42">
        <w:rPr>
          <w:rFonts w:ascii="Arial" w:hAnsi="Arial" w:cs="Arial"/>
          <w:szCs w:val="22"/>
        </w:rPr>
        <w:t xml:space="preserve">were </w:t>
      </w:r>
      <w:r w:rsidRPr="003E1A42">
        <w:rPr>
          <w:rFonts w:ascii="Arial" w:hAnsi="Arial" w:cs="Arial"/>
          <w:szCs w:val="22"/>
        </w:rPr>
        <w:t xml:space="preserve">effectively communicated between staff and </w:t>
      </w:r>
      <w:r w:rsidR="00265F71" w:rsidRPr="003E1A42">
        <w:rPr>
          <w:rFonts w:ascii="Arial" w:hAnsi="Arial" w:cs="Arial"/>
          <w:szCs w:val="22"/>
        </w:rPr>
        <w:t xml:space="preserve">consumers </w:t>
      </w:r>
      <w:r w:rsidRPr="003E1A42">
        <w:rPr>
          <w:rFonts w:ascii="Arial" w:hAnsi="Arial" w:cs="Arial"/>
          <w:szCs w:val="22"/>
        </w:rPr>
        <w:t>receive</w:t>
      </w:r>
      <w:r w:rsidR="00F2403A" w:rsidRPr="003E1A42">
        <w:rPr>
          <w:rFonts w:ascii="Arial" w:hAnsi="Arial" w:cs="Arial"/>
          <w:szCs w:val="22"/>
        </w:rPr>
        <w:t>d</w:t>
      </w:r>
      <w:r w:rsidRPr="003E1A42">
        <w:rPr>
          <w:rFonts w:ascii="Arial" w:hAnsi="Arial" w:cs="Arial"/>
          <w:szCs w:val="22"/>
        </w:rPr>
        <w:t xml:space="preserve"> the care they need</w:t>
      </w:r>
      <w:r w:rsidR="00F2403A" w:rsidRPr="003E1A42">
        <w:rPr>
          <w:rFonts w:ascii="Arial" w:hAnsi="Arial" w:cs="Arial"/>
          <w:szCs w:val="22"/>
        </w:rPr>
        <w:t>ed</w:t>
      </w:r>
      <w:r w:rsidRPr="003E1A42">
        <w:rPr>
          <w:rFonts w:ascii="Arial" w:hAnsi="Arial" w:cs="Arial"/>
          <w:szCs w:val="22"/>
        </w:rPr>
        <w:t>.</w:t>
      </w:r>
      <w:r w:rsidR="00F2403A" w:rsidRPr="003E1A42">
        <w:rPr>
          <w:rFonts w:ascii="Arial" w:hAnsi="Arial" w:cs="Arial"/>
          <w:szCs w:val="22"/>
        </w:rPr>
        <w:t xml:space="preserve"> Staff reported </w:t>
      </w:r>
      <w:r w:rsidR="00CC3890" w:rsidRPr="003E1A42">
        <w:rPr>
          <w:rFonts w:ascii="Arial" w:hAnsi="Arial" w:cs="Arial"/>
          <w:szCs w:val="22"/>
        </w:rPr>
        <w:t>current</w:t>
      </w:r>
      <w:r w:rsidR="00F2403A" w:rsidRPr="003E1A42">
        <w:rPr>
          <w:rFonts w:ascii="Arial" w:hAnsi="Arial" w:cs="Arial"/>
          <w:szCs w:val="22"/>
        </w:rPr>
        <w:t xml:space="preserve"> consumer information </w:t>
      </w:r>
      <w:r w:rsidR="001F5433" w:rsidRPr="003E1A42">
        <w:rPr>
          <w:rFonts w:ascii="Arial" w:hAnsi="Arial" w:cs="Arial"/>
          <w:szCs w:val="22"/>
        </w:rPr>
        <w:t>was</w:t>
      </w:r>
      <w:r w:rsidR="00F2403A" w:rsidRPr="003E1A42">
        <w:rPr>
          <w:rFonts w:ascii="Arial" w:hAnsi="Arial" w:cs="Arial"/>
          <w:szCs w:val="22"/>
        </w:rPr>
        <w:t xml:space="preserve"> shared </w:t>
      </w:r>
      <w:r w:rsidR="00CE2839" w:rsidRPr="003E1A42">
        <w:rPr>
          <w:rFonts w:ascii="Arial" w:hAnsi="Arial" w:cs="Arial"/>
          <w:szCs w:val="22"/>
        </w:rPr>
        <w:t>during</w:t>
      </w:r>
      <w:r w:rsidR="00F2403A" w:rsidRPr="003E1A42">
        <w:rPr>
          <w:rFonts w:ascii="Arial" w:hAnsi="Arial" w:cs="Arial"/>
          <w:szCs w:val="22"/>
        </w:rPr>
        <w:t xml:space="preserve"> handover sessions and on the </w:t>
      </w:r>
      <w:r w:rsidR="001F5433" w:rsidRPr="003E1A42">
        <w:rPr>
          <w:rFonts w:ascii="Arial" w:hAnsi="Arial" w:cs="Arial"/>
          <w:szCs w:val="22"/>
        </w:rPr>
        <w:t>electronic care management system</w:t>
      </w:r>
      <w:r w:rsidR="00224FB2" w:rsidRPr="003E1A42">
        <w:rPr>
          <w:rFonts w:ascii="Arial" w:hAnsi="Arial" w:cs="Arial"/>
          <w:szCs w:val="22"/>
        </w:rPr>
        <w:t>.</w:t>
      </w:r>
    </w:p>
    <w:p w14:paraId="5742A29C" w14:textId="2AB1B612" w:rsidR="00522D69" w:rsidRPr="00F567AE" w:rsidRDefault="00522D69" w:rsidP="003201EA">
      <w:pPr>
        <w:shd w:val="clear" w:color="auto" w:fill="FFFFFF" w:themeFill="background1"/>
        <w:rPr>
          <w:rFonts w:ascii="Arial" w:hAnsi="Arial" w:cs="Arial"/>
          <w:szCs w:val="22"/>
        </w:rPr>
      </w:pPr>
      <w:r w:rsidRPr="00F567AE">
        <w:rPr>
          <w:rFonts w:ascii="Arial" w:hAnsi="Arial" w:cs="Arial"/>
          <w:szCs w:val="22"/>
        </w:rPr>
        <w:t xml:space="preserve">Consumers and </w:t>
      </w:r>
      <w:r w:rsidR="001C1F7B" w:rsidRPr="00F567AE">
        <w:rPr>
          <w:rFonts w:ascii="Arial" w:hAnsi="Arial" w:cs="Arial"/>
          <w:szCs w:val="22"/>
        </w:rPr>
        <w:t>r</w:t>
      </w:r>
      <w:r w:rsidRPr="00F567AE">
        <w:rPr>
          <w:rFonts w:ascii="Arial" w:hAnsi="Arial" w:cs="Arial"/>
          <w:szCs w:val="22"/>
        </w:rPr>
        <w:t>epresentatives advised timely and appropriate referrals occur</w:t>
      </w:r>
      <w:r w:rsidR="001C1F7B" w:rsidRPr="00F567AE">
        <w:rPr>
          <w:rFonts w:ascii="Arial" w:hAnsi="Arial" w:cs="Arial"/>
          <w:szCs w:val="22"/>
        </w:rPr>
        <w:t>red</w:t>
      </w:r>
      <w:r w:rsidRPr="00F567AE">
        <w:rPr>
          <w:rFonts w:ascii="Arial" w:hAnsi="Arial" w:cs="Arial"/>
          <w:szCs w:val="22"/>
        </w:rPr>
        <w:t xml:space="preserve"> and they ha</w:t>
      </w:r>
      <w:r w:rsidR="001C1F7B" w:rsidRPr="00F567AE">
        <w:rPr>
          <w:rFonts w:ascii="Arial" w:hAnsi="Arial" w:cs="Arial"/>
          <w:szCs w:val="22"/>
        </w:rPr>
        <w:t>d</w:t>
      </w:r>
      <w:r w:rsidRPr="00F567AE">
        <w:rPr>
          <w:rFonts w:ascii="Arial" w:hAnsi="Arial" w:cs="Arial"/>
          <w:szCs w:val="22"/>
        </w:rPr>
        <w:t xml:space="preserve"> access to relevant health supports if needed. Staff stated, and care documentation review</w:t>
      </w:r>
      <w:r w:rsidR="00E51984" w:rsidRPr="00F567AE">
        <w:rPr>
          <w:rFonts w:ascii="Arial" w:hAnsi="Arial" w:cs="Arial"/>
          <w:szCs w:val="22"/>
        </w:rPr>
        <w:t>ed</w:t>
      </w:r>
      <w:r w:rsidRPr="00F567AE">
        <w:rPr>
          <w:rFonts w:ascii="Arial" w:hAnsi="Arial" w:cs="Arial"/>
          <w:szCs w:val="22"/>
        </w:rPr>
        <w:t xml:space="preserve"> confirmed, the consumer’s </w:t>
      </w:r>
      <w:r w:rsidR="00E51984" w:rsidRPr="00F567AE">
        <w:rPr>
          <w:rFonts w:ascii="Arial" w:hAnsi="Arial" w:cs="Arial"/>
          <w:szCs w:val="22"/>
        </w:rPr>
        <w:t>medical officer</w:t>
      </w:r>
      <w:r w:rsidRPr="00F567AE">
        <w:rPr>
          <w:rFonts w:ascii="Arial" w:hAnsi="Arial" w:cs="Arial"/>
          <w:szCs w:val="22"/>
        </w:rPr>
        <w:t>, other allied health professionals</w:t>
      </w:r>
      <w:r w:rsidR="006720AD">
        <w:rPr>
          <w:rFonts w:ascii="Arial" w:hAnsi="Arial" w:cs="Arial"/>
          <w:szCs w:val="22"/>
        </w:rPr>
        <w:t>,</w:t>
      </w:r>
      <w:r w:rsidRPr="00F567AE">
        <w:rPr>
          <w:rFonts w:ascii="Arial" w:hAnsi="Arial" w:cs="Arial"/>
          <w:szCs w:val="22"/>
        </w:rPr>
        <w:t xml:space="preserve"> and representatives </w:t>
      </w:r>
      <w:r w:rsidR="00D452F9">
        <w:rPr>
          <w:rFonts w:ascii="Arial" w:hAnsi="Arial" w:cs="Arial"/>
          <w:szCs w:val="22"/>
        </w:rPr>
        <w:t xml:space="preserve">were notified if there was </w:t>
      </w:r>
      <w:r w:rsidRPr="00F567AE">
        <w:rPr>
          <w:rFonts w:ascii="Arial" w:hAnsi="Arial" w:cs="Arial"/>
          <w:szCs w:val="22"/>
        </w:rPr>
        <w:t>a change in a condition</w:t>
      </w:r>
      <w:r w:rsidR="00D452F9">
        <w:rPr>
          <w:rFonts w:ascii="Arial" w:hAnsi="Arial" w:cs="Arial"/>
          <w:szCs w:val="22"/>
        </w:rPr>
        <w:t>, an incident occurred. P</w:t>
      </w:r>
      <w:r w:rsidRPr="00F567AE">
        <w:rPr>
          <w:rFonts w:ascii="Arial" w:hAnsi="Arial" w:cs="Arial"/>
          <w:szCs w:val="22"/>
        </w:rPr>
        <w:t xml:space="preserve">olicies and procedures </w:t>
      </w:r>
      <w:r w:rsidR="00D452F9">
        <w:rPr>
          <w:rFonts w:ascii="Arial" w:hAnsi="Arial" w:cs="Arial"/>
          <w:szCs w:val="22"/>
        </w:rPr>
        <w:t>supported</w:t>
      </w:r>
      <w:r w:rsidRPr="00F567AE">
        <w:rPr>
          <w:rFonts w:ascii="Arial" w:hAnsi="Arial" w:cs="Arial"/>
          <w:szCs w:val="22"/>
        </w:rPr>
        <w:t xml:space="preserve"> staff to refer consumers to external health services.</w:t>
      </w:r>
    </w:p>
    <w:p w14:paraId="01B12B3B" w14:textId="34A82BF0" w:rsidR="0011014B" w:rsidRPr="00BA11FA" w:rsidRDefault="00D452F9" w:rsidP="003201EA">
      <w:pPr>
        <w:rPr>
          <w:rFonts w:ascii="Arial" w:hAnsi="Arial" w:cs="Arial"/>
        </w:rPr>
      </w:pPr>
      <w:r>
        <w:rPr>
          <w:rFonts w:ascii="Arial" w:hAnsi="Arial" w:cs="Arial"/>
          <w:szCs w:val="22"/>
        </w:rPr>
        <w:t>P</w:t>
      </w:r>
      <w:r w:rsidR="00F35DEC" w:rsidRPr="00BA11FA">
        <w:rPr>
          <w:rFonts w:ascii="Arial" w:hAnsi="Arial" w:cs="Arial"/>
          <w:szCs w:val="22"/>
        </w:rPr>
        <w:t xml:space="preserve">olicies and procedures </w:t>
      </w:r>
      <w:r>
        <w:rPr>
          <w:rFonts w:ascii="Arial" w:hAnsi="Arial" w:cs="Arial"/>
          <w:szCs w:val="22"/>
        </w:rPr>
        <w:t>support staff in the</w:t>
      </w:r>
      <w:r w:rsidR="00F35DEC" w:rsidRPr="00BA11FA">
        <w:rPr>
          <w:rFonts w:ascii="Arial" w:hAnsi="Arial" w:cs="Arial"/>
          <w:szCs w:val="22"/>
        </w:rPr>
        <w:t xml:space="preserve"> minimisation of infection</w:t>
      </w:r>
      <w:r w:rsidR="008C0C20">
        <w:rPr>
          <w:rFonts w:ascii="Arial" w:hAnsi="Arial" w:cs="Arial"/>
          <w:szCs w:val="22"/>
        </w:rPr>
        <w:t>-</w:t>
      </w:r>
      <w:r w:rsidR="00F35DEC" w:rsidRPr="00BA11FA">
        <w:rPr>
          <w:rFonts w:ascii="Arial" w:hAnsi="Arial" w:cs="Arial"/>
          <w:szCs w:val="22"/>
        </w:rPr>
        <w:t>related risks through the implementation of infection control principles and the promotion of antimicrobial stewardship</w:t>
      </w:r>
      <w:r w:rsidR="00EB32DC" w:rsidRPr="00BA11FA">
        <w:rPr>
          <w:rFonts w:ascii="Arial" w:hAnsi="Arial" w:cs="Arial"/>
          <w:szCs w:val="22"/>
        </w:rPr>
        <w:t>.</w:t>
      </w:r>
      <w:r w:rsidR="00F35DEC" w:rsidRPr="00BA11FA">
        <w:rPr>
          <w:rFonts w:ascii="Arial" w:hAnsi="Arial" w:cs="Arial"/>
          <w:szCs w:val="22"/>
        </w:rPr>
        <w:t xml:space="preserve"> Staff were familiar with </w:t>
      </w:r>
      <w:r>
        <w:rPr>
          <w:rFonts w:ascii="Arial" w:hAnsi="Arial" w:cs="Arial"/>
          <w:szCs w:val="22"/>
        </w:rPr>
        <w:t>these</w:t>
      </w:r>
      <w:r w:rsidR="00F35DEC" w:rsidRPr="00BA11FA">
        <w:rPr>
          <w:rFonts w:ascii="Arial" w:hAnsi="Arial" w:cs="Arial"/>
          <w:szCs w:val="22"/>
        </w:rPr>
        <w:t xml:space="preserve"> polic</w:t>
      </w:r>
      <w:r>
        <w:rPr>
          <w:rFonts w:ascii="Arial" w:hAnsi="Arial" w:cs="Arial"/>
          <w:szCs w:val="22"/>
        </w:rPr>
        <w:t>ies</w:t>
      </w:r>
      <w:r w:rsidR="00F35DEC" w:rsidRPr="00BA11FA">
        <w:rPr>
          <w:rFonts w:ascii="Arial" w:hAnsi="Arial" w:cs="Arial"/>
          <w:szCs w:val="22"/>
        </w:rPr>
        <w:t xml:space="preserve"> and procedures</w:t>
      </w:r>
      <w:r>
        <w:rPr>
          <w:rFonts w:ascii="Arial" w:hAnsi="Arial" w:cs="Arial"/>
          <w:szCs w:val="22"/>
        </w:rPr>
        <w:t xml:space="preserve">, </w:t>
      </w:r>
      <w:r w:rsidR="00F35DEC" w:rsidRPr="00BA11FA">
        <w:rPr>
          <w:rFonts w:ascii="Arial" w:hAnsi="Arial" w:cs="Arial"/>
          <w:szCs w:val="22"/>
        </w:rPr>
        <w:t xml:space="preserve">were able to describe how to prevent infections and were aware of standard precautions. </w:t>
      </w:r>
      <w:r w:rsidR="0011014B" w:rsidRPr="00BA11FA">
        <w:rPr>
          <w:rFonts w:ascii="Arial" w:hAnsi="Arial" w:cs="Arial"/>
        </w:rPr>
        <w:t>Representative</w:t>
      </w:r>
      <w:r w:rsidR="008C0C20">
        <w:rPr>
          <w:rFonts w:ascii="Arial" w:hAnsi="Arial" w:cs="Arial"/>
        </w:rPr>
        <w:t>s</w:t>
      </w:r>
      <w:r w:rsidR="0011014B" w:rsidRPr="00BA11FA">
        <w:rPr>
          <w:rFonts w:ascii="Arial" w:hAnsi="Arial" w:cs="Arial"/>
        </w:rPr>
        <w:t xml:space="preserve"> </w:t>
      </w:r>
      <w:r w:rsidR="009D384F" w:rsidRPr="00BA11FA">
        <w:rPr>
          <w:rFonts w:ascii="Arial" w:hAnsi="Arial" w:cs="Arial"/>
        </w:rPr>
        <w:t>stat</w:t>
      </w:r>
      <w:r>
        <w:rPr>
          <w:rFonts w:ascii="Arial" w:hAnsi="Arial" w:cs="Arial"/>
        </w:rPr>
        <w:t xml:space="preserve">ed </w:t>
      </w:r>
      <w:r w:rsidR="009D384F" w:rsidRPr="00BA11FA">
        <w:rPr>
          <w:rFonts w:ascii="Arial" w:hAnsi="Arial" w:cs="Arial"/>
        </w:rPr>
        <w:t xml:space="preserve">they </w:t>
      </w:r>
      <w:r w:rsidR="0011014B" w:rsidRPr="00BA11FA">
        <w:rPr>
          <w:rFonts w:ascii="Arial" w:hAnsi="Arial" w:cs="Arial"/>
        </w:rPr>
        <w:t>observe</w:t>
      </w:r>
      <w:r w:rsidR="009D384F" w:rsidRPr="00BA11FA">
        <w:rPr>
          <w:rFonts w:ascii="Arial" w:hAnsi="Arial" w:cs="Arial"/>
        </w:rPr>
        <w:t>d</w:t>
      </w:r>
      <w:r w:rsidR="0011014B" w:rsidRPr="00BA11FA">
        <w:rPr>
          <w:rFonts w:ascii="Arial" w:hAnsi="Arial" w:cs="Arial"/>
        </w:rPr>
        <w:t xml:space="preserve"> staff performing hand hygiene before attending </w:t>
      </w:r>
      <w:r w:rsidR="007336C6">
        <w:rPr>
          <w:rFonts w:ascii="Arial" w:hAnsi="Arial" w:cs="Arial"/>
        </w:rPr>
        <w:t xml:space="preserve">to </w:t>
      </w:r>
      <w:r w:rsidR="009D384F" w:rsidRPr="00BA11FA">
        <w:rPr>
          <w:rFonts w:ascii="Arial" w:hAnsi="Arial" w:cs="Arial"/>
        </w:rPr>
        <w:t>consumers</w:t>
      </w:r>
      <w:r w:rsidR="0011014B" w:rsidRPr="00BA11FA">
        <w:rPr>
          <w:rFonts w:ascii="Arial" w:hAnsi="Arial" w:cs="Arial"/>
        </w:rPr>
        <w:t>.</w:t>
      </w:r>
    </w:p>
    <w:p w14:paraId="4F774BAE" w14:textId="7472DF31" w:rsidR="002B0C90" w:rsidRPr="00262C0B" w:rsidRDefault="002B0C90" w:rsidP="0036130C">
      <w:pPr>
        <w:pStyle w:val="NormalArial"/>
      </w:pPr>
      <w:r>
        <w:br w:type="page"/>
      </w:r>
    </w:p>
    <w:p w14:paraId="2E9F402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779"/>
        <w:gridCol w:w="1843"/>
      </w:tblGrid>
      <w:tr w:rsidR="00FC045E" w:rsidRPr="00996FAF" w14:paraId="784E3631"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2E6C1DBD"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43" w:type="dxa"/>
          </w:tcPr>
          <w:p w14:paraId="04BD96C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9689E" w:rsidRPr="00996FAF" w14:paraId="69C91EB3"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B81F733"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4(3)(a)</w:t>
            </w:r>
          </w:p>
        </w:tc>
        <w:tc>
          <w:tcPr>
            <w:tcW w:w="6779" w:type="dxa"/>
            <w:shd w:val="clear" w:color="auto" w:fill="auto"/>
            <w:vAlign w:val="top"/>
          </w:tcPr>
          <w:p w14:paraId="73F5540A"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43" w:type="dxa"/>
            <w:shd w:val="clear" w:color="auto" w:fill="auto"/>
            <w:vAlign w:val="top"/>
          </w:tcPr>
          <w:p w14:paraId="25A5EEDB" w14:textId="01C9CB8B"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91139868"/>
                <w:placeholder>
                  <w:docPart w:val="2C6AB45547DC45B9A5BE29F7FB43CA47"/>
                </w:placeholder>
                <w:dropDownList>
                  <w:listItem w:displayText="choose a rating" w:value="choose a rating"/>
                  <w:listItem w:displayText="Compliant" w:value="Compliant"/>
                  <w:listItem w:displayText="Non-compliant" w:value="Non-compliant"/>
                </w:dropDownList>
              </w:sdtPr>
              <w:sdtEndPr/>
              <w:sdtContent>
                <w:r w:rsidR="0079689E" w:rsidRPr="00003294">
                  <w:rPr>
                    <w:rFonts w:ascii="Arial" w:hAnsi="Arial" w:cs="Arial"/>
                    <w:color w:val="auto"/>
                  </w:rPr>
                  <w:t>Compliant</w:t>
                </w:r>
              </w:sdtContent>
            </w:sdt>
            <w:r w:rsidR="0079689E" w:rsidRPr="00003294" w:rsidDel="00201C79">
              <w:rPr>
                <w:rFonts w:ascii="Arial" w:hAnsi="Arial" w:cs="Arial"/>
                <w:color w:val="0000FF"/>
              </w:rPr>
              <w:t xml:space="preserve"> </w:t>
            </w:r>
          </w:p>
        </w:tc>
      </w:tr>
      <w:tr w:rsidR="0079689E" w:rsidRPr="00996FAF" w14:paraId="6B1A53AF"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3AB9C61"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4(3)(b)</w:t>
            </w:r>
          </w:p>
        </w:tc>
        <w:tc>
          <w:tcPr>
            <w:tcW w:w="6779" w:type="dxa"/>
            <w:shd w:val="clear" w:color="auto" w:fill="auto"/>
            <w:vAlign w:val="top"/>
          </w:tcPr>
          <w:p w14:paraId="499B2FE5"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43" w:type="dxa"/>
            <w:shd w:val="clear" w:color="auto" w:fill="auto"/>
            <w:vAlign w:val="top"/>
          </w:tcPr>
          <w:p w14:paraId="61894B4A" w14:textId="2CE1C851"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855768"/>
                <w:placeholder>
                  <w:docPart w:val="C349A8E7F84840EAA486BACFD3C70B53"/>
                </w:placeholder>
                <w:dropDownList>
                  <w:listItem w:displayText="choose a rating" w:value="choose a rating"/>
                  <w:listItem w:displayText="Compliant" w:value="Compliant"/>
                  <w:listItem w:displayText="Non-compliant" w:value="Non-compliant"/>
                </w:dropDownList>
              </w:sdtPr>
              <w:sdtEndPr/>
              <w:sdtContent>
                <w:r w:rsidR="0079689E" w:rsidRPr="00003294">
                  <w:rPr>
                    <w:rFonts w:ascii="Arial" w:hAnsi="Arial" w:cs="Arial"/>
                    <w:color w:val="auto"/>
                  </w:rPr>
                  <w:t>Compliant</w:t>
                </w:r>
              </w:sdtContent>
            </w:sdt>
            <w:r w:rsidR="0079689E" w:rsidRPr="00003294" w:rsidDel="00201C79">
              <w:rPr>
                <w:rFonts w:ascii="Arial" w:hAnsi="Arial" w:cs="Arial"/>
                <w:color w:val="0000FF"/>
              </w:rPr>
              <w:t xml:space="preserve"> </w:t>
            </w:r>
          </w:p>
        </w:tc>
      </w:tr>
      <w:tr w:rsidR="0079689E" w:rsidRPr="00996FAF" w14:paraId="0A21C6DB"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095FCD"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4(3)(c)</w:t>
            </w:r>
          </w:p>
        </w:tc>
        <w:tc>
          <w:tcPr>
            <w:tcW w:w="6779" w:type="dxa"/>
            <w:shd w:val="clear" w:color="auto" w:fill="auto"/>
            <w:vAlign w:val="top"/>
          </w:tcPr>
          <w:p w14:paraId="3EAD25CC"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38FD35C" w14:textId="77777777" w:rsidR="0079689E" w:rsidRPr="00996FAF" w:rsidRDefault="0079689E" w:rsidP="0079689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0FAC3882" w14:textId="77777777" w:rsidR="0079689E" w:rsidRPr="00996FAF" w:rsidRDefault="0079689E" w:rsidP="0079689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D007CA9" w14:textId="77777777" w:rsidR="0079689E" w:rsidRPr="00996FAF" w:rsidRDefault="0079689E" w:rsidP="0079689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43" w:type="dxa"/>
            <w:shd w:val="clear" w:color="auto" w:fill="auto"/>
            <w:vAlign w:val="top"/>
          </w:tcPr>
          <w:p w14:paraId="76BB4A64" w14:textId="0BD78BA3"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07907479"/>
                <w:placeholder>
                  <w:docPart w:val="58D2238429EF4ADB9699B34E4FF1D22A"/>
                </w:placeholder>
                <w:dropDownList>
                  <w:listItem w:displayText="choose a rating" w:value="choose a rating"/>
                  <w:listItem w:displayText="Compliant" w:value="Compliant"/>
                  <w:listItem w:displayText="Non-compliant" w:value="Non-compliant"/>
                </w:dropDownList>
              </w:sdtPr>
              <w:sdtEndPr/>
              <w:sdtContent>
                <w:r w:rsidR="0079689E" w:rsidRPr="00003294">
                  <w:rPr>
                    <w:rFonts w:ascii="Arial" w:hAnsi="Arial" w:cs="Arial"/>
                    <w:color w:val="auto"/>
                  </w:rPr>
                  <w:t>Compliant</w:t>
                </w:r>
              </w:sdtContent>
            </w:sdt>
            <w:r w:rsidR="0079689E" w:rsidRPr="00003294" w:rsidDel="00201C79">
              <w:rPr>
                <w:rFonts w:ascii="Arial" w:hAnsi="Arial" w:cs="Arial"/>
                <w:color w:val="0000FF"/>
              </w:rPr>
              <w:t xml:space="preserve"> </w:t>
            </w:r>
          </w:p>
        </w:tc>
      </w:tr>
      <w:tr w:rsidR="0079689E" w:rsidRPr="00996FAF" w14:paraId="30462B55"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CD68205"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4(3)(d)</w:t>
            </w:r>
          </w:p>
        </w:tc>
        <w:tc>
          <w:tcPr>
            <w:tcW w:w="6779" w:type="dxa"/>
            <w:shd w:val="clear" w:color="auto" w:fill="auto"/>
            <w:vAlign w:val="top"/>
          </w:tcPr>
          <w:p w14:paraId="5C46D813"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43" w:type="dxa"/>
            <w:shd w:val="clear" w:color="auto" w:fill="auto"/>
            <w:vAlign w:val="top"/>
          </w:tcPr>
          <w:p w14:paraId="24DC3E13" w14:textId="2C30080E" w:rsidR="0079689E" w:rsidRPr="00996FAF" w:rsidRDefault="00F5158D" w:rsidP="0079689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0300037"/>
                <w:placeholder>
                  <w:docPart w:val="97E2386DC1A74E01A263904107D16AE3"/>
                </w:placeholder>
                <w:dropDownList>
                  <w:listItem w:displayText="choose a rating" w:value="choose a rating"/>
                  <w:listItem w:displayText="Compliant" w:value="Compliant"/>
                  <w:listItem w:displayText="Non-compliant" w:value="Non-compliant"/>
                </w:dropDownList>
              </w:sdtPr>
              <w:sdtEndPr/>
              <w:sdtContent>
                <w:r w:rsidR="0079689E" w:rsidRPr="00003294">
                  <w:rPr>
                    <w:rFonts w:ascii="Arial" w:hAnsi="Arial" w:cs="Arial"/>
                    <w:color w:val="auto"/>
                  </w:rPr>
                  <w:t>Compliant</w:t>
                </w:r>
              </w:sdtContent>
            </w:sdt>
            <w:r w:rsidR="0079689E" w:rsidRPr="00003294" w:rsidDel="00201C79">
              <w:rPr>
                <w:rFonts w:ascii="Arial" w:hAnsi="Arial" w:cs="Arial"/>
                <w:color w:val="0000FF"/>
              </w:rPr>
              <w:t xml:space="preserve"> </w:t>
            </w:r>
          </w:p>
        </w:tc>
      </w:tr>
      <w:tr w:rsidR="0079689E" w:rsidRPr="00996FAF" w14:paraId="6EC67CC3"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EF919D9"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4(3)(e)</w:t>
            </w:r>
          </w:p>
        </w:tc>
        <w:tc>
          <w:tcPr>
            <w:tcW w:w="6779" w:type="dxa"/>
            <w:shd w:val="clear" w:color="auto" w:fill="auto"/>
            <w:vAlign w:val="top"/>
          </w:tcPr>
          <w:p w14:paraId="056155A1"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43" w:type="dxa"/>
            <w:shd w:val="clear" w:color="auto" w:fill="auto"/>
            <w:vAlign w:val="top"/>
          </w:tcPr>
          <w:p w14:paraId="021EB305" w14:textId="719DB5D9" w:rsidR="0079689E" w:rsidRPr="00996FAF" w:rsidRDefault="00F5158D" w:rsidP="0079689E">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56173888"/>
                <w:placeholder>
                  <w:docPart w:val="B100D87B7A2B49BC9D56D0D4FD1BEF7F"/>
                </w:placeholder>
                <w:dropDownList>
                  <w:listItem w:displayText="choose a rating" w:value="choose a rating"/>
                  <w:listItem w:displayText="Compliant" w:value="Compliant"/>
                  <w:listItem w:displayText="Non-compliant" w:value="Non-compliant"/>
                </w:dropDownList>
              </w:sdtPr>
              <w:sdtEndPr/>
              <w:sdtContent>
                <w:r w:rsidR="0079689E" w:rsidRPr="00003294">
                  <w:rPr>
                    <w:rFonts w:ascii="Arial" w:hAnsi="Arial" w:cs="Arial"/>
                    <w:color w:val="auto"/>
                  </w:rPr>
                  <w:t>Compliant</w:t>
                </w:r>
              </w:sdtContent>
            </w:sdt>
            <w:r w:rsidR="0079689E" w:rsidRPr="00003294" w:rsidDel="00201C79">
              <w:rPr>
                <w:rFonts w:ascii="Arial" w:hAnsi="Arial" w:cs="Arial"/>
                <w:color w:val="0000FF"/>
              </w:rPr>
              <w:t xml:space="preserve"> </w:t>
            </w:r>
          </w:p>
        </w:tc>
      </w:tr>
      <w:tr w:rsidR="0079689E" w:rsidRPr="00996FAF" w14:paraId="7B9F1289"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FAD3CA7"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4(3)(f)</w:t>
            </w:r>
          </w:p>
        </w:tc>
        <w:tc>
          <w:tcPr>
            <w:tcW w:w="6779" w:type="dxa"/>
            <w:shd w:val="clear" w:color="auto" w:fill="auto"/>
            <w:vAlign w:val="top"/>
          </w:tcPr>
          <w:p w14:paraId="43FCAE28"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43" w:type="dxa"/>
            <w:shd w:val="clear" w:color="auto" w:fill="auto"/>
            <w:vAlign w:val="top"/>
          </w:tcPr>
          <w:p w14:paraId="4FB2060D" w14:textId="178D452F"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14015330"/>
                <w:placeholder>
                  <w:docPart w:val="8F4F949B27D0428D9316E937C21A0DA5"/>
                </w:placeholder>
                <w:dropDownList>
                  <w:listItem w:displayText="choose a rating" w:value="choose a rating"/>
                  <w:listItem w:displayText="Compliant" w:value="Compliant"/>
                  <w:listItem w:displayText="Non-compliant" w:value="Non-compliant"/>
                </w:dropDownList>
              </w:sdtPr>
              <w:sdtEndPr/>
              <w:sdtContent>
                <w:r w:rsidR="0079689E" w:rsidRPr="00003294">
                  <w:rPr>
                    <w:rFonts w:ascii="Arial" w:hAnsi="Arial" w:cs="Arial"/>
                    <w:color w:val="auto"/>
                  </w:rPr>
                  <w:t>Compliant</w:t>
                </w:r>
              </w:sdtContent>
            </w:sdt>
            <w:r w:rsidR="0079689E" w:rsidRPr="00003294" w:rsidDel="00201C79">
              <w:rPr>
                <w:rFonts w:ascii="Arial" w:hAnsi="Arial" w:cs="Arial"/>
                <w:color w:val="0000FF"/>
              </w:rPr>
              <w:t xml:space="preserve"> </w:t>
            </w:r>
          </w:p>
        </w:tc>
      </w:tr>
      <w:tr w:rsidR="0079689E" w:rsidRPr="00996FAF" w14:paraId="4388D81F"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0970E9A"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4(3)(g)</w:t>
            </w:r>
          </w:p>
        </w:tc>
        <w:tc>
          <w:tcPr>
            <w:tcW w:w="6779" w:type="dxa"/>
            <w:shd w:val="clear" w:color="auto" w:fill="auto"/>
            <w:vAlign w:val="top"/>
          </w:tcPr>
          <w:p w14:paraId="5E17F519"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43" w:type="dxa"/>
            <w:shd w:val="clear" w:color="auto" w:fill="auto"/>
            <w:vAlign w:val="top"/>
          </w:tcPr>
          <w:p w14:paraId="5822A10A" w14:textId="723B62DB"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35268140"/>
                <w:placeholder>
                  <w:docPart w:val="0C70810D21A74CD39613A201DDD1A6DE"/>
                </w:placeholder>
                <w:dropDownList>
                  <w:listItem w:displayText="choose a rating" w:value="choose a rating"/>
                  <w:listItem w:displayText="Compliant" w:value="Compliant"/>
                  <w:listItem w:displayText="Non-compliant" w:value="Non-compliant"/>
                </w:dropDownList>
              </w:sdtPr>
              <w:sdtEndPr/>
              <w:sdtContent>
                <w:r w:rsidR="0079689E" w:rsidRPr="00003294">
                  <w:rPr>
                    <w:rFonts w:ascii="Arial" w:hAnsi="Arial" w:cs="Arial"/>
                    <w:color w:val="auto"/>
                  </w:rPr>
                  <w:t>Compliant</w:t>
                </w:r>
              </w:sdtContent>
            </w:sdt>
            <w:r w:rsidR="0079689E" w:rsidRPr="00003294" w:rsidDel="00201C79">
              <w:rPr>
                <w:rFonts w:ascii="Arial" w:hAnsi="Arial" w:cs="Arial"/>
                <w:color w:val="0000FF"/>
              </w:rPr>
              <w:t xml:space="preserve"> </w:t>
            </w:r>
          </w:p>
        </w:tc>
      </w:tr>
    </w:tbl>
    <w:p w14:paraId="73D7EEC8" w14:textId="77777777" w:rsidR="00D87E7C" w:rsidRDefault="00D87E7C" w:rsidP="00631257">
      <w:pPr>
        <w:pStyle w:val="Heading20"/>
        <w:spacing w:before="240"/>
      </w:pPr>
      <w:r w:rsidRPr="00996FAF">
        <w:t>Findings</w:t>
      </w:r>
    </w:p>
    <w:p w14:paraId="6A295C6F" w14:textId="48A7B461" w:rsidR="00106398" w:rsidRDefault="00106398" w:rsidP="00106398">
      <w:pPr>
        <w:rPr>
          <w:rFonts w:ascii="Arial" w:hAnsi="Arial" w:cs="Arial"/>
        </w:rPr>
      </w:pPr>
      <w:r w:rsidRPr="00A84F00">
        <w:rPr>
          <w:rFonts w:ascii="Arial" w:eastAsia="Arial" w:hAnsi="Arial" w:cs="Arial"/>
        </w:rPr>
        <w:t xml:space="preserve">Consumers described how they </w:t>
      </w:r>
      <w:r w:rsidR="0080766B" w:rsidRPr="00A84F00">
        <w:rPr>
          <w:rFonts w:ascii="Arial" w:eastAsia="Arial" w:hAnsi="Arial" w:cs="Arial"/>
        </w:rPr>
        <w:t>we</w:t>
      </w:r>
      <w:r w:rsidRPr="00A84F00">
        <w:rPr>
          <w:rFonts w:ascii="Arial" w:eastAsia="Arial" w:hAnsi="Arial" w:cs="Arial"/>
        </w:rPr>
        <w:t>re supported to do the things they want to do, be as independent as possible and participate in activities that promote</w:t>
      </w:r>
      <w:r w:rsidR="0080766B" w:rsidRPr="00A84F00">
        <w:rPr>
          <w:rFonts w:ascii="Arial" w:eastAsia="Arial" w:hAnsi="Arial" w:cs="Arial"/>
        </w:rPr>
        <w:t>d</w:t>
      </w:r>
      <w:r w:rsidRPr="00A84F00">
        <w:rPr>
          <w:rFonts w:ascii="Arial" w:eastAsia="Arial" w:hAnsi="Arial" w:cs="Arial"/>
        </w:rPr>
        <w:t xml:space="preserve"> their well-being and quality of life</w:t>
      </w:r>
      <w:r w:rsidRPr="00A84F00">
        <w:rPr>
          <w:rFonts w:ascii="Arial" w:hAnsi="Arial" w:cs="Arial"/>
        </w:rPr>
        <w:t xml:space="preserve">. Staff described how consumers </w:t>
      </w:r>
      <w:r w:rsidR="005850DF">
        <w:rPr>
          <w:rFonts w:ascii="Arial" w:hAnsi="Arial" w:cs="Arial"/>
        </w:rPr>
        <w:t>who chose not to attend activities</w:t>
      </w:r>
      <w:r w:rsidR="00F51B85">
        <w:rPr>
          <w:rFonts w:ascii="Arial" w:hAnsi="Arial" w:cs="Arial"/>
        </w:rPr>
        <w:t xml:space="preserve"> </w:t>
      </w:r>
      <w:r w:rsidR="00566CAF">
        <w:rPr>
          <w:rFonts w:ascii="Arial" w:hAnsi="Arial" w:cs="Arial"/>
        </w:rPr>
        <w:t>are</w:t>
      </w:r>
      <w:r w:rsidR="00F51B85">
        <w:rPr>
          <w:rFonts w:ascii="Arial" w:hAnsi="Arial" w:cs="Arial"/>
        </w:rPr>
        <w:t xml:space="preserve"> provid</w:t>
      </w:r>
      <w:r w:rsidR="00566CAF">
        <w:rPr>
          <w:rFonts w:ascii="Arial" w:hAnsi="Arial" w:cs="Arial"/>
        </w:rPr>
        <w:t>ed with</w:t>
      </w:r>
      <w:r w:rsidR="00F51B85">
        <w:rPr>
          <w:rFonts w:ascii="Arial" w:hAnsi="Arial" w:cs="Arial"/>
        </w:rPr>
        <w:t xml:space="preserve"> individual </w:t>
      </w:r>
      <w:r w:rsidR="00566CAF">
        <w:rPr>
          <w:rFonts w:ascii="Arial" w:hAnsi="Arial" w:cs="Arial"/>
        </w:rPr>
        <w:t>interactions</w:t>
      </w:r>
      <w:r w:rsidR="00F51B85">
        <w:rPr>
          <w:rFonts w:ascii="Arial" w:hAnsi="Arial" w:cs="Arial"/>
        </w:rPr>
        <w:t xml:space="preserve"> in their </w:t>
      </w:r>
      <w:r w:rsidR="009A3C83">
        <w:rPr>
          <w:rFonts w:ascii="Arial" w:hAnsi="Arial" w:cs="Arial"/>
        </w:rPr>
        <w:t>rooms</w:t>
      </w:r>
      <w:r w:rsidR="00566CAF">
        <w:rPr>
          <w:rFonts w:ascii="Arial" w:hAnsi="Arial" w:cs="Arial"/>
        </w:rPr>
        <w:t>. C</w:t>
      </w:r>
      <w:r w:rsidRPr="00A84F00">
        <w:rPr>
          <w:rFonts w:ascii="Arial" w:hAnsi="Arial" w:cs="Arial"/>
        </w:rPr>
        <w:t xml:space="preserve">are planning documentation </w:t>
      </w:r>
      <w:r w:rsidR="00A84F00" w:rsidRPr="00A84F00">
        <w:rPr>
          <w:rFonts w:ascii="Arial" w:hAnsi="Arial" w:cs="Arial"/>
        </w:rPr>
        <w:t xml:space="preserve">reviewed </w:t>
      </w:r>
      <w:r w:rsidRPr="00A84F00">
        <w:rPr>
          <w:rFonts w:ascii="Arial" w:hAnsi="Arial" w:cs="Arial"/>
        </w:rPr>
        <w:t>identified consumers’ choices and provided information about the services and supports needed to help them to do what they like to do.</w:t>
      </w:r>
    </w:p>
    <w:p w14:paraId="5E3E3980" w14:textId="4FAF851B" w:rsidR="007F2CFF" w:rsidRDefault="007F2CFF" w:rsidP="007F2CFF">
      <w:pPr>
        <w:rPr>
          <w:rFonts w:ascii="Arial" w:hAnsi="Arial" w:cs="Arial"/>
        </w:rPr>
      </w:pPr>
      <w:r w:rsidRPr="00150C40">
        <w:rPr>
          <w:rFonts w:ascii="Arial" w:hAnsi="Arial" w:cs="Arial"/>
        </w:rPr>
        <w:t>Consumers described services and support available to promote emotional, spiritual, and psychological well</w:t>
      </w:r>
      <w:r w:rsidR="005A1D27">
        <w:rPr>
          <w:rFonts w:ascii="Arial" w:hAnsi="Arial" w:cs="Arial"/>
        </w:rPr>
        <w:t>-</w:t>
      </w:r>
      <w:r w:rsidRPr="00150C40">
        <w:rPr>
          <w:rFonts w:ascii="Arial" w:hAnsi="Arial" w:cs="Arial"/>
        </w:rPr>
        <w:t>being</w:t>
      </w:r>
      <w:r w:rsidR="00CA66D0" w:rsidRPr="00150C40">
        <w:rPr>
          <w:rFonts w:ascii="Arial" w:hAnsi="Arial" w:cs="Arial"/>
        </w:rPr>
        <w:t xml:space="preserve">, </w:t>
      </w:r>
      <w:r w:rsidR="003F0653" w:rsidRPr="00150C40">
        <w:rPr>
          <w:rFonts w:ascii="Arial" w:hAnsi="Arial" w:cs="Arial"/>
        </w:rPr>
        <w:t>and described how staff offered them individual attention</w:t>
      </w:r>
      <w:r w:rsidR="00150C40" w:rsidRPr="00150C40">
        <w:rPr>
          <w:rFonts w:ascii="Arial" w:hAnsi="Arial" w:cs="Arial"/>
        </w:rPr>
        <w:t xml:space="preserve"> depending on their needs</w:t>
      </w:r>
      <w:r w:rsidRPr="00150C40">
        <w:rPr>
          <w:rFonts w:ascii="Arial" w:hAnsi="Arial" w:cs="Arial"/>
        </w:rPr>
        <w:t>. Staff provided examples of supporting consumers for their emotional and psychological well</w:t>
      </w:r>
      <w:r w:rsidR="005A1D27">
        <w:rPr>
          <w:rFonts w:ascii="Arial" w:hAnsi="Arial" w:cs="Arial"/>
        </w:rPr>
        <w:t>-</w:t>
      </w:r>
      <w:r w:rsidRPr="00150C40">
        <w:rPr>
          <w:rFonts w:ascii="Arial" w:hAnsi="Arial" w:cs="Arial"/>
        </w:rPr>
        <w:t>being. Care planning documentation reviewed recorded consumers' individual emotional support strategies and how these</w:t>
      </w:r>
      <w:r w:rsidR="00321F3B">
        <w:rPr>
          <w:rFonts w:ascii="Arial" w:hAnsi="Arial" w:cs="Arial"/>
        </w:rPr>
        <w:t xml:space="preserve"> were</w:t>
      </w:r>
      <w:r w:rsidRPr="00150C40">
        <w:rPr>
          <w:rFonts w:ascii="Arial" w:hAnsi="Arial" w:cs="Arial"/>
        </w:rPr>
        <w:t xml:space="preserve"> implemented.</w:t>
      </w:r>
    </w:p>
    <w:p w14:paraId="5B8236FA" w14:textId="270A80B1" w:rsidR="002466CE" w:rsidRPr="00EC2913" w:rsidRDefault="002466CE" w:rsidP="002466CE">
      <w:pPr>
        <w:rPr>
          <w:rFonts w:ascii="Arial" w:hAnsi="Arial" w:cs="Arial"/>
        </w:rPr>
      </w:pPr>
      <w:r w:rsidRPr="00EC2913">
        <w:rPr>
          <w:rFonts w:ascii="Arial" w:hAnsi="Arial" w:cs="Arial"/>
        </w:rPr>
        <w:t>Consumers</w:t>
      </w:r>
      <w:r w:rsidR="00287DE7" w:rsidRPr="00EC2913">
        <w:rPr>
          <w:rFonts w:ascii="Arial" w:hAnsi="Arial" w:cs="Arial"/>
        </w:rPr>
        <w:t xml:space="preserve"> and </w:t>
      </w:r>
      <w:r w:rsidRPr="00EC2913">
        <w:rPr>
          <w:rFonts w:ascii="Arial" w:hAnsi="Arial" w:cs="Arial"/>
        </w:rPr>
        <w:t>representatives said the</w:t>
      </w:r>
      <w:r w:rsidR="00566CAF">
        <w:rPr>
          <w:rFonts w:ascii="Arial" w:hAnsi="Arial" w:cs="Arial"/>
        </w:rPr>
        <w:t>y were</w:t>
      </w:r>
      <w:r w:rsidRPr="00EC2913">
        <w:rPr>
          <w:rFonts w:ascii="Arial" w:hAnsi="Arial" w:cs="Arial"/>
        </w:rPr>
        <w:t xml:space="preserve"> offer</w:t>
      </w:r>
      <w:r w:rsidR="00287DE7" w:rsidRPr="00EC2913">
        <w:rPr>
          <w:rFonts w:ascii="Arial" w:hAnsi="Arial" w:cs="Arial"/>
        </w:rPr>
        <w:t>ed</w:t>
      </w:r>
      <w:r w:rsidRPr="00EC2913">
        <w:rPr>
          <w:rFonts w:ascii="Arial" w:hAnsi="Arial" w:cs="Arial"/>
        </w:rPr>
        <w:t xml:space="preserve"> services and supports </w:t>
      </w:r>
      <w:r w:rsidR="00287DE7" w:rsidRPr="00EC2913">
        <w:rPr>
          <w:rFonts w:ascii="Arial" w:hAnsi="Arial" w:cs="Arial"/>
        </w:rPr>
        <w:t>enabling</w:t>
      </w:r>
      <w:r w:rsidRPr="00EC2913">
        <w:rPr>
          <w:rFonts w:ascii="Arial" w:hAnsi="Arial" w:cs="Arial"/>
        </w:rPr>
        <w:t xml:space="preserve"> consumers to participate in the community, have relationships</w:t>
      </w:r>
      <w:r w:rsidR="00B10997" w:rsidRPr="00EC2913">
        <w:rPr>
          <w:rFonts w:ascii="Arial" w:hAnsi="Arial" w:cs="Arial"/>
        </w:rPr>
        <w:t>,</w:t>
      </w:r>
      <w:r w:rsidRPr="00EC2913">
        <w:rPr>
          <w:rFonts w:ascii="Arial" w:hAnsi="Arial" w:cs="Arial"/>
        </w:rPr>
        <w:t xml:space="preserve"> and do things of interest to them. Staff described how they support</w:t>
      </w:r>
      <w:r w:rsidR="00B10997" w:rsidRPr="00EC2913">
        <w:rPr>
          <w:rFonts w:ascii="Arial" w:hAnsi="Arial" w:cs="Arial"/>
        </w:rPr>
        <w:t>ed</w:t>
      </w:r>
      <w:r w:rsidRPr="00EC2913">
        <w:rPr>
          <w:rFonts w:ascii="Arial" w:hAnsi="Arial" w:cs="Arial"/>
        </w:rPr>
        <w:t xml:space="preserve"> consumers to do things of interest to them, participate within and outside the service environment and have social relationships. </w:t>
      </w:r>
      <w:r w:rsidR="00566CAF">
        <w:rPr>
          <w:rFonts w:ascii="Arial" w:hAnsi="Arial" w:cs="Arial"/>
        </w:rPr>
        <w:t>Consumers were observed participating in a</w:t>
      </w:r>
      <w:r w:rsidR="00C84E44" w:rsidRPr="00EC2913">
        <w:rPr>
          <w:rFonts w:ascii="Arial" w:hAnsi="Arial" w:cs="Arial"/>
        </w:rPr>
        <w:t xml:space="preserve">ctivities </w:t>
      </w:r>
      <w:r w:rsidR="00DC5C29" w:rsidRPr="00EC2913">
        <w:rPr>
          <w:rFonts w:ascii="Arial" w:hAnsi="Arial" w:cs="Arial"/>
        </w:rPr>
        <w:t xml:space="preserve">and staff </w:t>
      </w:r>
      <w:r w:rsidR="00A411DB" w:rsidRPr="00EC2913">
        <w:rPr>
          <w:rFonts w:ascii="Arial" w:hAnsi="Arial" w:cs="Arial"/>
        </w:rPr>
        <w:t xml:space="preserve">proactively </w:t>
      </w:r>
      <w:r w:rsidR="00E57C75" w:rsidRPr="00EC2913">
        <w:rPr>
          <w:rFonts w:ascii="Arial" w:hAnsi="Arial" w:cs="Arial"/>
        </w:rPr>
        <w:t xml:space="preserve">engaged with individuals and </w:t>
      </w:r>
      <w:r w:rsidR="00B34F22" w:rsidRPr="00EC2913">
        <w:rPr>
          <w:rFonts w:ascii="Arial" w:hAnsi="Arial" w:cs="Arial"/>
        </w:rPr>
        <w:t>promoted participation.</w:t>
      </w:r>
    </w:p>
    <w:p w14:paraId="321615C6" w14:textId="5162102E" w:rsidR="00EC640E" w:rsidRPr="00180E75" w:rsidRDefault="00EC640E" w:rsidP="00EC640E">
      <w:pPr>
        <w:rPr>
          <w:rFonts w:ascii="Arial" w:hAnsi="Arial" w:cs="Arial"/>
        </w:rPr>
      </w:pPr>
      <w:r w:rsidRPr="00180E75">
        <w:rPr>
          <w:rFonts w:ascii="Arial" w:hAnsi="Arial" w:cs="Arial"/>
        </w:rPr>
        <w:lastRenderedPageBreak/>
        <w:t xml:space="preserve">Consumers said their services and supports </w:t>
      </w:r>
      <w:r w:rsidR="00EB65E8" w:rsidRPr="00180E75">
        <w:rPr>
          <w:rFonts w:ascii="Arial" w:hAnsi="Arial" w:cs="Arial"/>
        </w:rPr>
        <w:t>we</w:t>
      </w:r>
      <w:r w:rsidRPr="00180E75">
        <w:rPr>
          <w:rFonts w:ascii="Arial" w:hAnsi="Arial" w:cs="Arial"/>
        </w:rPr>
        <w:t xml:space="preserve">re consistent and they do not have to repeat their preferences to multiple staff members. Staff advised consumer care and </w:t>
      </w:r>
      <w:r w:rsidR="00566CAF">
        <w:rPr>
          <w:rFonts w:ascii="Arial" w:hAnsi="Arial" w:cs="Arial"/>
        </w:rPr>
        <w:t xml:space="preserve">support </w:t>
      </w:r>
      <w:r w:rsidRPr="00180E75">
        <w:rPr>
          <w:rFonts w:ascii="Arial" w:hAnsi="Arial" w:cs="Arial"/>
        </w:rPr>
        <w:t xml:space="preserve">needs </w:t>
      </w:r>
      <w:r w:rsidR="00EB65E8" w:rsidRPr="00180E75">
        <w:rPr>
          <w:rFonts w:ascii="Arial" w:hAnsi="Arial" w:cs="Arial"/>
        </w:rPr>
        <w:t>we</w:t>
      </w:r>
      <w:r w:rsidRPr="00180E75">
        <w:rPr>
          <w:rFonts w:ascii="Arial" w:hAnsi="Arial" w:cs="Arial"/>
        </w:rPr>
        <w:t>re shared internally at handovers and recorded in progress notes. The service ha</w:t>
      </w:r>
      <w:r w:rsidR="00EB65E8" w:rsidRPr="00180E75">
        <w:rPr>
          <w:rFonts w:ascii="Arial" w:hAnsi="Arial" w:cs="Arial"/>
        </w:rPr>
        <w:t xml:space="preserve">d </w:t>
      </w:r>
      <w:r w:rsidRPr="00180E75">
        <w:rPr>
          <w:rFonts w:ascii="Arial" w:hAnsi="Arial" w:cs="Arial"/>
        </w:rPr>
        <w:t>processes and systems in place for identifying and recording each consumer’s condition, needs</w:t>
      </w:r>
      <w:r w:rsidR="005A1D27">
        <w:rPr>
          <w:rFonts w:ascii="Arial" w:hAnsi="Arial" w:cs="Arial"/>
        </w:rPr>
        <w:t>,</w:t>
      </w:r>
      <w:r w:rsidRPr="00180E75">
        <w:rPr>
          <w:rFonts w:ascii="Arial" w:hAnsi="Arial" w:cs="Arial"/>
        </w:rPr>
        <w:t xml:space="preserve"> and preferences, including when change</w:t>
      </w:r>
      <w:r w:rsidR="006E5A6E" w:rsidRPr="00180E75">
        <w:rPr>
          <w:rFonts w:ascii="Arial" w:hAnsi="Arial" w:cs="Arial"/>
        </w:rPr>
        <w:t>s occurred</w:t>
      </w:r>
      <w:r w:rsidRPr="00180E75">
        <w:rPr>
          <w:rFonts w:ascii="Arial" w:hAnsi="Arial" w:cs="Arial"/>
        </w:rPr>
        <w:t>.</w:t>
      </w:r>
    </w:p>
    <w:p w14:paraId="667E5871" w14:textId="5A0295AA" w:rsidR="003A40A0" w:rsidRDefault="005D2FDB" w:rsidP="003A40A0">
      <w:pPr>
        <w:rPr>
          <w:rFonts w:ascii="Arial" w:hAnsi="Arial" w:cs="Arial"/>
        </w:rPr>
      </w:pPr>
      <w:r w:rsidRPr="005B4433">
        <w:rPr>
          <w:rFonts w:ascii="Arial" w:hAnsi="Arial" w:cs="Arial"/>
        </w:rPr>
        <w:t>Care planning documentation reflected the service</w:t>
      </w:r>
      <w:r w:rsidR="00F32B3F">
        <w:rPr>
          <w:rFonts w:ascii="Arial" w:hAnsi="Arial" w:cs="Arial"/>
        </w:rPr>
        <w:t>'</w:t>
      </w:r>
      <w:r w:rsidRPr="005B4433">
        <w:rPr>
          <w:rFonts w:ascii="Arial" w:hAnsi="Arial" w:cs="Arial"/>
        </w:rPr>
        <w:t>s collaboration with external providers to support the diverse needs of consumers. Consumers explained if the service was unable to provide the support they needed, they were confident they would be referred to an appropriate provider.</w:t>
      </w:r>
      <w:r w:rsidR="003A40A0" w:rsidRPr="005B4433">
        <w:rPr>
          <w:rFonts w:ascii="Arial" w:hAnsi="Arial" w:cs="Arial"/>
        </w:rPr>
        <w:t xml:space="preserve"> Allied health providers said the service </w:t>
      </w:r>
      <w:r w:rsidR="00F32B3F">
        <w:rPr>
          <w:rFonts w:ascii="Arial" w:hAnsi="Arial" w:cs="Arial"/>
        </w:rPr>
        <w:t xml:space="preserve">referred consumers to </w:t>
      </w:r>
      <w:r w:rsidR="003A40A0" w:rsidRPr="005B4433">
        <w:rPr>
          <w:rFonts w:ascii="Arial" w:hAnsi="Arial" w:cs="Arial"/>
        </w:rPr>
        <w:t xml:space="preserve">them when the service could not provide specific </w:t>
      </w:r>
      <w:r w:rsidR="005D0CD5">
        <w:rPr>
          <w:rFonts w:ascii="Arial" w:hAnsi="Arial" w:cs="Arial"/>
        </w:rPr>
        <w:t>supports</w:t>
      </w:r>
      <w:r w:rsidR="003A40A0" w:rsidRPr="005B4433">
        <w:rPr>
          <w:rFonts w:ascii="Arial" w:hAnsi="Arial" w:cs="Arial"/>
        </w:rPr>
        <w:t xml:space="preserve"> the consumers </w:t>
      </w:r>
      <w:r w:rsidR="005D0CD5">
        <w:rPr>
          <w:rFonts w:ascii="Arial" w:hAnsi="Arial" w:cs="Arial"/>
        </w:rPr>
        <w:t>needed</w:t>
      </w:r>
      <w:r w:rsidR="003A40A0" w:rsidRPr="005B4433">
        <w:rPr>
          <w:rFonts w:ascii="Arial" w:hAnsi="Arial" w:cs="Arial"/>
        </w:rPr>
        <w:t>.</w:t>
      </w:r>
    </w:p>
    <w:p w14:paraId="423C019E" w14:textId="33344A21" w:rsidR="005B4433" w:rsidRPr="00042B66" w:rsidRDefault="00EC026E" w:rsidP="003A40A0">
      <w:pPr>
        <w:rPr>
          <w:rFonts w:ascii="Arial" w:hAnsi="Arial" w:cs="Arial"/>
        </w:rPr>
      </w:pPr>
      <w:r w:rsidRPr="00042B66">
        <w:rPr>
          <w:rFonts w:ascii="Arial" w:hAnsi="Arial" w:cs="Arial"/>
        </w:rPr>
        <w:t>Consumers and</w:t>
      </w:r>
      <w:r w:rsidR="001E31C7" w:rsidRPr="00042B66">
        <w:rPr>
          <w:rFonts w:ascii="Arial" w:hAnsi="Arial" w:cs="Arial"/>
        </w:rPr>
        <w:t xml:space="preserve"> </w:t>
      </w:r>
      <w:r w:rsidRPr="00042B66">
        <w:rPr>
          <w:rFonts w:ascii="Arial" w:hAnsi="Arial" w:cs="Arial"/>
        </w:rPr>
        <w:t>representatives said the consumers receive</w:t>
      </w:r>
      <w:r w:rsidR="00042B66">
        <w:rPr>
          <w:rFonts w:ascii="Arial" w:hAnsi="Arial" w:cs="Arial"/>
        </w:rPr>
        <w:t>d</w:t>
      </w:r>
      <w:r w:rsidRPr="00042B66">
        <w:rPr>
          <w:rFonts w:ascii="Arial" w:hAnsi="Arial" w:cs="Arial"/>
        </w:rPr>
        <w:t xml:space="preserve"> ample meals</w:t>
      </w:r>
      <w:r w:rsidR="0083023A" w:rsidRPr="00042B66">
        <w:rPr>
          <w:rFonts w:ascii="Arial" w:hAnsi="Arial" w:cs="Arial"/>
        </w:rPr>
        <w:t xml:space="preserve"> and </w:t>
      </w:r>
      <w:r w:rsidR="00566CAF">
        <w:rPr>
          <w:rFonts w:ascii="Arial" w:hAnsi="Arial" w:cs="Arial"/>
        </w:rPr>
        <w:t>provided positive feedback on</w:t>
      </w:r>
      <w:r w:rsidR="0083023A" w:rsidRPr="00042B66">
        <w:rPr>
          <w:rFonts w:ascii="Arial" w:hAnsi="Arial" w:cs="Arial"/>
        </w:rPr>
        <w:t xml:space="preserve"> the </w:t>
      </w:r>
      <w:r w:rsidR="00042B66">
        <w:rPr>
          <w:rFonts w:ascii="Arial" w:hAnsi="Arial" w:cs="Arial"/>
        </w:rPr>
        <w:t xml:space="preserve">quality and </w:t>
      </w:r>
      <w:r w:rsidR="0083023A" w:rsidRPr="00042B66">
        <w:rPr>
          <w:rFonts w:ascii="Arial" w:hAnsi="Arial" w:cs="Arial"/>
        </w:rPr>
        <w:t>choices available</w:t>
      </w:r>
      <w:r w:rsidRPr="00042B66">
        <w:rPr>
          <w:rFonts w:ascii="Arial" w:hAnsi="Arial" w:cs="Arial"/>
        </w:rPr>
        <w:t>. Staff were observed to be assisting, encouraging, and offering choices with meals</w:t>
      </w:r>
      <w:r w:rsidR="00F23AC0" w:rsidRPr="00042B66">
        <w:rPr>
          <w:rFonts w:ascii="Arial" w:hAnsi="Arial" w:cs="Arial"/>
        </w:rPr>
        <w:t>. Care planning documents note</w:t>
      </w:r>
      <w:r w:rsidR="00D9311F" w:rsidRPr="00042B66">
        <w:rPr>
          <w:rFonts w:ascii="Arial" w:hAnsi="Arial" w:cs="Arial"/>
        </w:rPr>
        <w:t>d</w:t>
      </w:r>
      <w:r w:rsidR="00F23AC0" w:rsidRPr="00042B66">
        <w:rPr>
          <w:rFonts w:ascii="Arial" w:hAnsi="Arial" w:cs="Arial"/>
        </w:rPr>
        <w:t xml:space="preserve"> consumers’ dietary needs, dislikes, allergies, and preferences which </w:t>
      </w:r>
      <w:r w:rsidR="00D9311F" w:rsidRPr="00042B66">
        <w:rPr>
          <w:rFonts w:ascii="Arial" w:hAnsi="Arial" w:cs="Arial"/>
        </w:rPr>
        <w:t>wer</w:t>
      </w:r>
      <w:r w:rsidR="00F23AC0" w:rsidRPr="00042B66">
        <w:rPr>
          <w:rFonts w:ascii="Arial" w:hAnsi="Arial" w:cs="Arial"/>
        </w:rPr>
        <w:t>e communicated to the kitchen</w:t>
      </w:r>
      <w:r w:rsidR="00042B66" w:rsidRPr="00042B66">
        <w:rPr>
          <w:rFonts w:ascii="Arial" w:hAnsi="Arial" w:cs="Arial"/>
        </w:rPr>
        <w:t>.</w:t>
      </w:r>
    </w:p>
    <w:p w14:paraId="47EFAB02" w14:textId="75E95023" w:rsidR="006E5717" w:rsidRPr="00C76BF3" w:rsidRDefault="006E5717" w:rsidP="006E5717">
      <w:pPr>
        <w:rPr>
          <w:rFonts w:ascii="Arial" w:hAnsi="Arial" w:cs="Arial"/>
        </w:rPr>
      </w:pPr>
      <w:r w:rsidRPr="00C76BF3">
        <w:rPr>
          <w:rFonts w:ascii="Arial" w:hAnsi="Arial" w:cs="Arial"/>
        </w:rPr>
        <w:t>Consumers felt safe when using the service's equipment describing it as easily accessible</w:t>
      </w:r>
      <w:r w:rsidR="00632BE9" w:rsidRPr="00C76BF3">
        <w:rPr>
          <w:rFonts w:ascii="Arial" w:hAnsi="Arial" w:cs="Arial"/>
        </w:rPr>
        <w:t>, clean</w:t>
      </w:r>
      <w:r w:rsidR="00C76BF3" w:rsidRPr="00C76BF3">
        <w:rPr>
          <w:rFonts w:ascii="Arial" w:hAnsi="Arial" w:cs="Arial"/>
        </w:rPr>
        <w:t>,</w:t>
      </w:r>
      <w:r w:rsidRPr="00C76BF3">
        <w:rPr>
          <w:rFonts w:ascii="Arial" w:hAnsi="Arial" w:cs="Arial"/>
        </w:rPr>
        <w:t xml:space="preserve"> and suitable for their needs. </w:t>
      </w:r>
      <w:r w:rsidR="00A91605" w:rsidRPr="00C76BF3">
        <w:rPr>
          <w:rFonts w:ascii="Arial" w:hAnsi="Arial" w:cs="Arial"/>
        </w:rPr>
        <w:t>S</w:t>
      </w:r>
      <w:r w:rsidRPr="00C76BF3">
        <w:rPr>
          <w:rFonts w:ascii="Arial" w:hAnsi="Arial" w:cs="Arial"/>
        </w:rPr>
        <w:t>taff describe</w:t>
      </w:r>
      <w:r w:rsidR="00A91605" w:rsidRPr="00C76BF3">
        <w:rPr>
          <w:rFonts w:ascii="Arial" w:hAnsi="Arial" w:cs="Arial"/>
        </w:rPr>
        <w:t>d</w:t>
      </w:r>
      <w:r w:rsidRPr="00C76BF3">
        <w:rPr>
          <w:rFonts w:ascii="Arial" w:hAnsi="Arial" w:cs="Arial"/>
        </w:rPr>
        <w:t xml:space="preserve"> how maintenance requests were logged in the electronic system. Equipment used for </w:t>
      </w:r>
      <w:r w:rsidR="00A91605" w:rsidRPr="00C76BF3">
        <w:rPr>
          <w:rFonts w:ascii="Arial" w:hAnsi="Arial" w:cs="Arial"/>
        </w:rPr>
        <w:t>activities of daily living w</w:t>
      </w:r>
      <w:r w:rsidR="00F373F6">
        <w:rPr>
          <w:rFonts w:ascii="Arial" w:hAnsi="Arial" w:cs="Arial"/>
        </w:rPr>
        <w:t>as</w:t>
      </w:r>
      <w:r w:rsidRPr="00C76BF3">
        <w:rPr>
          <w:rFonts w:ascii="Arial" w:hAnsi="Arial" w:cs="Arial"/>
        </w:rPr>
        <w:t xml:space="preserve"> observed to be safe, suitable, clean, and well-maintained.</w:t>
      </w:r>
    </w:p>
    <w:p w14:paraId="49B1D880" w14:textId="77777777" w:rsidR="002B0C90" w:rsidRPr="00262C0B" w:rsidRDefault="002B0C90" w:rsidP="0036130C">
      <w:pPr>
        <w:pStyle w:val="NormalArial"/>
      </w:pPr>
      <w:r>
        <w:br w:type="page"/>
      </w:r>
    </w:p>
    <w:p w14:paraId="46CB787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763"/>
        <w:gridCol w:w="1843"/>
      </w:tblGrid>
      <w:tr w:rsidR="00FC045E" w:rsidRPr="00996FAF" w14:paraId="35D2D003"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bottom w:val="single" w:sz="4" w:space="0" w:color="BFBFBF" w:themeColor="background1" w:themeShade="BF"/>
              <w:right w:val="none" w:sz="0" w:space="0" w:color="auto"/>
            </w:tcBorders>
          </w:tcPr>
          <w:p w14:paraId="06D988D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43" w:type="dxa"/>
            <w:tcBorders>
              <w:bottom w:val="single" w:sz="4" w:space="0" w:color="BFBFBF" w:themeColor="background1" w:themeShade="BF"/>
            </w:tcBorders>
          </w:tcPr>
          <w:p w14:paraId="62641DA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9689E" w:rsidRPr="00996FAF" w14:paraId="46518090"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382C0FA"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5(3)(a)</w:t>
            </w:r>
          </w:p>
        </w:tc>
        <w:tc>
          <w:tcPr>
            <w:tcW w:w="6763" w:type="dxa"/>
            <w:shd w:val="clear" w:color="auto" w:fill="auto"/>
            <w:vAlign w:val="top"/>
          </w:tcPr>
          <w:p w14:paraId="7A32385E"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43" w:type="dxa"/>
            <w:shd w:val="clear" w:color="auto" w:fill="auto"/>
            <w:vAlign w:val="top"/>
          </w:tcPr>
          <w:p w14:paraId="73A97099" w14:textId="5293909A"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6343619"/>
                <w:placeholder>
                  <w:docPart w:val="3E9776E20942466F91EB61FEB4D7E37A"/>
                </w:placeholder>
                <w:dropDownList>
                  <w:listItem w:displayText="choose a rating" w:value="choose a rating"/>
                  <w:listItem w:displayText="Compliant" w:value="Compliant"/>
                  <w:listItem w:displayText="Non-compliant" w:value="Non-compliant"/>
                </w:dropDownList>
              </w:sdtPr>
              <w:sdtEndPr/>
              <w:sdtContent>
                <w:r w:rsidR="0079689E" w:rsidRPr="00811DDF">
                  <w:rPr>
                    <w:rFonts w:ascii="Arial" w:hAnsi="Arial" w:cs="Arial"/>
                    <w:color w:val="auto"/>
                  </w:rPr>
                  <w:t>Compliant</w:t>
                </w:r>
              </w:sdtContent>
            </w:sdt>
            <w:r w:rsidR="0079689E" w:rsidRPr="00811DDF" w:rsidDel="00201C79">
              <w:rPr>
                <w:rFonts w:ascii="Arial" w:hAnsi="Arial" w:cs="Arial"/>
                <w:color w:val="0000FF"/>
              </w:rPr>
              <w:t xml:space="preserve"> </w:t>
            </w:r>
          </w:p>
        </w:tc>
      </w:tr>
      <w:tr w:rsidR="0079689E" w:rsidRPr="00996FAF" w14:paraId="347BB16F"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BDEC34"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5(3)(b)</w:t>
            </w:r>
          </w:p>
        </w:tc>
        <w:tc>
          <w:tcPr>
            <w:tcW w:w="6763" w:type="dxa"/>
            <w:shd w:val="clear" w:color="auto" w:fill="auto"/>
            <w:vAlign w:val="top"/>
          </w:tcPr>
          <w:p w14:paraId="741B6333"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9B99356" w14:textId="77777777" w:rsidR="0079689E" w:rsidRPr="00996FAF" w:rsidRDefault="0079689E" w:rsidP="0079689E">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3F56352A" w14:textId="77777777" w:rsidR="0079689E" w:rsidRPr="00996FAF" w:rsidRDefault="0079689E" w:rsidP="0079689E">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43" w:type="dxa"/>
            <w:shd w:val="clear" w:color="auto" w:fill="auto"/>
            <w:vAlign w:val="top"/>
          </w:tcPr>
          <w:p w14:paraId="69426DD0" w14:textId="38D78826"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39689790"/>
                <w:placeholder>
                  <w:docPart w:val="D3CACAEE920741D1811B137D15AA4BCD"/>
                </w:placeholder>
                <w:dropDownList>
                  <w:listItem w:displayText="choose a rating" w:value="choose a rating"/>
                  <w:listItem w:displayText="Compliant" w:value="Compliant"/>
                  <w:listItem w:displayText="Non-compliant" w:value="Non-compliant"/>
                </w:dropDownList>
              </w:sdtPr>
              <w:sdtEndPr/>
              <w:sdtContent>
                <w:r w:rsidR="0079689E" w:rsidRPr="00811DDF">
                  <w:rPr>
                    <w:rFonts w:ascii="Arial" w:hAnsi="Arial" w:cs="Arial"/>
                    <w:color w:val="auto"/>
                  </w:rPr>
                  <w:t>Compliant</w:t>
                </w:r>
              </w:sdtContent>
            </w:sdt>
            <w:r w:rsidR="0079689E" w:rsidRPr="00811DDF" w:rsidDel="00201C79">
              <w:rPr>
                <w:rFonts w:ascii="Arial" w:hAnsi="Arial" w:cs="Arial"/>
                <w:color w:val="0000FF"/>
              </w:rPr>
              <w:t xml:space="preserve"> </w:t>
            </w:r>
          </w:p>
        </w:tc>
      </w:tr>
      <w:tr w:rsidR="0079689E" w:rsidRPr="00996FAF" w14:paraId="71F1C183"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52C63F"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5(3)(c)</w:t>
            </w:r>
          </w:p>
        </w:tc>
        <w:tc>
          <w:tcPr>
            <w:tcW w:w="6763" w:type="dxa"/>
            <w:shd w:val="clear" w:color="auto" w:fill="auto"/>
            <w:vAlign w:val="top"/>
          </w:tcPr>
          <w:p w14:paraId="6A8C06F9"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43" w:type="dxa"/>
            <w:shd w:val="clear" w:color="auto" w:fill="auto"/>
            <w:vAlign w:val="top"/>
          </w:tcPr>
          <w:p w14:paraId="18F45F1E" w14:textId="331FEAB4" w:rsidR="0079689E" w:rsidRPr="00996FAF" w:rsidRDefault="00F5158D" w:rsidP="0079689E">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49787432"/>
                <w:placeholder>
                  <w:docPart w:val="E869442207D347B38358798A51BAA048"/>
                </w:placeholder>
                <w:dropDownList>
                  <w:listItem w:displayText="choose a rating" w:value="choose a rating"/>
                  <w:listItem w:displayText="Compliant" w:value="Compliant"/>
                  <w:listItem w:displayText="Non-compliant" w:value="Non-compliant"/>
                </w:dropDownList>
              </w:sdtPr>
              <w:sdtEndPr/>
              <w:sdtContent>
                <w:r w:rsidR="0079689E" w:rsidRPr="00811DDF">
                  <w:rPr>
                    <w:rFonts w:ascii="Arial" w:hAnsi="Arial" w:cs="Arial"/>
                    <w:color w:val="auto"/>
                  </w:rPr>
                  <w:t>Compliant</w:t>
                </w:r>
              </w:sdtContent>
            </w:sdt>
            <w:r w:rsidR="0079689E" w:rsidRPr="00811DDF" w:rsidDel="00201C79">
              <w:rPr>
                <w:rFonts w:ascii="Arial" w:hAnsi="Arial" w:cs="Arial"/>
                <w:color w:val="0000FF"/>
              </w:rPr>
              <w:t xml:space="preserve"> </w:t>
            </w:r>
          </w:p>
        </w:tc>
      </w:tr>
    </w:tbl>
    <w:p w14:paraId="6299A098" w14:textId="77777777" w:rsidR="002B0C90" w:rsidRDefault="002B0C90" w:rsidP="00631257">
      <w:pPr>
        <w:pStyle w:val="Heading20"/>
        <w:spacing w:before="240"/>
      </w:pPr>
      <w:r>
        <w:t>Findings</w:t>
      </w:r>
    </w:p>
    <w:p w14:paraId="3E9366AA" w14:textId="0962A4A7" w:rsidR="006B501F" w:rsidRDefault="006B501F" w:rsidP="006B501F">
      <w:pPr>
        <w:rPr>
          <w:rFonts w:ascii="Arial" w:hAnsi="Arial" w:cs="Arial"/>
        </w:rPr>
      </w:pPr>
      <w:r w:rsidRPr="00AD1665">
        <w:rPr>
          <w:rFonts w:ascii="Arial" w:hAnsi="Arial" w:cs="Arial"/>
        </w:rPr>
        <w:t>Consumers describe</w:t>
      </w:r>
      <w:r w:rsidR="00566CAF">
        <w:rPr>
          <w:rFonts w:ascii="Arial" w:hAnsi="Arial" w:cs="Arial"/>
        </w:rPr>
        <w:t>d</w:t>
      </w:r>
      <w:r w:rsidRPr="00AD1665">
        <w:rPr>
          <w:rFonts w:ascii="Arial" w:hAnsi="Arial" w:cs="Arial"/>
        </w:rPr>
        <w:t xml:space="preserve"> the service as easy to navigate and </w:t>
      </w:r>
      <w:r w:rsidR="00AD1665" w:rsidRPr="00AD1665">
        <w:rPr>
          <w:rFonts w:ascii="Arial" w:hAnsi="Arial" w:cs="Arial"/>
        </w:rPr>
        <w:t xml:space="preserve">said they </w:t>
      </w:r>
      <w:r w:rsidRPr="00AD1665">
        <w:rPr>
          <w:rFonts w:ascii="Arial" w:hAnsi="Arial" w:cs="Arial"/>
          <w:szCs w:val="22"/>
        </w:rPr>
        <w:t>felt</w:t>
      </w:r>
      <w:r w:rsidRPr="00AD1665">
        <w:rPr>
          <w:rFonts w:ascii="Arial" w:hAnsi="Arial" w:cs="Arial"/>
        </w:rPr>
        <w:t xml:space="preserve"> comfortable.</w:t>
      </w:r>
      <w:r w:rsidR="00AD1665" w:rsidRPr="00AD1665">
        <w:rPr>
          <w:rFonts w:ascii="Arial" w:hAnsi="Arial" w:cs="Arial"/>
        </w:rPr>
        <w:t xml:space="preserve"> Staff </w:t>
      </w:r>
      <w:r w:rsidRPr="00AD1665">
        <w:rPr>
          <w:rFonts w:ascii="Arial" w:hAnsi="Arial" w:cs="Arial"/>
        </w:rPr>
        <w:t xml:space="preserve">explained </w:t>
      </w:r>
      <w:r w:rsidR="00AD1665" w:rsidRPr="00AD1665">
        <w:rPr>
          <w:rFonts w:ascii="Arial" w:hAnsi="Arial" w:cs="Arial"/>
        </w:rPr>
        <w:t xml:space="preserve">how </w:t>
      </w:r>
      <w:r w:rsidRPr="00AD1665">
        <w:rPr>
          <w:rFonts w:ascii="Arial" w:hAnsi="Arial" w:cs="Arial"/>
        </w:rPr>
        <w:t>they assist</w:t>
      </w:r>
      <w:r w:rsidR="00AD1665" w:rsidRPr="00AD1665">
        <w:rPr>
          <w:rFonts w:ascii="Arial" w:hAnsi="Arial" w:cs="Arial"/>
        </w:rPr>
        <w:t>ed</w:t>
      </w:r>
      <w:r w:rsidRPr="00AD1665">
        <w:rPr>
          <w:rFonts w:ascii="Arial" w:hAnsi="Arial" w:cs="Arial"/>
        </w:rPr>
        <w:t xml:space="preserve"> consumers to mobilise around the service and support</w:t>
      </w:r>
      <w:r w:rsidR="00AD1665" w:rsidRPr="00AD1665">
        <w:rPr>
          <w:rFonts w:ascii="Arial" w:hAnsi="Arial" w:cs="Arial"/>
        </w:rPr>
        <w:t>ed</w:t>
      </w:r>
      <w:r w:rsidRPr="00AD1665">
        <w:rPr>
          <w:rFonts w:ascii="Arial" w:hAnsi="Arial" w:cs="Arial"/>
        </w:rPr>
        <w:t xml:space="preserve"> them to go where they would like to go</w:t>
      </w:r>
      <w:r w:rsidR="00AD1665" w:rsidRPr="00AD1665">
        <w:rPr>
          <w:rFonts w:ascii="Arial" w:hAnsi="Arial" w:cs="Arial"/>
        </w:rPr>
        <w:t>, confirming walkways were kept free of obstructions and hazards and if a hazard was spotted, it was reported and marked immediately.</w:t>
      </w:r>
      <w:r w:rsidRPr="00AD1665">
        <w:rPr>
          <w:rFonts w:ascii="Arial" w:hAnsi="Arial" w:cs="Arial"/>
        </w:rPr>
        <w:t xml:space="preserve"> The service ha</w:t>
      </w:r>
      <w:r w:rsidR="00AD1665">
        <w:rPr>
          <w:rFonts w:ascii="Arial" w:hAnsi="Arial" w:cs="Arial"/>
        </w:rPr>
        <w:t>d</w:t>
      </w:r>
      <w:r w:rsidRPr="00AD1665">
        <w:rPr>
          <w:rFonts w:ascii="Arial" w:hAnsi="Arial" w:cs="Arial"/>
        </w:rPr>
        <w:t xml:space="preserve"> floor plans and signage up to support consumers/representatives in finding their way around.</w:t>
      </w:r>
    </w:p>
    <w:p w14:paraId="068F55CB" w14:textId="28534BE6" w:rsidR="00D26F77" w:rsidRPr="00310977" w:rsidRDefault="00D26F77" w:rsidP="00D26F77">
      <w:pPr>
        <w:rPr>
          <w:rFonts w:ascii="Arial" w:hAnsi="Arial" w:cs="Arial"/>
        </w:rPr>
      </w:pPr>
      <w:r w:rsidRPr="00386A61">
        <w:rPr>
          <w:rFonts w:ascii="Arial" w:hAnsi="Arial" w:cs="Arial"/>
        </w:rPr>
        <w:t>Consumers said the service environment was safe, clean, well</w:t>
      </w:r>
      <w:r w:rsidR="00F373F6">
        <w:rPr>
          <w:rFonts w:ascii="Arial" w:hAnsi="Arial" w:cs="Arial"/>
        </w:rPr>
        <w:t>-</w:t>
      </w:r>
      <w:r w:rsidRPr="00386A61">
        <w:rPr>
          <w:rFonts w:ascii="Arial" w:hAnsi="Arial" w:cs="Arial"/>
        </w:rPr>
        <w:t xml:space="preserve">maintained, and comfortable </w:t>
      </w:r>
      <w:r w:rsidR="003567E3" w:rsidRPr="00386A61">
        <w:rPr>
          <w:rFonts w:ascii="Arial" w:hAnsi="Arial" w:cs="Arial"/>
        </w:rPr>
        <w:t>and</w:t>
      </w:r>
      <w:r w:rsidRPr="00386A61">
        <w:rPr>
          <w:rFonts w:ascii="Arial" w:hAnsi="Arial" w:cs="Arial"/>
        </w:rPr>
        <w:t xml:space="preserve"> they could move around freely both indoors and outdoors. </w:t>
      </w:r>
      <w:r w:rsidR="001E4780" w:rsidRPr="00386A61">
        <w:rPr>
          <w:rFonts w:ascii="Arial" w:hAnsi="Arial" w:cs="Arial"/>
        </w:rPr>
        <w:t>The maintenance officer described the process for reporting safety issues and said this worked effectively</w:t>
      </w:r>
      <w:r w:rsidR="00386A61" w:rsidRPr="00386A61">
        <w:rPr>
          <w:rFonts w:ascii="Arial" w:hAnsi="Arial" w:cs="Arial"/>
        </w:rPr>
        <w:t xml:space="preserve">. </w:t>
      </w:r>
      <w:r w:rsidR="003567E3" w:rsidRPr="00386A61">
        <w:rPr>
          <w:rFonts w:ascii="Arial" w:hAnsi="Arial" w:cs="Arial"/>
        </w:rPr>
        <w:t>D</w:t>
      </w:r>
      <w:r w:rsidRPr="00386A61">
        <w:rPr>
          <w:rFonts w:ascii="Arial" w:hAnsi="Arial" w:cs="Arial"/>
        </w:rPr>
        <w:t xml:space="preserve">oors were </w:t>
      </w:r>
      <w:r w:rsidR="003567E3" w:rsidRPr="00386A61">
        <w:rPr>
          <w:rFonts w:ascii="Arial" w:hAnsi="Arial" w:cs="Arial"/>
        </w:rPr>
        <w:t xml:space="preserve">observed to be </w:t>
      </w:r>
      <w:r w:rsidRPr="00386A61">
        <w:rPr>
          <w:rFonts w:ascii="Arial" w:hAnsi="Arial" w:cs="Arial"/>
        </w:rPr>
        <w:t xml:space="preserve">kept unlocked and consumers were supported to move as they wished. The </w:t>
      </w:r>
      <w:r w:rsidRPr="00310977">
        <w:rPr>
          <w:rFonts w:ascii="Arial" w:hAnsi="Arial" w:cs="Arial"/>
        </w:rPr>
        <w:t>service environment was observed to be well-maintained.</w:t>
      </w:r>
    </w:p>
    <w:p w14:paraId="1277849A" w14:textId="3F60FF2F" w:rsidR="00BF0231" w:rsidRPr="00310977" w:rsidRDefault="006421D5" w:rsidP="006B501F">
      <w:pPr>
        <w:rPr>
          <w:rFonts w:ascii="Arial" w:hAnsi="Arial" w:cs="Arial"/>
        </w:rPr>
      </w:pPr>
      <w:r w:rsidRPr="00310977">
        <w:rPr>
          <w:rFonts w:ascii="Arial" w:hAnsi="Arial" w:cs="Arial"/>
        </w:rPr>
        <w:t>C</w:t>
      </w:r>
      <w:r w:rsidR="00CA29A2" w:rsidRPr="00310977">
        <w:rPr>
          <w:rFonts w:ascii="Arial" w:hAnsi="Arial" w:cs="Arial"/>
        </w:rPr>
        <w:t xml:space="preserve">onsumers agreed the furniture, fittings, and equipment </w:t>
      </w:r>
      <w:r w:rsidRPr="00310977">
        <w:rPr>
          <w:rFonts w:ascii="Arial" w:hAnsi="Arial" w:cs="Arial"/>
        </w:rPr>
        <w:t>we</w:t>
      </w:r>
      <w:r w:rsidR="00CA29A2" w:rsidRPr="00310977">
        <w:rPr>
          <w:rFonts w:ascii="Arial" w:hAnsi="Arial" w:cs="Arial"/>
        </w:rPr>
        <w:t>re safe, clean, and well</w:t>
      </w:r>
      <w:r w:rsidR="00F373F6">
        <w:rPr>
          <w:rFonts w:ascii="Arial" w:hAnsi="Arial" w:cs="Arial"/>
        </w:rPr>
        <w:t>-</w:t>
      </w:r>
      <w:r w:rsidR="00CA29A2" w:rsidRPr="00310977">
        <w:rPr>
          <w:rFonts w:ascii="Arial" w:hAnsi="Arial" w:cs="Arial"/>
        </w:rPr>
        <w:t xml:space="preserve">maintained. </w:t>
      </w:r>
      <w:r w:rsidR="00326B53" w:rsidRPr="00310977">
        <w:rPr>
          <w:rFonts w:ascii="Arial" w:hAnsi="Arial" w:cs="Arial"/>
        </w:rPr>
        <w:t>E</w:t>
      </w:r>
      <w:r w:rsidR="00CA29A2" w:rsidRPr="00310977">
        <w:rPr>
          <w:rFonts w:ascii="Arial" w:hAnsi="Arial" w:cs="Arial"/>
        </w:rPr>
        <w:t>quipment and furniture w</w:t>
      </w:r>
      <w:r w:rsidR="00326B53" w:rsidRPr="00310977">
        <w:rPr>
          <w:rFonts w:ascii="Arial" w:hAnsi="Arial" w:cs="Arial"/>
        </w:rPr>
        <w:t>ere</w:t>
      </w:r>
      <w:r w:rsidR="00CA29A2" w:rsidRPr="00310977">
        <w:rPr>
          <w:rFonts w:ascii="Arial" w:hAnsi="Arial" w:cs="Arial"/>
        </w:rPr>
        <w:t xml:space="preserve"> observed to be clean and </w:t>
      </w:r>
      <w:r w:rsidR="00326B53" w:rsidRPr="00310977">
        <w:rPr>
          <w:rFonts w:ascii="Arial" w:hAnsi="Arial" w:cs="Arial"/>
        </w:rPr>
        <w:t>t</w:t>
      </w:r>
      <w:r w:rsidR="00CA29A2" w:rsidRPr="00310977">
        <w:rPr>
          <w:rFonts w:ascii="Arial" w:hAnsi="Arial" w:cs="Arial"/>
        </w:rPr>
        <w:t xml:space="preserve">he call bell system </w:t>
      </w:r>
      <w:r w:rsidR="00326B53" w:rsidRPr="00310977">
        <w:rPr>
          <w:rFonts w:ascii="Arial" w:hAnsi="Arial" w:cs="Arial"/>
        </w:rPr>
        <w:t>was</w:t>
      </w:r>
      <w:r w:rsidR="00CA29A2" w:rsidRPr="00310977">
        <w:rPr>
          <w:rFonts w:ascii="Arial" w:hAnsi="Arial" w:cs="Arial"/>
        </w:rPr>
        <w:t xml:space="preserve"> working effectively, and any issues </w:t>
      </w:r>
      <w:r w:rsidR="00DA7932">
        <w:rPr>
          <w:rFonts w:ascii="Arial" w:hAnsi="Arial" w:cs="Arial"/>
        </w:rPr>
        <w:t>we</w:t>
      </w:r>
      <w:r w:rsidR="00CA29A2" w:rsidRPr="00310977">
        <w:rPr>
          <w:rFonts w:ascii="Arial" w:hAnsi="Arial" w:cs="Arial"/>
        </w:rPr>
        <w:t xml:space="preserve">re resolved </w:t>
      </w:r>
      <w:r w:rsidR="00075ECD">
        <w:rPr>
          <w:rFonts w:ascii="Arial" w:hAnsi="Arial" w:cs="Arial"/>
        </w:rPr>
        <w:t>promptly</w:t>
      </w:r>
      <w:r w:rsidR="00CA29A2" w:rsidRPr="00310977">
        <w:rPr>
          <w:rFonts w:ascii="Arial" w:hAnsi="Arial" w:cs="Arial"/>
        </w:rPr>
        <w:t>.</w:t>
      </w:r>
      <w:r w:rsidRPr="00310977">
        <w:rPr>
          <w:rFonts w:ascii="Arial" w:hAnsi="Arial" w:cs="Arial"/>
        </w:rPr>
        <w:t xml:space="preserve"> </w:t>
      </w:r>
      <w:r w:rsidR="00326B53" w:rsidRPr="00310977">
        <w:rPr>
          <w:rFonts w:ascii="Arial" w:hAnsi="Arial" w:cs="Arial"/>
        </w:rPr>
        <w:t>T</w:t>
      </w:r>
      <w:r w:rsidRPr="00310977">
        <w:rPr>
          <w:rFonts w:ascii="Arial" w:hAnsi="Arial" w:cs="Arial"/>
        </w:rPr>
        <w:t>he preventative maintenance schedule</w:t>
      </w:r>
      <w:r w:rsidR="00326B53" w:rsidRPr="00310977">
        <w:rPr>
          <w:rFonts w:ascii="Arial" w:hAnsi="Arial" w:cs="Arial"/>
        </w:rPr>
        <w:t xml:space="preserve"> </w:t>
      </w:r>
      <w:r w:rsidR="00566CAF">
        <w:rPr>
          <w:rFonts w:ascii="Arial" w:hAnsi="Arial" w:cs="Arial"/>
        </w:rPr>
        <w:t xml:space="preserve">and evidenced equipment </w:t>
      </w:r>
      <w:r w:rsidRPr="00310977">
        <w:rPr>
          <w:rFonts w:ascii="Arial" w:hAnsi="Arial" w:cs="Arial"/>
        </w:rPr>
        <w:t xml:space="preserve">maintenance </w:t>
      </w:r>
      <w:r w:rsidR="00310977" w:rsidRPr="00310977">
        <w:rPr>
          <w:rFonts w:ascii="Arial" w:hAnsi="Arial" w:cs="Arial"/>
        </w:rPr>
        <w:t>wa</w:t>
      </w:r>
      <w:r w:rsidRPr="00310977">
        <w:rPr>
          <w:rFonts w:ascii="Arial" w:hAnsi="Arial" w:cs="Arial"/>
        </w:rPr>
        <w:t xml:space="preserve">s performed monthly </w:t>
      </w:r>
      <w:r w:rsidR="00566CAF">
        <w:rPr>
          <w:rFonts w:ascii="Arial" w:hAnsi="Arial" w:cs="Arial"/>
        </w:rPr>
        <w:t>and f</w:t>
      </w:r>
      <w:r w:rsidRPr="00310977">
        <w:rPr>
          <w:rFonts w:ascii="Arial" w:hAnsi="Arial" w:cs="Arial"/>
        </w:rPr>
        <w:t xml:space="preserve">ire </w:t>
      </w:r>
      <w:r w:rsidR="00566CAF">
        <w:rPr>
          <w:rFonts w:ascii="Arial" w:hAnsi="Arial" w:cs="Arial"/>
        </w:rPr>
        <w:t>safety systems were regularly tested.</w:t>
      </w:r>
    </w:p>
    <w:p w14:paraId="6A1F0625" w14:textId="433BAE1B" w:rsidR="00BF0231" w:rsidRDefault="00BF0231">
      <w:pPr>
        <w:spacing w:after="160" w:line="259" w:lineRule="auto"/>
        <w:rPr>
          <w:rFonts w:ascii="Arial" w:hAnsi="Arial" w:cs="Arial"/>
        </w:rPr>
      </w:pPr>
      <w:r>
        <w:rPr>
          <w:rFonts w:ascii="Arial" w:hAnsi="Arial" w:cs="Arial"/>
        </w:rPr>
        <w:br w:type="page"/>
      </w:r>
    </w:p>
    <w:p w14:paraId="63931487" w14:textId="77777777" w:rsidR="00BF0231" w:rsidRPr="00AD1665" w:rsidRDefault="00BF0231" w:rsidP="006B501F">
      <w:pPr>
        <w:rPr>
          <w:rFonts w:ascii="Arial" w:hAnsi="Arial" w:cs="Arial"/>
        </w:rPr>
      </w:pPr>
    </w:p>
    <w:p w14:paraId="746B4BD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710"/>
        <w:gridCol w:w="1843"/>
      </w:tblGrid>
      <w:tr w:rsidR="00FC045E" w:rsidRPr="00996FAF" w14:paraId="47F16596"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5349B5C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43" w:type="dxa"/>
          </w:tcPr>
          <w:p w14:paraId="4DD03796"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9689E" w:rsidRPr="00996FAF" w14:paraId="30FB22AF"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2D2FB25"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6(3)(a)</w:t>
            </w:r>
          </w:p>
        </w:tc>
        <w:tc>
          <w:tcPr>
            <w:tcW w:w="6710" w:type="dxa"/>
            <w:shd w:val="clear" w:color="auto" w:fill="auto"/>
            <w:vAlign w:val="top"/>
          </w:tcPr>
          <w:p w14:paraId="42F97124"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43" w:type="dxa"/>
            <w:shd w:val="clear" w:color="auto" w:fill="auto"/>
            <w:vAlign w:val="top"/>
          </w:tcPr>
          <w:p w14:paraId="76763C7B" w14:textId="0A802D06"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7855881"/>
                <w:placeholder>
                  <w:docPart w:val="33AA2A3E74814E45B53CA84FF69A398D"/>
                </w:placeholder>
                <w:dropDownList>
                  <w:listItem w:displayText="choose a rating" w:value="choose a rating"/>
                  <w:listItem w:displayText="Compliant" w:value="Compliant"/>
                  <w:listItem w:displayText="Non-compliant" w:value="Non-compliant"/>
                </w:dropDownList>
              </w:sdtPr>
              <w:sdtEndPr/>
              <w:sdtContent>
                <w:r w:rsidR="0079689E" w:rsidRPr="0078085D">
                  <w:rPr>
                    <w:rFonts w:ascii="Arial" w:hAnsi="Arial" w:cs="Arial"/>
                    <w:color w:val="auto"/>
                  </w:rPr>
                  <w:t>Compliant</w:t>
                </w:r>
              </w:sdtContent>
            </w:sdt>
            <w:r w:rsidR="0079689E" w:rsidRPr="0078085D" w:rsidDel="00201C79">
              <w:rPr>
                <w:rFonts w:ascii="Arial" w:hAnsi="Arial" w:cs="Arial"/>
                <w:color w:val="0000FF"/>
              </w:rPr>
              <w:t xml:space="preserve"> </w:t>
            </w:r>
          </w:p>
        </w:tc>
      </w:tr>
      <w:tr w:rsidR="0079689E" w:rsidRPr="00996FAF" w14:paraId="6B10FAD6"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6E71E9"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6(3)(b)</w:t>
            </w:r>
          </w:p>
        </w:tc>
        <w:tc>
          <w:tcPr>
            <w:tcW w:w="6710" w:type="dxa"/>
            <w:shd w:val="clear" w:color="auto" w:fill="auto"/>
            <w:vAlign w:val="top"/>
          </w:tcPr>
          <w:p w14:paraId="0114C56D"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43" w:type="dxa"/>
            <w:shd w:val="clear" w:color="auto" w:fill="auto"/>
            <w:vAlign w:val="top"/>
          </w:tcPr>
          <w:p w14:paraId="14E6888B" w14:textId="60AABA6A"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8308731"/>
                <w:placeholder>
                  <w:docPart w:val="ACCACA9A803B47178D70192EBD4AFF10"/>
                </w:placeholder>
                <w:dropDownList>
                  <w:listItem w:displayText="choose a rating" w:value="choose a rating"/>
                  <w:listItem w:displayText="Compliant" w:value="Compliant"/>
                  <w:listItem w:displayText="Non-compliant" w:value="Non-compliant"/>
                </w:dropDownList>
              </w:sdtPr>
              <w:sdtEndPr/>
              <w:sdtContent>
                <w:r w:rsidR="0079689E" w:rsidRPr="0078085D">
                  <w:rPr>
                    <w:rFonts w:ascii="Arial" w:hAnsi="Arial" w:cs="Arial"/>
                    <w:color w:val="auto"/>
                  </w:rPr>
                  <w:t>Compliant</w:t>
                </w:r>
              </w:sdtContent>
            </w:sdt>
            <w:r w:rsidR="0079689E" w:rsidRPr="0078085D" w:rsidDel="00201C79">
              <w:rPr>
                <w:rFonts w:ascii="Arial" w:hAnsi="Arial" w:cs="Arial"/>
                <w:color w:val="0000FF"/>
              </w:rPr>
              <w:t xml:space="preserve"> </w:t>
            </w:r>
          </w:p>
        </w:tc>
      </w:tr>
      <w:tr w:rsidR="0079689E" w:rsidRPr="00996FAF" w14:paraId="4E1B1A73"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573CDE2"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6(3)(c)</w:t>
            </w:r>
          </w:p>
        </w:tc>
        <w:tc>
          <w:tcPr>
            <w:tcW w:w="6710" w:type="dxa"/>
            <w:shd w:val="clear" w:color="auto" w:fill="auto"/>
            <w:vAlign w:val="top"/>
          </w:tcPr>
          <w:p w14:paraId="46AE02C9"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43" w:type="dxa"/>
            <w:shd w:val="clear" w:color="auto" w:fill="auto"/>
            <w:vAlign w:val="top"/>
          </w:tcPr>
          <w:p w14:paraId="1CADAEE4" w14:textId="59683B17"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48331948"/>
                <w:placeholder>
                  <w:docPart w:val="0860EFD6D6F94D57BAAF30362E7B2AE2"/>
                </w:placeholder>
                <w:dropDownList>
                  <w:listItem w:displayText="choose a rating" w:value="choose a rating"/>
                  <w:listItem w:displayText="Compliant" w:value="Compliant"/>
                  <w:listItem w:displayText="Non-compliant" w:value="Non-compliant"/>
                </w:dropDownList>
              </w:sdtPr>
              <w:sdtEndPr/>
              <w:sdtContent>
                <w:r w:rsidR="0079689E" w:rsidRPr="0078085D">
                  <w:rPr>
                    <w:rFonts w:ascii="Arial" w:hAnsi="Arial" w:cs="Arial"/>
                    <w:color w:val="auto"/>
                  </w:rPr>
                  <w:t>Compliant</w:t>
                </w:r>
              </w:sdtContent>
            </w:sdt>
            <w:r w:rsidR="0079689E" w:rsidRPr="0078085D" w:rsidDel="00201C79">
              <w:rPr>
                <w:rFonts w:ascii="Arial" w:hAnsi="Arial" w:cs="Arial"/>
                <w:color w:val="0000FF"/>
              </w:rPr>
              <w:t xml:space="preserve"> </w:t>
            </w:r>
          </w:p>
        </w:tc>
      </w:tr>
      <w:tr w:rsidR="0079689E" w:rsidRPr="00996FAF" w14:paraId="69E04C22" w14:textId="77777777" w:rsidTr="00631257">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0D27B68"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6(3)(d)</w:t>
            </w:r>
          </w:p>
        </w:tc>
        <w:tc>
          <w:tcPr>
            <w:tcW w:w="6710" w:type="dxa"/>
            <w:shd w:val="clear" w:color="auto" w:fill="auto"/>
            <w:vAlign w:val="top"/>
          </w:tcPr>
          <w:p w14:paraId="25D4FF27"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43" w:type="dxa"/>
            <w:shd w:val="clear" w:color="auto" w:fill="auto"/>
            <w:vAlign w:val="top"/>
          </w:tcPr>
          <w:p w14:paraId="774D41C0" w14:textId="16CC4C69" w:rsidR="0079689E" w:rsidRPr="00996FAF" w:rsidRDefault="00F5158D" w:rsidP="0079689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71258126"/>
                <w:placeholder>
                  <w:docPart w:val="ED671703D7124CF8AECB4F9DFD5DECE3"/>
                </w:placeholder>
                <w:dropDownList>
                  <w:listItem w:displayText="choose a rating" w:value="choose a rating"/>
                  <w:listItem w:displayText="Compliant" w:value="Compliant"/>
                  <w:listItem w:displayText="Non-compliant" w:value="Non-compliant"/>
                </w:dropDownList>
              </w:sdtPr>
              <w:sdtEndPr/>
              <w:sdtContent>
                <w:r w:rsidR="0079689E" w:rsidRPr="0078085D">
                  <w:rPr>
                    <w:rFonts w:ascii="Arial" w:hAnsi="Arial" w:cs="Arial"/>
                    <w:color w:val="auto"/>
                  </w:rPr>
                  <w:t>Compliant</w:t>
                </w:r>
              </w:sdtContent>
            </w:sdt>
            <w:r w:rsidR="0079689E" w:rsidRPr="0078085D" w:rsidDel="00201C79">
              <w:rPr>
                <w:rFonts w:ascii="Arial" w:hAnsi="Arial" w:cs="Arial"/>
                <w:color w:val="0000FF"/>
              </w:rPr>
              <w:t xml:space="preserve"> </w:t>
            </w:r>
          </w:p>
        </w:tc>
      </w:tr>
    </w:tbl>
    <w:p w14:paraId="5CD5B3CE" w14:textId="77777777" w:rsidR="00D87E7C" w:rsidRDefault="00D87E7C" w:rsidP="00631257">
      <w:pPr>
        <w:pStyle w:val="Heading20"/>
        <w:spacing w:before="240"/>
      </w:pPr>
      <w:r w:rsidRPr="00996FAF">
        <w:t>Findings</w:t>
      </w:r>
    </w:p>
    <w:p w14:paraId="0D5FBE8E" w14:textId="73EC06C0" w:rsidR="00117022" w:rsidRDefault="00032B0B" w:rsidP="0036130C">
      <w:pPr>
        <w:pStyle w:val="NormalArial"/>
        <w:rPr>
          <w:szCs w:val="22"/>
        </w:rPr>
      </w:pPr>
      <w:r w:rsidRPr="0046188C">
        <w:rPr>
          <w:szCs w:val="22"/>
        </w:rPr>
        <w:t>C</w:t>
      </w:r>
      <w:r w:rsidR="00014C8E" w:rsidRPr="0046188C">
        <w:rPr>
          <w:szCs w:val="22"/>
        </w:rPr>
        <w:t>onsumers</w:t>
      </w:r>
      <w:r w:rsidRPr="0046188C">
        <w:rPr>
          <w:szCs w:val="22"/>
        </w:rPr>
        <w:t xml:space="preserve"> and </w:t>
      </w:r>
      <w:r w:rsidR="00014C8E" w:rsidRPr="0046188C">
        <w:rPr>
          <w:szCs w:val="22"/>
        </w:rPr>
        <w:t xml:space="preserve">representatives stated they would provide feedback and lodge complaints if needed. </w:t>
      </w:r>
      <w:r w:rsidRPr="0046188C">
        <w:rPr>
          <w:szCs w:val="22"/>
        </w:rPr>
        <w:t xml:space="preserve">Management advised </w:t>
      </w:r>
      <w:r w:rsidR="00014C8E" w:rsidRPr="0046188C">
        <w:rPr>
          <w:szCs w:val="22"/>
        </w:rPr>
        <w:t>they work closely with consumers</w:t>
      </w:r>
      <w:r w:rsidRPr="0046188C">
        <w:rPr>
          <w:szCs w:val="22"/>
        </w:rPr>
        <w:t xml:space="preserve"> and</w:t>
      </w:r>
      <w:r w:rsidR="004A1ED0" w:rsidRPr="0046188C">
        <w:rPr>
          <w:szCs w:val="22"/>
        </w:rPr>
        <w:t xml:space="preserve"> </w:t>
      </w:r>
      <w:r w:rsidR="00014C8E" w:rsidRPr="0046188C">
        <w:rPr>
          <w:szCs w:val="22"/>
        </w:rPr>
        <w:t>representatives</w:t>
      </w:r>
      <w:r w:rsidR="00614424">
        <w:rPr>
          <w:szCs w:val="22"/>
        </w:rPr>
        <w:t>,</w:t>
      </w:r>
      <w:r w:rsidR="00014C8E" w:rsidRPr="0046188C">
        <w:rPr>
          <w:szCs w:val="22"/>
        </w:rPr>
        <w:t xml:space="preserve"> so they feel confident to share any concerns or provide suggestions for improvement. </w:t>
      </w:r>
      <w:r w:rsidR="004A1ED0" w:rsidRPr="0046188C">
        <w:rPr>
          <w:szCs w:val="22"/>
        </w:rPr>
        <w:t>T</w:t>
      </w:r>
      <w:r w:rsidR="00014C8E" w:rsidRPr="0046188C">
        <w:rPr>
          <w:szCs w:val="22"/>
        </w:rPr>
        <w:t>he feedback register</w:t>
      </w:r>
      <w:r w:rsidR="00614424">
        <w:rPr>
          <w:szCs w:val="22"/>
        </w:rPr>
        <w:t>,</w:t>
      </w:r>
      <w:r w:rsidR="00014C8E" w:rsidRPr="0046188C">
        <w:rPr>
          <w:szCs w:val="22"/>
        </w:rPr>
        <w:t xml:space="preserve"> detailed issues </w:t>
      </w:r>
      <w:r w:rsidR="00614424" w:rsidRPr="0046188C">
        <w:rPr>
          <w:szCs w:val="22"/>
        </w:rPr>
        <w:t>raised,</w:t>
      </w:r>
      <w:r w:rsidR="00014C8E" w:rsidRPr="0046188C">
        <w:rPr>
          <w:szCs w:val="22"/>
        </w:rPr>
        <w:t xml:space="preserve"> and follow-up actions taken.</w:t>
      </w:r>
    </w:p>
    <w:p w14:paraId="58E40076" w14:textId="40CBF7B3" w:rsidR="0046188C" w:rsidRPr="004C014E" w:rsidRDefault="00CF0684" w:rsidP="0036130C">
      <w:pPr>
        <w:pStyle w:val="NormalArial"/>
        <w:rPr>
          <w:color w:val="auto"/>
          <w:szCs w:val="22"/>
        </w:rPr>
      </w:pPr>
      <w:r w:rsidRPr="0074684A">
        <w:rPr>
          <w:color w:val="auto"/>
          <w:szCs w:val="22"/>
        </w:rPr>
        <w:t xml:space="preserve">Consumers and representatives stated they were aware of the advocacy </w:t>
      </w:r>
      <w:r w:rsidR="0032419C" w:rsidRPr="0074684A">
        <w:rPr>
          <w:color w:val="auto"/>
          <w:szCs w:val="22"/>
        </w:rPr>
        <w:t xml:space="preserve">services </w:t>
      </w:r>
      <w:r w:rsidRPr="0074684A">
        <w:rPr>
          <w:color w:val="auto"/>
          <w:szCs w:val="22"/>
        </w:rPr>
        <w:t xml:space="preserve">and </w:t>
      </w:r>
      <w:r w:rsidR="00614424">
        <w:rPr>
          <w:color w:val="auto"/>
          <w:szCs w:val="22"/>
        </w:rPr>
        <w:t xml:space="preserve">knew they could </w:t>
      </w:r>
      <w:r w:rsidRPr="0074684A">
        <w:rPr>
          <w:color w:val="auto"/>
          <w:szCs w:val="22"/>
        </w:rPr>
        <w:t>contact the Commission</w:t>
      </w:r>
      <w:r w:rsidR="00614424">
        <w:rPr>
          <w:color w:val="auto"/>
          <w:szCs w:val="22"/>
        </w:rPr>
        <w:t xml:space="preserve"> if they had a complaint</w:t>
      </w:r>
      <w:r w:rsidRPr="0074684A">
        <w:rPr>
          <w:color w:val="auto"/>
          <w:szCs w:val="22"/>
        </w:rPr>
        <w:t xml:space="preserve">. </w:t>
      </w:r>
      <w:r w:rsidR="0032419C" w:rsidRPr="0074684A">
        <w:rPr>
          <w:color w:val="auto"/>
          <w:szCs w:val="22"/>
        </w:rPr>
        <w:t>S</w:t>
      </w:r>
      <w:r w:rsidRPr="0074684A">
        <w:rPr>
          <w:color w:val="auto"/>
          <w:szCs w:val="22"/>
        </w:rPr>
        <w:t xml:space="preserve">taff </w:t>
      </w:r>
      <w:r w:rsidR="00614424">
        <w:rPr>
          <w:color w:val="auto"/>
          <w:szCs w:val="22"/>
        </w:rPr>
        <w:t>were familiar with</w:t>
      </w:r>
      <w:r w:rsidRPr="0074684A">
        <w:rPr>
          <w:color w:val="auto"/>
          <w:szCs w:val="22"/>
        </w:rPr>
        <w:t xml:space="preserve"> how to access language services. </w:t>
      </w:r>
      <w:r w:rsidR="00614424">
        <w:rPr>
          <w:color w:val="auto"/>
          <w:szCs w:val="22"/>
        </w:rPr>
        <w:t>I</w:t>
      </w:r>
      <w:r w:rsidRPr="0074684A">
        <w:rPr>
          <w:color w:val="auto"/>
          <w:szCs w:val="22"/>
        </w:rPr>
        <w:t xml:space="preserve">nformation relating to advocacy and how to provide </w:t>
      </w:r>
      <w:r w:rsidR="00614424">
        <w:rPr>
          <w:color w:val="auto"/>
          <w:szCs w:val="22"/>
        </w:rPr>
        <w:t>feedback was displayed and provided to consumers in various written</w:t>
      </w:r>
      <w:r w:rsidR="0074684A" w:rsidRPr="0074684A">
        <w:rPr>
          <w:color w:val="auto"/>
          <w:szCs w:val="22"/>
        </w:rPr>
        <w:t xml:space="preserve"> material</w:t>
      </w:r>
      <w:r w:rsidR="00614424">
        <w:rPr>
          <w:color w:val="auto"/>
          <w:szCs w:val="22"/>
        </w:rPr>
        <w:t>s</w:t>
      </w:r>
      <w:r w:rsidR="0074684A" w:rsidRPr="0074684A">
        <w:rPr>
          <w:color w:val="auto"/>
          <w:szCs w:val="22"/>
        </w:rPr>
        <w:t xml:space="preserve"> including newsletters, </w:t>
      </w:r>
      <w:r w:rsidR="00614424">
        <w:rPr>
          <w:color w:val="auto"/>
          <w:szCs w:val="22"/>
        </w:rPr>
        <w:t>publications and the consumer handbook.</w:t>
      </w:r>
    </w:p>
    <w:p w14:paraId="0EBDE511" w14:textId="4CF296C5" w:rsidR="00BA3328" w:rsidRPr="0004424B" w:rsidRDefault="00BA3328" w:rsidP="0036130C">
      <w:pPr>
        <w:pStyle w:val="NormalArial"/>
        <w:rPr>
          <w:szCs w:val="22"/>
        </w:rPr>
      </w:pPr>
      <w:r w:rsidRPr="004C014E">
        <w:rPr>
          <w:szCs w:val="22"/>
        </w:rPr>
        <w:t xml:space="preserve">Management </w:t>
      </w:r>
      <w:r w:rsidR="00427AFD" w:rsidRPr="004C014E">
        <w:rPr>
          <w:szCs w:val="22"/>
        </w:rPr>
        <w:t>d</w:t>
      </w:r>
      <w:r w:rsidRPr="004C014E">
        <w:rPr>
          <w:szCs w:val="22"/>
        </w:rPr>
        <w:t>escribe</w:t>
      </w:r>
      <w:r w:rsidR="00427AFD" w:rsidRPr="004C014E">
        <w:rPr>
          <w:szCs w:val="22"/>
        </w:rPr>
        <w:t>d</w:t>
      </w:r>
      <w:r w:rsidRPr="004C014E">
        <w:rPr>
          <w:szCs w:val="22"/>
        </w:rPr>
        <w:t xml:space="preserve"> how they appl</w:t>
      </w:r>
      <w:r w:rsidR="00427AFD" w:rsidRPr="004C014E">
        <w:rPr>
          <w:szCs w:val="22"/>
        </w:rPr>
        <w:t xml:space="preserve">ied </w:t>
      </w:r>
      <w:r w:rsidRPr="004C014E">
        <w:rPr>
          <w:szCs w:val="22"/>
        </w:rPr>
        <w:t xml:space="preserve">the open disclosure policy and procedure, using a multi-disciplinary approach. Staff </w:t>
      </w:r>
      <w:r w:rsidR="00D6498E" w:rsidRPr="004C014E">
        <w:rPr>
          <w:szCs w:val="22"/>
        </w:rPr>
        <w:t xml:space="preserve">demonstrated knowledge </w:t>
      </w:r>
      <w:r w:rsidR="004C014E" w:rsidRPr="004C014E">
        <w:rPr>
          <w:szCs w:val="22"/>
        </w:rPr>
        <w:t>of</w:t>
      </w:r>
      <w:r w:rsidRPr="004C014E">
        <w:rPr>
          <w:szCs w:val="22"/>
        </w:rPr>
        <w:t xml:space="preserve"> how to report and escalate incidents. </w:t>
      </w:r>
      <w:r w:rsidR="00427AFD" w:rsidRPr="004C014E">
        <w:rPr>
          <w:szCs w:val="22"/>
        </w:rPr>
        <w:t>C</w:t>
      </w:r>
      <w:r w:rsidRPr="004C014E">
        <w:rPr>
          <w:szCs w:val="22"/>
        </w:rPr>
        <w:t>onsumers</w:t>
      </w:r>
      <w:r w:rsidR="00427AFD" w:rsidRPr="004C014E">
        <w:rPr>
          <w:szCs w:val="22"/>
        </w:rPr>
        <w:t xml:space="preserve"> and </w:t>
      </w:r>
      <w:r w:rsidRPr="004C014E">
        <w:rPr>
          <w:szCs w:val="22"/>
        </w:rPr>
        <w:t>representatives describe</w:t>
      </w:r>
      <w:r w:rsidR="004401ED" w:rsidRPr="004C014E">
        <w:rPr>
          <w:szCs w:val="22"/>
        </w:rPr>
        <w:t>d</w:t>
      </w:r>
      <w:r w:rsidRPr="004C014E">
        <w:rPr>
          <w:szCs w:val="22"/>
        </w:rPr>
        <w:t xml:space="preserve"> instances where the service had responded appropriately and </w:t>
      </w:r>
      <w:r w:rsidR="00705CF5">
        <w:rPr>
          <w:szCs w:val="22"/>
        </w:rPr>
        <w:t>promptly</w:t>
      </w:r>
      <w:r w:rsidR="00427AFD" w:rsidRPr="004C014E">
        <w:rPr>
          <w:szCs w:val="22"/>
        </w:rPr>
        <w:t xml:space="preserve"> to feedback</w:t>
      </w:r>
      <w:r w:rsidRPr="004C014E">
        <w:rPr>
          <w:szCs w:val="22"/>
        </w:rPr>
        <w:t xml:space="preserve">, apologising and taking actions to </w:t>
      </w:r>
      <w:r w:rsidRPr="0004424B">
        <w:rPr>
          <w:szCs w:val="22"/>
        </w:rPr>
        <w:t>resolve</w:t>
      </w:r>
      <w:r w:rsidR="009D6DD5" w:rsidRPr="0004424B">
        <w:rPr>
          <w:szCs w:val="22"/>
        </w:rPr>
        <w:t xml:space="preserve"> the issue.</w:t>
      </w:r>
    </w:p>
    <w:p w14:paraId="7E2AEC5D" w14:textId="0B8AA96E" w:rsidR="00E50DA6" w:rsidRDefault="00E50DA6" w:rsidP="0036130C">
      <w:pPr>
        <w:pStyle w:val="NormalArial"/>
      </w:pPr>
      <w:r w:rsidRPr="0004424B">
        <w:rPr>
          <w:szCs w:val="22"/>
        </w:rPr>
        <w:t xml:space="preserve">Consumers and representatives </w:t>
      </w:r>
      <w:r w:rsidR="00614424">
        <w:rPr>
          <w:szCs w:val="22"/>
        </w:rPr>
        <w:t>gave</w:t>
      </w:r>
      <w:r w:rsidRPr="0004424B">
        <w:rPr>
          <w:szCs w:val="22"/>
        </w:rPr>
        <w:t xml:space="preserve"> examples of feedback provided and </w:t>
      </w:r>
      <w:r w:rsidR="006E1358" w:rsidRPr="0004424B">
        <w:rPr>
          <w:szCs w:val="22"/>
        </w:rPr>
        <w:t>the resulting improvements</w:t>
      </w:r>
      <w:r w:rsidR="00614424">
        <w:rPr>
          <w:szCs w:val="22"/>
        </w:rPr>
        <w:t xml:space="preserve">. Documentation evidenced, a consumer survey, prompted increased </w:t>
      </w:r>
      <w:r w:rsidRPr="0004424B">
        <w:rPr>
          <w:szCs w:val="22"/>
        </w:rPr>
        <w:t xml:space="preserve">activity choices and </w:t>
      </w:r>
      <w:r w:rsidR="00614424">
        <w:rPr>
          <w:szCs w:val="22"/>
        </w:rPr>
        <w:t xml:space="preserve">better </w:t>
      </w:r>
      <w:r w:rsidRPr="0004424B">
        <w:rPr>
          <w:szCs w:val="22"/>
        </w:rPr>
        <w:t>food quality. Management describe</w:t>
      </w:r>
      <w:r w:rsidR="00C04EE0" w:rsidRPr="0004424B">
        <w:rPr>
          <w:szCs w:val="22"/>
        </w:rPr>
        <w:t>d</w:t>
      </w:r>
      <w:r w:rsidRPr="0004424B">
        <w:rPr>
          <w:szCs w:val="22"/>
        </w:rPr>
        <w:t xml:space="preserve"> several improvements to meal services, furniture selections, lighting, response times</w:t>
      </w:r>
      <w:r w:rsidR="001E20C6">
        <w:rPr>
          <w:szCs w:val="22"/>
        </w:rPr>
        <w:t>,</w:t>
      </w:r>
      <w:r w:rsidRPr="0004424B">
        <w:rPr>
          <w:szCs w:val="22"/>
        </w:rPr>
        <w:t xml:space="preserve"> and activities as a result of feedback and complaints.</w:t>
      </w:r>
    </w:p>
    <w:p w14:paraId="2D1E0376" w14:textId="77777777" w:rsidR="002B0C90" w:rsidRPr="00712752" w:rsidRDefault="002B0C90" w:rsidP="0036130C">
      <w:pPr>
        <w:pStyle w:val="NormalArial"/>
      </w:pPr>
      <w:r w:rsidRPr="00712752">
        <w:br w:type="page"/>
      </w:r>
    </w:p>
    <w:p w14:paraId="7377905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065E6871"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CE96E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251C77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9689E" w:rsidRPr="00996FAF" w14:paraId="4167ABAA"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ED977B6"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27D277F5"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5050A8C7" w14:textId="0FD5AAE1"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93523370"/>
                <w:placeholder>
                  <w:docPart w:val="DAAF3EEDE4A04611B63C4E7BBE8A7C19"/>
                </w:placeholder>
                <w:dropDownList>
                  <w:listItem w:displayText="choose a rating" w:value="choose a rating"/>
                  <w:listItem w:displayText="Compliant" w:value="Compliant"/>
                  <w:listItem w:displayText="Non-compliant" w:value="Non-compliant"/>
                </w:dropDownList>
              </w:sdtPr>
              <w:sdtEndPr/>
              <w:sdtContent>
                <w:r w:rsidR="0079689E" w:rsidRPr="00A30E32">
                  <w:rPr>
                    <w:rFonts w:ascii="Arial" w:hAnsi="Arial" w:cs="Arial"/>
                    <w:color w:val="auto"/>
                  </w:rPr>
                  <w:t>Compliant</w:t>
                </w:r>
              </w:sdtContent>
            </w:sdt>
            <w:r w:rsidR="0079689E" w:rsidRPr="00A30E32" w:rsidDel="00201C79">
              <w:rPr>
                <w:rFonts w:ascii="Arial" w:hAnsi="Arial" w:cs="Arial"/>
                <w:color w:val="0000FF"/>
              </w:rPr>
              <w:t xml:space="preserve"> </w:t>
            </w:r>
          </w:p>
        </w:tc>
      </w:tr>
      <w:tr w:rsidR="0079689E" w:rsidRPr="00996FAF" w14:paraId="17B8FBC3"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1317CA3"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228757ED"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3D44E95A" w14:textId="6EF94808"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98998011"/>
                <w:placeholder>
                  <w:docPart w:val="1C30DE8E59974F66A4DB19E958EB3047"/>
                </w:placeholder>
                <w:dropDownList>
                  <w:listItem w:displayText="choose a rating" w:value="choose a rating"/>
                  <w:listItem w:displayText="Compliant" w:value="Compliant"/>
                  <w:listItem w:displayText="Non-compliant" w:value="Non-compliant"/>
                </w:dropDownList>
              </w:sdtPr>
              <w:sdtEndPr/>
              <w:sdtContent>
                <w:r w:rsidR="0079689E" w:rsidRPr="00A30E32">
                  <w:rPr>
                    <w:rFonts w:ascii="Arial" w:hAnsi="Arial" w:cs="Arial"/>
                    <w:color w:val="auto"/>
                  </w:rPr>
                  <w:t>Compliant</w:t>
                </w:r>
              </w:sdtContent>
            </w:sdt>
            <w:r w:rsidR="0079689E" w:rsidRPr="00A30E32" w:rsidDel="00201C79">
              <w:rPr>
                <w:rFonts w:ascii="Arial" w:hAnsi="Arial" w:cs="Arial"/>
                <w:color w:val="0000FF"/>
              </w:rPr>
              <w:t xml:space="preserve"> </w:t>
            </w:r>
          </w:p>
        </w:tc>
      </w:tr>
      <w:tr w:rsidR="0079689E" w:rsidRPr="00996FAF" w14:paraId="0D104EA8"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9F280E"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2AD06E1D"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
          <w:p w14:paraId="191D1DE3" w14:textId="747AC4E1"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89365526"/>
                <w:placeholder>
                  <w:docPart w:val="FE69B14BC13B456A844A0DD551D69685"/>
                </w:placeholder>
                <w:dropDownList>
                  <w:listItem w:displayText="choose a rating" w:value="choose a rating"/>
                  <w:listItem w:displayText="Compliant" w:value="Compliant"/>
                  <w:listItem w:displayText="Non-compliant" w:value="Non-compliant"/>
                </w:dropDownList>
              </w:sdtPr>
              <w:sdtEndPr/>
              <w:sdtContent>
                <w:r w:rsidR="0079689E" w:rsidRPr="00A30E32">
                  <w:rPr>
                    <w:rFonts w:ascii="Arial" w:hAnsi="Arial" w:cs="Arial"/>
                    <w:color w:val="auto"/>
                  </w:rPr>
                  <w:t>Compliant</w:t>
                </w:r>
              </w:sdtContent>
            </w:sdt>
            <w:r w:rsidR="0079689E" w:rsidRPr="00A30E32" w:rsidDel="00201C79">
              <w:rPr>
                <w:rFonts w:ascii="Arial" w:hAnsi="Arial" w:cs="Arial"/>
                <w:color w:val="0000FF"/>
              </w:rPr>
              <w:t xml:space="preserve"> </w:t>
            </w:r>
          </w:p>
        </w:tc>
      </w:tr>
      <w:tr w:rsidR="0079689E" w:rsidRPr="00996FAF" w14:paraId="40543EFA"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5A6378E"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14AE2917"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786B1D69" w14:textId="0AEFA005" w:rsidR="0079689E" w:rsidRPr="00996FAF" w:rsidRDefault="00F5158D" w:rsidP="0079689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96909269"/>
                <w:placeholder>
                  <w:docPart w:val="A39B477D3E754F81B7D70A83C01987F3"/>
                </w:placeholder>
                <w:dropDownList>
                  <w:listItem w:displayText="choose a rating" w:value="choose a rating"/>
                  <w:listItem w:displayText="Compliant" w:value="Compliant"/>
                  <w:listItem w:displayText="Non-compliant" w:value="Non-compliant"/>
                </w:dropDownList>
              </w:sdtPr>
              <w:sdtEndPr/>
              <w:sdtContent>
                <w:r w:rsidR="0079689E" w:rsidRPr="00A30E32">
                  <w:rPr>
                    <w:rFonts w:ascii="Arial" w:hAnsi="Arial" w:cs="Arial"/>
                    <w:color w:val="auto"/>
                  </w:rPr>
                  <w:t>Compliant</w:t>
                </w:r>
              </w:sdtContent>
            </w:sdt>
            <w:r w:rsidR="0079689E" w:rsidRPr="00A30E32" w:rsidDel="00201C79">
              <w:rPr>
                <w:rFonts w:ascii="Arial" w:hAnsi="Arial" w:cs="Arial"/>
                <w:color w:val="0000FF"/>
              </w:rPr>
              <w:t xml:space="preserve"> </w:t>
            </w:r>
          </w:p>
        </w:tc>
      </w:tr>
      <w:tr w:rsidR="0079689E" w:rsidRPr="00996FAF" w14:paraId="0FDE9938" w14:textId="77777777" w:rsidTr="0063125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B00E425"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6C3D4BC9"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0691510A" w14:textId="02A50CD4" w:rsidR="0079689E" w:rsidRPr="00996FAF" w:rsidRDefault="00F5158D" w:rsidP="0079689E">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26749253"/>
                <w:placeholder>
                  <w:docPart w:val="399896B4214945E18FA79C8F8AB211E8"/>
                </w:placeholder>
                <w:dropDownList>
                  <w:listItem w:displayText="choose a rating" w:value="choose a rating"/>
                  <w:listItem w:displayText="Compliant" w:value="Compliant"/>
                  <w:listItem w:displayText="Non-compliant" w:value="Non-compliant"/>
                </w:dropDownList>
              </w:sdtPr>
              <w:sdtEndPr/>
              <w:sdtContent>
                <w:r w:rsidR="0079689E" w:rsidRPr="00A30E32">
                  <w:rPr>
                    <w:rFonts w:ascii="Arial" w:hAnsi="Arial" w:cs="Arial"/>
                    <w:color w:val="auto"/>
                  </w:rPr>
                  <w:t>Compliant</w:t>
                </w:r>
              </w:sdtContent>
            </w:sdt>
            <w:r w:rsidR="0079689E" w:rsidRPr="00A30E32" w:rsidDel="00201C79">
              <w:rPr>
                <w:rFonts w:ascii="Arial" w:hAnsi="Arial" w:cs="Arial"/>
                <w:color w:val="0000FF"/>
              </w:rPr>
              <w:t xml:space="preserve"> </w:t>
            </w:r>
          </w:p>
        </w:tc>
      </w:tr>
    </w:tbl>
    <w:p w14:paraId="69A8AFBD" w14:textId="77777777" w:rsidR="002B0C90" w:rsidRDefault="002B0C90" w:rsidP="00631257">
      <w:pPr>
        <w:pStyle w:val="Heading20"/>
        <w:spacing w:before="240"/>
      </w:pPr>
      <w:r>
        <w:t>Findings</w:t>
      </w:r>
    </w:p>
    <w:p w14:paraId="076AE0EC" w14:textId="0967A415" w:rsidR="00117022" w:rsidRDefault="00247543" w:rsidP="0036130C">
      <w:pPr>
        <w:pStyle w:val="NormalArial"/>
        <w:rPr>
          <w:szCs w:val="22"/>
        </w:rPr>
      </w:pPr>
      <w:r w:rsidRPr="00821B26">
        <w:rPr>
          <w:szCs w:val="22"/>
        </w:rPr>
        <w:t>Consumers and representatives described some staff shortages in some roles</w:t>
      </w:r>
      <w:r w:rsidR="0089150D">
        <w:rPr>
          <w:szCs w:val="22"/>
        </w:rPr>
        <w:t xml:space="preserve">, due to </w:t>
      </w:r>
      <w:r w:rsidRPr="00821B26">
        <w:rPr>
          <w:szCs w:val="22"/>
        </w:rPr>
        <w:t>the impact of COVID-19</w:t>
      </w:r>
      <w:r w:rsidR="00614424">
        <w:rPr>
          <w:szCs w:val="22"/>
        </w:rPr>
        <w:t xml:space="preserve">, </w:t>
      </w:r>
      <w:r w:rsidRPr="00821B26">
        <w:rPr>
          <w:szCs w:val="22"/>
        </w:rPr>
        <w:t xml:space="preserve">though no impact </w:t>
      </w:r>
      <w:r w:rsidR="00443535">
        <w:rPr>
          <w:szCs w:val="22"/>
        </w:rPr>
        <w:t>on</w:t>
      </w:r>
      <w:r w:rsidRPr="00821B26">
        <w:rPr>
          <w:szCs w:val="22"/>
        </w:rPr>
        <w:t xml:space="preserve"> their care and services were identified. </w:t>
      </w:r>
      <w:r w:rsidRPr="00821B26">
        <w:t>Management advise</w:t>
      </w:r>
      <w:r w:rsidR="008E58F5" w:rsidRPr="00821B26">
        <w:t>d</w:t>
      </w:r>
      <w:r w:rsidRPr="00821B26">
        <w:t xml:space="preserve"> the service ha</w:t>
      </w:r>
      <w:r w:rsidR="008E58F5" w:rsidRPr="00821B26">
        <w:t>d</w:t>
      </w:r>
      <w:r w:rsidRPr="00821B26">
        <w:t xml:space="preserve"> procedure</w:t>
      </w:r>
      <w:r w:rsidR="00614424">
        <w:t>s in place to support the replacement of staff, for planned and unplanned leave. A dedicated staff roster model was implemented; and call bell data supported staff were responding promptly when consumers called for assistance</w:t>
      </w:r>
      <w:r w:rsidR="00BA3C71">
        <w:rPr>
          <w:szCs w:val="22"/>
        </w:rPr>
        <w:t>.</w:t>
      </w:r>
    </w:p>
    <w:p w14:paraId="66120A8D" w14:textId="1A2AACFC" w:rsidR="000E5EEF" w:rsidRDefault="006D7659" w:rsidP="0036130C">
      <w:pPr>
        <w:pStyle w:val="NormalArial"/>
        <w:rPr>
          <w:color w:val="auto"/>
          <w:szCs w:val="22"/>
        </w:rPr>
      </w:pPr>
      <w:r w:rsidRPr="00D341DE">
        <w:rPr>
          <w:color w:val="auto"/>
          <w:szCs w:val="22"/>
        </w:rPr>
        <w:t>Consumers</w:t>
      </w:r>
      <w:r w:rsidR="00350562" w:rsidRPr="00D341DE">
        <w:rPr>
          <w:color w:val="auto"/>
          <w:szCs w:val="22"/>
        </w:rPr>
        <w:t xml:space="preserve"> and </w:t>
      </w:r>
      <w:r w:rsidRPr="00D341DE">
        <w:rPr>
          <w:color w:val="auto"/>
          <w:szCs w:val="22"/>
        </w:rPr>
        <w:t>representatives described staff as respectful, kind, gentle</w:t>
      </w:r>
      <w:r w:rsidR="00552EF8">
        <w:rPr>
          <w:color w:val="auto"/>
          <w:szCs w:val="22"/>
        </w:rPr>
        <w:t>,</w:t>
      </w:r>
      <w:r w:rsidRPr="00D341DE">
        <w:rPr>
          <w:color w:val="auto"/>
          <w:szCs w:val="22"/>
        </w:rPr>
        <w:t xml:space="preserve"> and helpful. </w:t>
      </w:r>
      <w:r w:rsidR="00350562" w:rsidRPr="00D341DE">
        <w:rPr>
          <w:color w:val="auto"/>
          <w:szCs w:val="22"/>
        </w:rPr>
        <w:t xml:space="preserve">Staff were knowledgeable about consumers and their needs and preferences for how they choose to receive their care. </w:t>
      </w:r>
      <w:r w:rsidR="00DC2762" w:rsidRPr="00D341DE">
        <w:rPr>
          <w:color w:val="auto"/>
          <w:szCs w:val="22"/>
        </w:rPr>
        <w:t>S</w:t>
      </w:r>
      <w:r w:rsidR="00350562" w:rsidRPr="00D341DE">
        <w:rPr>
          <w:color w:val="auto"/>
          <w:szCs w:val="22"/>
        </w:rPr>
        <w:t>taff engag</w:t>
      </w:r>
      <w:r w:rsidR="00D341DE">
        <w:rPr>
          <w:color w:val="auto"/>
          <w:szCs w:val="22"/>
        </w:rPr>
        <w:t>e</w:t>
      </w:r>
      <w:r w:rsidR="00DC2762" w:rsidRPr="00D341DE">
        <w:rPr>
          <w:color w:val="auto"/>
          <w:szCs w:val="22"/>
        </w:rPr>
        <w:t>ment</w:t>
      </w:r>
      <w:r w:rsidR="00350562" w:rsidRPr="00D341DE">
        <w:rPr>
          <w:color w:val="auto"/>
          <w:szCs w:val="22"/>
        </w:rPr>
        <w:t xml:space="preserve"> with consumers </w:t>
      </w:r>
      <w:r w:rsidR="00DC2762" w:rsidRPr="00D341DE">
        <w:rPr>
          <w:color w:val="auto"/>
          <w:szCs w:val="22"/>
        </w:rPr>
        <w:t xml:space="preserve">was observed to be </w:t>
      </w:r>
      <w:r w:rsidR="00350562" w:rsidRPr="00D341DE">
        <w:rPr>
          <w:color w:val="auto"/>
          <w:szCs w:val="22"/>
        </w:rPr>
        <w:t xml:space="preserve">respectful and </w:t>
      </w:r>
      <w:r w:rsidR="00B41622">
        <w:rPr>
          <w:color w:val="auto"/>
          <w:szCs w:val="22"/>
        </w:rPr>
        <w:t xml:space="preserve">in a </w:t>
      </w:r>
      <w:r w:rsidR="00350562" w:rsidRPr="00D341DE">
        <w:rPr>
          <w:color w:val="auto"/>
          <w:szCs w:val="22"/>
        </w:rPr>
        <w:t>genuinely caring manner</w:t>
      </w:r>
      <w:r w:rsidR="007B4E51">
        <w:rPr>
          <w:color w:val="auto"/>
          <w:szCs w:val="22"/>
        </w:rPr>
        <w:t>.</w:t>
      </w:r>
    </w:p>
    <w:p w14:paraId="2E50AB6E" w14:textId="032D0D8B" w:rsidR="00383311" w:rsidRPr="007C4FD3" w:rsidRDefault="007B4E51" w:rsidP="00383311">
      <w:pPr>
        <w:rPr>
          <w:rFonts w:ascii="Arial" w:hAnsi="Arial" w:cs="Arial"/>
          <w:szCs w:val="22"/>
        </w:rPr>
      </w:pPr>
      <w:r w:rsidRPr="007C4FD3">
        <w:rPr>
          <w:rFonts w:ascii="Arial" w:hAnsi="Arial" w:cs="Arial"/>
          <w:szCs w:val="22"/>
        </w:rPr>
        <w:t xml:space="preserve">Consumers and representatives describe </w:t>
      </w:r>
      <w:r w:rsidR="00D65FE8">
        <w:rPr>
          <w:rFonts w:ascii="Arial" w:hAnsi="Arial" w:cs="Arial"/>
          <w:szCs w:val="22"/>
        </w:rPr>
        <w:t xml:space="preserve">the </w:t>
      </w:r>
      <w:r w:rsidRPr="007C4FD3">
        <w:rPr>
          <w:rFonts w:ascii="Arial" w:hAnsi="Arial" w:cs="Arial"/>
          <w:szCs w:val="22"/>
        </w:rPr>
        <w:t>staff as competent and caring. Duty statements, policies</w:t>
      </w:r>
      <w:r w:rsidR="00D65FE8">
        <w:rPr>
          <w:rFonts w:ascii="Arial" w:hAnsi="Arial" w:cs="Arial"/>
          <w:szCs w:val="22"/>
        </w:rPr>
        <w:t>,</w:t>
      </w:r>
      <w:r w:rsidRPr="007C4FD3">
        <w:rPr>
          <w:rFonts w:ascii="Arial" w:hAnsi="Arial" w:cs="Arial"/>
          <w:szCs w:val="22"/>
        </w:rPr>
        <w:t xml:space="preserve"> and procedures provide</w:t>
      </w:r>
      <w:r w:rsidR="001025B6">
        <w:rPr>
          <w:rFonts w:ascii="Arial" w:hAnsi="Arial" w:cs="Arial"/>
          <w:szCs w:val="22"/>
        </w:rPr>
        <w:t>d</w:t>
      </w:r>
      <w:r w:rsidRPr="007C4FD3">
        <w:rPr>
          <w:rFonts w:ascii="Arial" w:hAnsi="Arial" w:cs="Arial"/>
          <w:szCs w:val="22"/>
        </w:rPr>
        <w:t xml:space="preserve"> clear guidance for what is expected</w:t>
      </w:r>
      <w:r w:rsidR="005F1CBC" w:rsidRPr="007C4FD3">
        <w:rPr>
          <w:rFonts w:ascii="Arial" w:hAnsi="Arial" w:cs="Arial"/>
          <w:szCs w:val="22"/>
        </w:rPr>
        <w:t xml:space="preserve"> from each position</w:t>
      </w:r>
      <w:r w:rsidRPr="007C4FD3">
        <w:rPr>
          <w:rFonts w:ascii="Arial" w:hAnsi="Arial" w:cs="Arial"/>
          <w:szCs w:val="22"/>
        </w:rPr>
        <w:t>. Management described induction</w:t>
      </w:r>
      <w:r w:rsidR="00B41622">
        <w:rPr>
          <w:rFonts w:ascii="Arial" w:hAnsi="Arial" w:cs="Arial"/>
          <w:szCs w:val="22"/>
        </w:rPr>
        <w:t>,</w:t>
      </w:r>
      <w:r w:rsidRPr="007C4FD3">
        <w:rPr>
          <w:rFonts w:ascii="Arial" w:hAnsi="Arial" w:cs="Arial"/>
          <w:szCs w:val="22"/>
        </w:rPr>
        <w:t xml:space="preserve"> onboarding process and ‘buddy shifts’ </w:t>
      </w:r>
      <w:r w:rsidR="00B41622">
        <w:rPr>
          <w:rFonts w:ascii="Arial" w:hAnsi="Arial" w:cs="Arial"/>
          <w:szCs w:val="22"/>
        </w:rPr>
        <w:t>ensured</w:t>
      </w:r>
      <w:r w:rsidRPr="007C4FD3">
        <w:rPr>
          <w:rFonts w:ascii="Arial" w:hAnsi="Arial" w:cs="Arial"/>
          <w:szCs w:val="22"/>
        </w:rPr>
        <w:t xml:space="preserve"> staff </w:t>
      </w:r>
      <w:r w:rsidR="00B41622">
        <w:rPr>
          <w:rFonts w:ascii="Arial" w:hAnsi="Arial" w:cs="Arial"/>
          <w:szCs w:val="22"/>
        </w:rPr>
        <w:t>were</w:t>
      </w:r>
      <w:r w:rsidRPr="007C4FD3">
        <w:rPr>
          <w:rFonts w:ascii="Arial" w:hAnsi="Arial" w:cs="Arial"/>
          <w:szCs w:val="22"/>
        </w:rPr>
        <w:t xml:space="preserve"> competent.</w:t>
      </w:r>
      <w:r w:rsidR="00383311" w:rsidRPr="007C4FD3">
        <w:rPr>
          <w:rFonts w:ascii="Arial" w:hAnsi="Arial" w:cs="Arial"/>
          <w:szCs w:val="22"/>
        </w:rPr>
        <w:t xml:space="preserve"> Staff were observed </w:t>
      </w:r>
      <w:r w:rsidR="008524FA" w:rsidRPr="007C4FD3">
        <w:rPr>
          <w:rFonts w:ascii="Arial" w:hAnsi="Arial" w:cs="Arial"/>
          <w:szCs w:val="22"/>
        </w:rPr>
        <w:t xml:space="preserve">to </w:t>
      </w:r>
      <w:r w:rsidR="00383311" w:rsidRPr="007C4FD3">
        <w:rPr>
          <w:rFonts w:ascii="Arial" w:hAnsi="Arial" w:cs="Arial"/>
          <w:szCs w:val="22"/>
        </w:rPr>
        <w:t>follow procedures and appl</w:t>
      </w:r>
      <w:r w:rsidR="008524FA" w:rsidRPr="007C4FD3">
        <w:rPr>
          <w:rFonts w:ascii="Arial" w:hAnsi="Arial" w:cs="Arial"/>
          <w:szCs w:val="22"/>
        </w:rPr>
        <w:t xml:space="preserve">ied </w:t>
      </w:r>
      <w:r w:rsidR="00383311" w:rsidRPr="007C4FD3">
        <w:rPr>
          <w:rFonts w:ascii="Arial" w:hAnsi="Arial" w:cs="Arial"/>
          <w:szCs w:val="22"/>
        </w:rPr>
        <w:t>their training in the delivery of care to consumers.</w:t>
      </w:r>
    </w:p>
    <w:p w14:paraId="3E3CBF46" w14:textId="55214D0E" w:rsidR="007B4E51" w:rsidRDefault="00FC681C" w:rsidP="0036130C">
      <w:pPr>
        <w:pStyle w:val="NormalArial"/>
      </w:pPr>
      <w:r w:rsidRPr="00FC681C">
        <w:rPr>
          <w:color w:val="auto"/>
          <w:szCs w:val="22"/>
        </w:rPr>
        <w:t>Management advised s</w:t>
      </w:r>
      <w:r w:rsidR="007E37BC" w:rsidRPr="00FC681C">
        <w:rPr>
          <w:color w:val="auto"/>
          <w:szCs w:val="22"/>
        </w:rPr>
        <w:t>taff t</w:t>
      </w:r>
      <w:r w:rsidR="007B6AE6" w:rsidRPr="00FC681C">
        <w:rPr>
          <w:color w:val="auto"/>
          <w:szCs w:val="22"/>
        </w:rPr>
        <w:t xml:space="preserve">raining needs </w:t>
      </w:r>
      <w:r w:rsidR="007E37BC" w:rsidRPr="00FC681C">
        <w:rPr>
          <w:color w:val="auto"/>
          <w:szCs w:val="22"/>
        </w:rPr>
        <w:t>we</w:t>
      </w:r>
      <w:r w:rsidR="007B6AE6" w:rsidRPr="00FC681C">
        <w:rPr>
          <w:color w:val="auto"/>
          <w:szCs w:val="22"/>
        </w:rPr>
        <w:t>re identified by analysis of incidents, feedback from consumers and colleagues</w:t>
      </w:r>
      <w:r w:rsidR="00E96012">
        <w:rPr>
          <w:color w:val="auto"/>
          <w:szCs w:val="22"/>
        </w:rPr>
        <w:t>,</w:t>
      </w:r>
      <w:r w:rsidR="007B6AE6" w:rsidRPr="00FC681C">
        <w:rPr>
          <w:color w:val="auto"/>
          <w:szCs w:val="22"/>
        </w:rPr>
        <w:t xml:space="preserve"> and the changing care needs of consumers. Staff confirmed they receive</w:t>
      </w:r>
      <w:r w:rsidR="007E37BC" w:rsidRPr="00FC681C">
        <w:rPr>
          <w:color w:val="auto"/>
          <w:szCs w:val="22"/>
        </w:rPr>
        <w:t>d</w:t>
      </w:r>
      <w:r w:rsidR="007B6AE6" w:rsidRPr="00FC681C">
        <w:rPr>
          <w:color w:val="auto"/>
          <w:szCs w:val="22"/>
        </w:rPr>
        <w:t xml:space="preserve"> training based on outcomes of performance reviews, self-assessment</w:t>
      </w:r>
      <w:r w:rsidR="00E96012">
        <w:rPr>
          <w:color w:val="auto"/>
          <w:szCs w:val="22"/>
        </w:rPr>
        <w:t>,</w:t>
      </w:r>
      <w:r w:rsidR="007B6AE6" w:rsidRPr="00FC681C">
        <w:rPr>
          <w:color w:val="auto"/>
          <w:szCs w:val="22"/>
        </w:rPr>
        <w:t xml:space="preserve"> and feedback from colleagues and consumers. </w:t>
      </w:r>
      <w:r w:rsidR="00977462" w:rsidRPr="00FC681C">
        <w:t>Training records were reviewed and confirmed the service had systems in place to record and monitor ongoing compliance supported by the corporate learning and development team</w:t>
      </w:r>
      <w:r>
        <w:t>.</w:t>
      </w:r>
    </w:p>
    <w:p w14:paraId="2A43697F" w14:textId="422517BB" w:rsidR="002B0C90" w:rsidRPr="00262C0B" w:rsidRDefault="005072FE" w:rsidP="00B41622">
      <w:r w:rsidRPr="00FC3A7E">
        <w:rPr>
          <w:rFonts w:ascii="Arial" w:hAnsi="Arial" w:cs="Arial"/>
          <w:szCs w:val="22"/>
        </w:rPr>
        <w:t>Management described staff competency was regularly assessed and a yearly performance appraisal was completed</w:t>
      </w:r>
      <w:r w:rsidR="00FC3A7E" w:rsidRPr="00FC3A7E">
        <w:rPr>
          <w:rFonts w:ascii="Arial" w:hAnsi="Arial" w:cs="Arial"/>
          <w:szCs w:val="22"/>
        </w:rPr>
        <w:t xml:space="preserve"> </w:t>
      </w:r>
      <w:r w:rsidR="00B41622">
        <w:rPr>
          <w:rFonts w:ascii="Arial" w:hAnsi="Arial" w:cs="Arial"/>
          <w:szCs w:val="22"/>
        </w:rPr>
        <w:t>with documentation supporting these</w:t>
      </w:r>
      <w:r w:rsidRPr="00FC3A7E">
        <w:rPr>
          <w:rFonts w:ascii="Arial" w:hAnsi="Arial" w:cs="Arial"/>
          <w:szCs w:val="22"/>
        </w:rPr>
        <w:t xml:space="preserve"> </w:t>
      </w:r>
      <w:r w:rsidR="00FC3A7E" w:rsidRPr="00FC3A7E">
        <w:rPr>
          <w:rFonts w:ascii="Arial" w:hAnsi="Arial" w:cs="Arial"/>
          <w:szCs w:val="22"/>
        </w:rPr>
        <w:t>we</w:t>
      </w:r>
      <w:r w:rsidRPr="00FC3A7E">
        <w:rPr>
          <w:rFonts w:ascii="Arial" w:hAnsi="Arial" w:cs="Arial"/>
          <w:szCs w:val="22"/>
        </w:rPr>
        <w:t>re up to date. Staff described how they participated in performance reviews and applied training received</w:t>
      </w:r>
      <w:r w:rsidR="007706BB" w:rsidRPr="00FC3A7E">
        <w:rPr>
          <w:rFonts w:ascii="Arial" w:hAnsi="Arial" w:cs="Arial"/>
          <w:szCs w:val="22"/>
        </w:rPr>
        <w:t xml:space="preserve"> based on the ap</w:t>
      </w:r>
      <w:r w:rsidR="00FC3A7E">
        <w:rPr>
          <w:rFonts w:ascii="Arial" w:hAnsi="Arial" w:cs="Arial"/>
          <w:szCs w:val="22"/>
        </w:rPr>
        <w:t>p</w:t>
      </w:r>
      <w:r w:rsidR="007706BB" w:rsidRPr="00FC3A7E">
        <w:rPr>
          <w:rFonts w:ascii="Arial" w:hAnsi="Arial" w:cs="Arial"/>
          <w:szCs w:val="22"/>
        </w:rPr>
        <w:t>raisal</w:t>
      </w:r>
      <w:r w:rsidRPr="00FC3A7E">
        <w:rPr>
          <w:rFonts w:ascii="Arial" w:hAnsi="Arial" w:cs="Arial"/>
          <w:szCs w:val="22"/>
        </w:rPr>
        <w:t xml:space="preserve">. </w:t>
      </w:r>
      <w:r w:rsidR="00B41622">
        <w:rPr>
          <w:rFonts w:ascii="Arial" w:hAnsi="Arial" w:cs="Arial"/>
          <w:szCs w:val="22"/>
        </w:rPr>
        <w:t>P</w:t>
      </w:r>
      <w:r w:rsidRPr="00FC3A7E">
        <w:rPr>
          <w:rFonts w:ascii="Arial" w:hAnsi="Arial" w:cs="Arial"/>
          <w:szCs w:val="22"/>
        </w:rPr>
        <w:t xml:space="preserve">olicies, procedures and guidelines </w:t>
      </w:r>
      <w:r w:rsidR="00B41622">
        <w:rPr>
          <w:rFonts w:ascii="Arial" w:hAnsi="Arial" w:cs="Arial"/>
          <w:szCs w:val="22"/>
        </w:rPr>
        <w:t xml:space="preserve">informed the </w:t>
      </w:r>
      <w:r w:rsidRPr="00FC3A7E">
        <w:rPr>
          <w:rFonts w:ascii="Arial" w:hAnsi="Arial" w:cs="Arial"/>
          <w:szCs w:val="22"/>
        </w:rPr>
        <w:t xml:space="preserve">monitoring and management of staff when </w:t>
      </w:r>
      <w:r w:rsidR="00B41622">
        <w:rPr>
          <w:rFonts w:ascii="Arial" w:hAnsi="Arial" w:cs="Arial"/>
          <w:szCs w:val="22"/>
        </w:rPr>
        <w:t xml:space="preserve">performance </w:t>
      </w:r>
      <w:r w:rsidRPr="00FC3A7E">
        <w:rPr>
          <w:rFonts w:ascii="Arial" w:hAnsi="Arial" w:cs="Arial"/>
          <w:szCs w:val="22"/>
        </w:rPr>
        <w:t xml:space="preserve">issues </w:t>
      </w:r>
      <w:r w:rsidR="007706BB" w:rsidRPr="00FC3A7E">
        <w:rPr>
          <w:rFonts w:ascii="Arial" w:hAnsi="Arial" w:cs="Arial"/>
          <w:szCs w:val="22"/>
        </w:rPr>
        <w:t>we</w:t>
      </w:r>
      <w:r w:rsidRPr="00FC3A7E">
        <w:rPr>
          <w:rFonts w:ascii="Arial" w:hAnsi="Arial" w:cs="Arial"/>
          <w:szCs w:val="22"/>
        </w:rPr>
        <w:t>re identified.</w:t>
      </w:r>
      <w:r w:rsidR="002B0C90">
        <w:br w:type="page"/>
      </w:r>
    </w:p>
    <w:p w14:paraId="7732E39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6AFF8E97" w14:textId="77777777" w:rsidTr="00631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652B388"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5DBE5CEB"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9689E" w:rsidRPr="00996FAF" w14:paraId="765A432B" w14:textId="77777777" w:rsidTr="0063125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90E3449"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60F8B10E"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3FAD4C70" w14:textId="15EDEC5E"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57643920"/>
                <w:placeholder>
                  <w:docPart w:val="8706C590C03F435293FCC33F97D6F5A6"/>
                </w:placeholder>
                <w:dropDownList>
                  <w:listItem w:displayText="choose a rating" w:value="choose a rating"/>
                  <w:listItem w:displayText="Compliant" w:value="Compliant"/>
                  <w:listItem w:displayText="Non-compliant" w:value="Non-compliant"/>
                </w:dropDownList>
              </w:sdtPr>
              <w:sdtEndPr/>
              <w:sdtContent>
                <w:r w:rsidR="0079689E" w:rsidRPr="00103459">
                  <w:rPr>
                    <w:rFonts w:ascii="Arial" w:hAnsi="Arial" w:cs="Arial"/>
                    <w:color w:val="auto"/>
                  </w:rPr>
                  <w:t>Compliant</w:t>
                </w:r>
              </w:sdtContent>
            </w:sdt>
            <w:r w:rsidR="0079689E" w:rsidRPr="00103459" w:rsidDel="00201C79">
              <w:rPr>
                <w:rFonts w:ascii="Arial" w:hAnsi="Arial" w:cs="Arial"/>
                <w:color w:val="0000FF"/>
              </w:rPr>
              <w:t xml:space="preserve"> </w:t>
            </w:r>
          </w:p>
        </w:tc>
      </w:tr>
      <w:tr w:rsidR="0079689E" w:rsidRPr="00996FAF" w14:paraId="6680B4A9"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FCFCAB1"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619FF517"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08A58E2" w14:textId="79F74EF1" w:rsidR="0079689E" w:rsidRPr="00996FAF" w:rsidRDefault="00F5158D"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6915116"/>
                <w:placeholder>
                  <w:docPart w:val="D08356672528437D9C1AECDEADBF7524"/>
                </w:placeholder>
                <w:dropDownList>
                  <w:listItem w:displayText="choose a rating" w:value="choose a rating"/>
                  <w:listItem w:displayText="Compliant" w:value="Compliant"/>
                  <w:listItem w:displayText="Non-compliant" w:value="Non-compliant"/>
                </w:dropDownList>
              </w:sdtPr>
              <w:sdtEndPr/>
              <w:sdtContent>
                <w:r w:rsidR="0079689E" w:rsidRPr="00103459">
                  <w:rPr>
                    <w:rFonts w:ascii="Arial" w:hAnsi="Arial" w:cs="Arial"/>
                    <w:color w:val="auto"/>
                  </w:rPr>
                  <w:t>Compliant</w:t>
                </w:r>
              </w:sdtContent>
            </w:sdt>
            <w:r w:rsidR="0079689E" w:rsidRPr="00103459" w:rsidDel="00201C79">
              <w:rPr>
                <w:rFonts w:ascii="Arial" w:hAnsi="Arial" w:cs="Arial"/>
                <w:color w:val="0000FF"/>
              </w:rPr>
              <w:t xml:space="preserve"> </w:t>
            </w:r>
          </w:p>
        </w:tc>
      </w:tr>
      <w:tr w:rsidR="0079689E" w:rsidRPr="00996FAF" w14:paraId="35A32222" w14:textId="77777777" w:rsidTr="0063125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29F9A13"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FE6AD35"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F8FB014" w14:textId="77777777" w:rsidR="0079689E" w:rsidRPr="00996FAF" w:rsidRDefault="0079689E" w:rsidP="0079689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4662E9C6" w14:textId="77777777" w:rsidR="0079689E" w:rsidRPr="00996FAF" w:rsidRDefault="0079689E" w:rsidP="0079689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BAF2A2B" w14:textId="77777777" w:rsidR="0079689E" w:rsidRPr="00996FAF" w:rsidRDefault="0079689E" w:rsidP="0079689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9F19A45" w14:textId="77777777" w:rsidR="0079689E" w:rsidRPr="00996FAF" w:rsidRDefault="0079689E" w:rsidP="0079689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4B8436C" w14:textId="77777777" w:rsidR="0079689E" w:rsidRPr="00996FAF" w:rsidRDefault="0079689E" w:rsidP="0079689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BFF77D3" w14:textId="77777777" w:rsidR="0079689E" w:rsidRPr="00996FAF" w:rsidRDefault="0079689E" w:rsidP="0079689E">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72A4C193" w14:textId="2209A2AB" w:rsidR="0079689E" w:rsidRPr="00996FAF" w:rsidRDefault="00F5158D"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22240433"/>
                <w:placeholder>
                  <w:docPart w:val="19ABB635A1FF49428EBF8E4034CF7D3E"/>
                </w:placeholder>
                <w:dropDownList>
                  <w:listItem w:displayText="choose a rating" w:value="choose a rating"/>
                  <w:listItem w:displayText="Compliant" w:value="Compliant"/>
                  <w:listItem w:displayText="Non-compliant" w:value="Non-compliant"/>
                </w:dropDownList>
              </w:sdtPr>
              <w:sdtEndPr/>
              <w:sdtContent>
                <w:r w:rsidR="0079689E" w:rsidRPr="00103459">
                  <w:rPr>
                    <w:rFonts w:ascii="Arial" w:hAnsi="Arial" w:cs="Arial"/>
                    <w:color w:val="auto"/>
                  </w:rPr>
                  <w:t>Compliant</w:t>
                </w:r>
              </w:sdtContent>
            </w:sdt>
            <w:r w:rsidR="0079689E" w:rsidRPr="00103459" w:rsidDel="00201C79">
              <w:rPr>
                <w:rFonts w:ascii="Arial" w:hAnsi="Arial" w:cs="Arial"/>
                <w:color w:val="0000FF"/>
              </w:rPr>
              <w:t xml:space="preserve"> </w:t>
            </w:r>
          </w:p>
        </w:tc>
      </w:tr>
      <w:tr w:rsidR="0079689E" w:rsidRPr="00996FAF" w14:paraId="41904C6C" w14:textId="77777777" w:rsidTr="00631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E614466"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0489D2ED" w14:textId="77777777" w:rsidR="0079689E" w:rsidRPr="00996FAF" w:rsidRDefault="0079689E" w:rsidP="007968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366D87B8" w14:textId="77777777" w:rsidR="0079689E" w:rsidRPr="00996FAF" w:rsidRDefault="0079689E" w:rsidP="0079689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2FC6B79" w14:textId="77777777" w:rsidR="0079689E" w:rsidRPr="00996FAF" w:rsidRDefault="0079689E" w:rsidP="0079689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48B3BB53" w14:textId="77777777" w:rsidR="0079689E" w:rsidRPr="00996FAF" w:rsidRDefault="0079689E" w:rsidP="0079689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2264C19" w14:textId="77777777" w:rsidR="0079689E" w:rsidRPr="00996FAF" w:rsidRDefault="0079689E" w:rsidP="0079689E">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024238F9" w14:textId="145F921C" w:rsidR="0079689E" w:rsidRPr="00996FAF" w:rsidRDefault="00F5158D" w:rsidP="0079689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18248794"/>
                <w:placeholder>
                  <w:docPart w:val="9C0E374B5EE2493493A01990D2AC576C"/>
                </w:placeholder>
                <w:dropDownList>
                  <w:listItem w:displayText="choose a rating" w:value="choose a rating"/>
                  <w:listItem w:displayText="Compliant" w:value="Compliant"/>
                  <w:listItem w:displayText="Non-compliant" w:value="Non-compliant"/>
                </w:dropDownList>
              </w:sdtPr>
              <w:sdtEndPr/>
              <w:sdtContent>
                <w:r w:rsidR="0079689E" w:rsidRPr="00103459">
                  <w:rPr>
                    <w:rFonts w:ascii="Arial" w:hAnsi="Arial" w:cs="Arial"/>
                    <w:color w:val="auto"/>
                  </w:rPr>
                  <w:t>Compliant</w:t>
                </w:r>
              </w:sdtContent>
            </w:sdt>
            <w:r w:rsidR="0079689E" w:rsidRPr="00103459" w:rsidDel="00201C79">
              <w:rPr>
                <w:rFonts w:ascii="Arial" w:hAnsi="Arial" w:cs="Arial"/>
                <w:color w:val="0000FF"/>
              </w:rPr>
              <w:t xml:space="preserve"> </w:t>
            </w:r>
          </w:p>
        </w:tc>
      </w:tr>
      <w:tr w:rsidR="0079689E" w:rsidRPr="00996FAF" w14:paraId="26A1A1F3" w14:textId="77777777" w:rsidTr="0063125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7D0AC45" w14:textId="77777777" w:rsidR="0079689E" w:rsidRPr="00996FAF" w:rsidRDefault="0079689E" w:rsidP="0079689E">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7B6DA629" w14:textId="77777777" w:rsidR="0079689E" w:rsidRPr="00996FAF" w:rsidRDefault="0079689E" w:rsidP="007968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88C5D98" w14:textId="77777777" w:rsidR="0079689E" w:rsidRPr="00996FAF" w:rsidRDefault="0079689E" w:rsidP="0079689E">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7BEF5CDE" w14:textId="77777777" w:rsidR="0079689E" w:rsidRPr="00996FAF" w:rsidRDefault="0079689E" w:rsidP="0079689E">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8CAA9E2" w14:textId="77777777" w:rsidR="0079689E" w:rsidRPr="00996FAF" w:rsidRDefault="0079689E" w:rsidP="0079689E">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01E4190C" w14:textId="47C5CD3E" w:rsidR="0079689E" w:rsidRPr="00996FAF" w:rsidRDefault="00F5158D" w:rsidP="0079689E">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62432018"/>
                <w:placeholder>
                  <w:docPart w:val="6DD2081AECEE4D25A9B90E21DF6BF091"/>
                </w:placeholder>
                <w:dropDownList>
                  <w:listItem w:displayText="choose a rating" w:value="choose a rating"/>
                  <w:listItem w:displayText="Compliant" w:value="Compliant"/>
                  <w:listItem w:displayText="Non-compliant" w:value="Non-compliant"/>
                </w:dropDownList>
              </w:sdtPr>
              <w:sdtEndPr/>
              <w:sdtContent>
                <w:r w:rsidR="0079689E" w:rsidRPr="00103459">
                  <w:rPr>
                    <w:rFonts w:ascii="Arial" w:hAnsi="Arial" w:cs="Arial"/>
                    <w:color w:val="auto"/>
                  </w:rPr>
                  <w:t>Compliant</w:t>
                </w:r>
              </w:sdtContent>
            </w:sdt>
            <w:r w:rsidR="0079689E" w:rsidRPr="00103459" w:rsidDel="00201C79">
              <w:rPr>
                <w:rFonts w:ascii="Arial" w:hAnsi="Arial" w:cs="Arial"/>
                <w:color w:val="0000FF"/>
              </w:rPr>
              <w:t xml:space="preserve"> </w:t>
            </w:r>
          </w:p>
        </w:tc>
      </w:tr>
    </w:tbl>
    <w:p w14:paraId="21CEB0C9" w14:textId="77777777" w:rsidR="00D87E7C" w:rsidRDefault="00D87E7C" w:rsidP="00631257">
      <w:pPr>
        <w:pStyle w:val="Heading20"/>
        <w:spacing w:before="240"/>
      </w:pPr>
      <w:r w:rsidRPr="00996FAF">
        <w:t>Findings</w:t>
      </w:r>
    </w:p>
    <w:p w14:paraId="4C9B9F8F" w14:textId="04B4F500" w:rsidR="00117022" w:rsidRDefault="00D67F26" w:rsidP="00F40CAE">
      <w:pPr>
        <w:pStyle w:val="NormalArial"/>
        <w:rPr>
          <w:szCs w:val="22"/>
        </w:rPr>
      </w:pPr>
      <w:r w:rsidRPr="003E15DB">
        <w:rPr>
          <w:szCs w:val="22"/>
        </w:rPr>
        <w:t>Consumers and representatives described ways they were involved in designing and improving care and services received. Management stated they worked to engage consumers</w:t>
      </w:r>
      <w:r w:rsidR="007017F3" w:rsidRPr="003E15DB">
        <w:rPr>
          <w:szCs w:val="22"/>
        </w:rPr>
        <w:t xml:space="preserve"> and </w:t>
      </w:r>
      <w:r w:rsidRPr="003E15DB">
        <w:rPr>
          <w:szCs w:val="22"/>
        </w:rPr>
        <w:t xml:space="preserve">representatives through opportunities including </w:t>
      </w:r>
      <w:r w:rsidR="00B41622">
        <w:rPr>
          <w:szCs w:val="22"/>
        </w:rPr>
        <w:t>through various meetings, committees, forums and surveys. Documentation supported consumers were consulted, provided feedback and made suggestions.</w:t>
      </w:r>
    </w:p>
    <w:p w14:paraId="64CDB3C2" w14:textId="2350E6C6" w:rsidR="00653D7E" w:rsidRDefault="002D0A58" w:rsidP="00F40CAE">
      <w:pPr>
        <w:rPr>
          <w:rFonts w:ascii="Arial" w:hAnsi="Arial" w:cs="Arial"/>
          <w:color w:val="auto"/>
          <w:szCs w:val="22"/>
        </w:rPr>
      </w:pPr>
      <w:r w:rsidRPr="00492A96">
        <w:rPr>
          <w:rFonts w:ascii="Arial" w:hAnsi="Arial" w:cs="Arial"/>
          <w:color w:val="auto"/>
          <w:szCs w:val="22"/>
        </w:rPr>
        <w:t xml:space="preserve">Consumers and representatives described feeling safe at the service. Management provided examples of a range of strategies </w:t>
      </w:r>
      <w:r w:rsidR="008E6CAA" w:rsidRPr="00492A96">
        <w:rPr>
          <w:rFonts w:ascii="Arial" w:hAnsi="Arial" w:cs="Arial"/>
          <w:color w:val="auto"/>
          <w:szCs w:val="22"/>
        </w:rPr>
        <w:t>demonstrating</w:t>
      </w:r>
      <w:r w:rsidRPr="00492A96">
        <w:rPr>
          <w:rFonts w:ascii="Arial" w:hAnsi="Arial" w:cs="Arial"/>
          <w:color w:val="auto"/>
          <w:szCs w:val="22"/>
        </w:rPr>
        <w:t xml:space="preserve"> how the governing body promote</w:t>
      </w:r>
      <w:r w:rsidR="008E6CAA" w:rsidRPr="00492A96">
        <w:rPr>
          <w:rFonts w:ascii="Arial" w:hAnsi="Arial" w:cs="Arial"/>
          <w:color w:val="auto"/>
          <w:szCs w:val="22"/>
        </w:rPr>
        <w:t>d</w:t>
      </w:r>
      <w:r w:rsidRPr="00492A96">
        <w:rPr>
          <w:rFonts w:ascii="Arial" w:hAnsi="Arial" w:cs="Arial"/>
          <w:color w:val="auto"/>
          <w:szCs w:val="22"/>
        </w:rPr>
        <w:t xml:space="preserve"> a culture of safe, inclusive, and quality care and services</w:t>
      </w:r>
      <w:r w:rsidR="003B438C" w:rsidRPr="00492A96">
        <w:rPr>
          <w:rFonts w:ascii="Arial" w:hAnsi="Arial" w:cs="Arial"/>
          <w:color w:val="auto"/>
          <w:szCs w:val="22"/>
        </w:rPr>
        <w:t xml:space="preserve">, including the discussion of </w:t>
      </w:r>
      <w:r w:rsidR="003B438C" w:rsidRPr="00492A96">
        <w:rPr>
          <w:rFonts w:ascii="Arial" w:hAnsi="Arial" w:cs="Arial"/>
        </w:rPr>
        <w:t xml:space="preserve">high impact and high prevalence risks </w:t>
      </w:r>
      <w:r w:rsidR="00E3515E" w:rsidRPr="00492A96">
        <w:rPr>
          <w:rFonts w:ascii="Arial" w:hAnsi="Arial" w:cs="Arial"/>
        </w:rPr>
        <w:t>reg</w:t>
      </w:r>
      <w:r w:rsidR="003B438C" w:rsidRPr="00492A96">
        <w:rPr>
          <w:rFonts w:ascii="Arial" w:hAnsi="Arial" w:cs="Arial"/>
        </w:rPr>
        <w:t>ularly with staff and at multi</w:t>
      </w:r>
      <w:r w:rsidR="005E00B8" w:rsidRPr="00492A96">
        <w:rPr>
          <w:rFonts w:ascii="Arial" w:hAnsi="Arial" w:cs="Arial"/>
        </w:rPr>
        <w:t>-disciplinary</w:t>
      </w:r>
      <w:r w:rsidR="003B438C" w:rsidRPr="00492A96">
        <w:rPr>
          <w:rFonts w:ascii="Arial" w:hAnsi="Arial" w:cs="Arial"/>
        </w:rPr>
        <w:t xml:space="preserve"> </w:t>
      </w:r>
      <w:r w:rsidR="005E00B8" w:rsidRPr="00492A96">
        <w:rPr>
          <w:rFonts w:ascii="Arial" w:hAnsi="Arial" w:cs="Arial"/>
        </w:rPr>
        <w:t xml:space="preserve">team </w:t>
      </w:r>
      <w:r w:rsidR="003B438C" w:rsidRPr="00492A96">
        <w:rPr>
          <w:rFonts w:ascii="Arial" w:hAnsi="Arial" w:cs="Arial"/>
        </w:rPr>
        <w:t>meetings with minutes displayed in staff rooms</w:t>
      </w:r>
      <w:r w:rsidRPr="00492A96">
        <w:rPr>
          <w:rFonts w:ascii="Arial" w:hAnsi="Arial" w:cs="Arial"/>
          <w:color w:val="auto"/>
          <w:szCs w:val="22"/>
        </w:rPr>
        <w:t xml:space="preserve">. </w:t>
      </w:r>
      <w:r w:rsidR="00D70022" w:rsidRPr="00492A96">
        <w:rPr>
          <w:rFonts w:ascii="Arial" w:hAnsi="Arial" w:cs="Arial"/>
        </w:rPr>
        <w:t>The organisation had published policies, procedures</w:t>
      </w:r>
      <w:r w:rsidR="009E6B64">
        <w:rPr>
          <w:rFonts w:ascii="Arial" w:hAnsi="Arial" w:cs="Arial"/>
        </w:rPr>
        <w:t>,</w:t>
      </w:r>
      <w:r w:rsidR="00D70022" w:rsidRPr="00492A96">
        <w:rPr>
          <w:rFonts w:ascii="Arial" w:hAnsi="Arial" w:cs="Arial"/>
        </w:rPr>
        <w:t xml:space="preserve"> and guides </w:t>
      </w:r>
      <w:r w:rsidR="00D70022" w:rsidRPr="00492A96">
        <w:rPr>
          <w:rFonts w:ascii="Arial" w:hAnsi="Arial" w:cs="Arial"/>
        </w:rPr>
        <w:lastRenderedPageBreak/>
        <w:t>relevant to the quality standards including a clinical governance framework</w:t>
      </w:r>
      <w:r w:rsidR="00170AD0" w:rsidRPr="00492A96">
        <w:rPr>
          <w:rFonts w:ascii="Arial" w:hAnsi="Arial" w:cs="Arial"/>
        </w:rPr>
        <w:t xml:space="preserve"> designed to</w:t>
      </w:r>
      <w:r w:rsidR="00D70022" w:rsidRPr="00492A96">
        <w:rPr>
          <w:rFonts w:ascii="Arial" w:hAnsi="Arial" w:cs="Arial"/>
        </w:rPr>
        <w:t xml:space="preserve"> provid</w:t>
      </w:r>
      <w:r w:rsidR="00170AD0" w:rsidRPr="00492A96">
        <w:rPr>
          <w:rFonts w:ascii="Arial" w:hAnsi="Arial" w:cs="Arial"/>
        </w:rPr>
        <w:t>e</w:t>
      </w:r>
      <w:r w:rsidR="00D70022" w:rsidRPr="00492A96">
        <w:rPr>
          <w:rFonts w:ascii="Arial" w:hAnsi="Arial" w:cs="Arial"/>
        </w:rPr>
        <w:t xml:space="preserve"> effective systems across all levels of the service to ensure continuous improvement in clinical care and service outcomes.</w:t>
      </w:r>
    </w:p>
    <w:p w14:paraId="1F9337AD" w14:textId="2D27ADE2" w:rsidR="00977EC9" w:rsidRPr="00977EC9" w:rsidRDefault="007F5CA2" w:rsidP="00F40CAE">
      <w:pPr>
        <w:rPr>
          <w:rFonts w:ascii="Arial" w:hAnsi="Arial" w:cs="Arial"/>
        </w:rPr>
      </w:pPr>
      <w:r w:rsidRPr="00977EC9">
        <w:rPr>
          <w:rFonts w:ascii="Arial" w:hAnsi="Arial" w:cs="Arial"/>
        </w:rPr>
        <w:t>Documentation evidenced</w:t>
      </w:r>
      <w:r w:rsidR="0093427D" w:rsidRPr="00977EC9">
        <w:rPr>
          <w:rFonts w:ascii="Arial" w:hAnsi="Arial" w:cs="Arial"/>
        </w:rPr>
        <w:t>,</w:t>
      </w:r>
      <w:r w:rsidRPr="00977EC9">
        <w:rPr>
          <w:rFonts w:ascii="Arial" w:hAnsi="Arial" w:cs="Arial"/>
        </w:rPr>
        <w:t xml:space="preserve"> and staff </w:t>
      </w:r>
      <w:r w:rsidR="0093427D" w:rsidRPr="00977EC9">
        <w:rPr>
          <w:rFonts w:ascii="Arial" w:hAnsi="Arial" w:cs="Arial"/>
        </w:rPr>
        <w:t>and</w:t>
      </w:r>
      <w:r w:rsidRPr="00977EC9">
        <w:rPr>
          <w:rFonts w:ascii="Arial" w:hAnsi="Arial" w:cs="Arial"/>
        </w:rPr>
        <w:t xml:space="preserve"> management feedback also demonstrated</w:t>
      </w:r>
      <w:r w:rsidR="0093427D" w:rsidRPr="00977EC9">
        <w:rPr>
          <w:rFonts w:ascii="Arial" w:hAnsi="Arial" w:cs="Arial"/>
        </w:rPr>
        <w:t>,</w:t>
      </w:r>
      <w:r w:rsidRPr="00977EC9">
        <w:rPr>
          <w:rFonts w:ascii="Arial" w:hAnsi="Arial" w:cs="Arial"/>
        </w:rPr>
        <w:t xml:space="preserve"> effective organisation-wide governance systems </w:t>
      </w:r>
      <w:r w:rsidR="00B52C4E" w:rsidRPr="00977EC9">
        <w:rPr>
          <w:rFonts w:ascii="Arial" w:hAnsi="Arial" w:cs="Arial"/>
        </w:rPr>
        <w:t xml:space="preserve">were in place and </w:t>
      </w:r>
      <w:r w:rsidR="006D38F6" w:rsidRPr="00977EC9">
        <w:rPr>
          <w:rFonts w:ascii="Arial" w:hAnsi="Arial" w:cs="Arial"/>
        </w:rPr>
        <w:t xml:space="preserve">processes were in place to ensure </w:t>
      </w:r>
      <w:r w:rsidR="00CF2BDA" w:rsidRPr="00977EC9">
        <w:rPr>
          <w:rFonts w:ascii="Arial" w:hAnsi="Arial" w:cs="Arial"/>
        </w:rPr>
        <w:t xml:space="preserve">information management systems provided staff with the </w:t>
      </w:r>
      <w:r w:rsidR="00AE157D" w:rsidRPr="00977EC9">
        <w:rPr>
          <w:rFonts w:ascii="Arial" w:hAnsi="Arial" w:cs="Arial"/>
        </w:rPr>
        <w:t xml:space="preserve">information they needed to perform their role. </w:t>
      </w:r>
      <w:r w:rsidR="00642095" w:rsidRPr="00977EC9">
        <w:rPr>
          <w:rFonts w:ascii="Arial" w:eastAsia="Calibri" w:hAnsi="Arial" w:cs="Arial"/>
          <w:color w:val="auto"/>
        </w:rPr>
        <w:t>Opportunities for continuous improvement were identified from monthly clinical data analysis, surveys, gaps in staff knowledge from critical incidents investigated, feedback and complaints and captured in the continuous improvement plan and reported at Board meetings.</w:t>
      </w:r>
      <w:r w:rsidR="00653D7E" w:rsidRPr="00977EC9">
        <w:rPr>
          <w:rFonts w:ascii="Arial" w:eastAsia="Calibri" w:hAnsi="Arial" w:cs="Arial"/>
          <w:color w:val="auto"/>
        </w:rPr>
        <w:t xml:space="preserve"> </w:t>
      </w:r>
      <w:r w:rsidR="00653D7E" w:rsidRPr="00977EC9">
        <w:rPr>
          <w:rFonts w:ascii="Arial" w:hAnsi="Arial" w:cs="Arial"/>
        </w:rPr>
        <w:t xml:space="preserve">Changes to legislation and updates from regulatory organisations including the Commission were monitored and shared with the </w:t>
      </w:r>
      <w:r w:rsidR="00B41622">
        <w:rPr>
          <w:rFonts w:ascii="Arial" w:hAnsi="Arial" w:cs="Arial"/>
        </w:rPr>
        <w:t>staff</w:t>
      </w:r>
      <w:r w:rsidR="00653D7E" w:rsidRPr="00977EC9">
        <w:rPr>
          <w:rFonts w:ascii="Arial" w:hAnsi="Arial" w:cs="Arial"/>
        </w:rPr>
        <w:t>.</w:t>
      </w:r>
    </w:p>
    <w:p w14:paraId="4207E52E" w14:textId="6646895F" w:rsidR="001F27BA" w:rsidRPr="005B0006" w:rsidRDefault="004E27E1" w:rsidP="00F40CAE">
      <w:pPr>
        <w:rPr>
          <w:rFonts w:ascii="Arial" w:hAnsi="Arial" w:cs="Arial"/>
        </w:rPr>
      </w:pPr>
      <w:r w:rsidRPr="004E27E1">
        <w:rPr>
          <w:rFonts w:ascii="Arial" w:hAnsi="Arial" w:cs="Arial"/>
          <w:color w:val="auto"/>
          <w:szCs w:val="22"/>
        </w:rPr>
        <w:t>Management and staff described how they use policies, procedures</w:t>
      </w:r>
      <w:r w:rsidR="009E6B64">
        <w:rPr>
          <w:rFonts w:ascii="Arial" w:hAnsi="Arial" w:cs="Arial"/>
          <w:color w:val="auto"/>
          <w:szCs w:val="22"/>
        </w:rPr>
        <w:t>,</w:t>
      </w:r>
      <w:r w:rsidRPr="004E27E1">
        <w:rPr>
          <w:rFonts w:ascii="Arial" w:hAnsi="Arial" w:cs="Arial"/>
          <w:color w:val="auto"/>
          <w:szCs w:val="22"/>
        </w:rPr>
        <w:t xml:space="preserve"> and practices to minimise risk to consumers including fall prevention, infection prevention, restrictive practices, and reporting of incidents. The service has a risk management framework, policies, procedures, incident management system</w:t>
      </w:r>
      <w:r w:rsidR="009E6B64">
        <w:rPr>
          <w:rFonts w:ascii="Arial" w:hAnsi="Arial" w:cs="Arial"/>
          <w:color w:val="auto"/>
          <w:szCs w:val="22"/>
        </w:rPr>
        <w:t>,</w:t>
      </w:r>
      <w:r w:rsidRPr="004E27E1">
        <w:rPr>
          <w:rFonts w:ascii="Arial" w:hAnsi="Arial" w:cs="Arial"/>
          <w:color w:val="auto"/>
          <w:szCs w:val="22"/>
        </w:rPr>
        <w:t xml:space="preserve"> and SIRS register.</w:t>
      </w:r>
      <w:r w:rsidR="001F27BA" w:rsidRPr="00977EC9">
        <w:rPr>
          <w:rFonts w:ascii="Arial" w:hAnsi="Arial" w:cs="Arial"/>
        </w:rPr>
        <w:t xml:space="preserve"> Incidents </w:t>
      </w:r>
      <w:r w:rsidR="00C37AF7">
        <w:rPr>
          <w:rFonts w:ascii="Arial" w:hAnsi="Arial" w:cs="Arial"/>
        </w:rPr>
        <w:t>we</w:t>
      </w:r>
      <w:r w:rsidR="001F27BA" w:rsidRPr="00977EC9">
        <w:rPr>
          <w:rFonts w:ascii="Arial" w:hAnsi="Arial" w:cs="Arial"/>
        </w:rPr>
        <w:t>re used to identify knowledge gaps in staff training or procedures and used to improve the care and services provided.</w:t>
      </w:r>
      <w:r w:rsidR="00C37AF7">
        <w:rPr>
          <w:rFonts w:ascii="Arial" w:hAnsi="Arial" w:cs="Arial"/>
        </w:rPr>
        <w:t xml:space="preserve"> </w:t>
      </w:r>
      <w:r w:rsidR="00447FF3" w:rsidRPr="00447FF3">
        <w:rPr>
          <w:rFonts w:ascii="Arial" w:hAnsi="Arial" w:cs="Arial"/>
        </w:rPr>
        <w:t>Risk authorisation forms were completed by consumers and</w:t>
      </w:r>
      <w:r w:rsidR="00447FF3">
        <w:rPr>
          <w:rFonts w:ascii="Arial" w:hAnsi="Arial" w:cs="Arial"/>
        </w:rPr>
        <w:t xml:space="preserve"> </w:t>
      </w:r>
      <w:r w:rsidR="00447FF3" w:rsidRPr="00447FF3">
        <w:rPr>
          <w:rFonts w:ascii="Arial" w:hAnsi="Arial" w:cs="Arial"/>
        </w:rPr>
        <w:t xml:space="preserve">representatives who </w:t>
      </w:r>
      <w:r w:rsidR="00112BF6">
        <w:rPr>
          <w:rFonts w:ascii="Arial" w:hAnsi="Arial" w:cs="Arial"/>
        </w:rPr>
        <w:t>chos</w:t>
      </w:r>
      <w:r w:rsidR="00DD1756">
        <w:rPr>
          <w:rFonts w:ascii="Arial" w:hAnsi="Arial" w:cs="Arial"/>
        </w:rPr>
        <w:t>e</w:t>
      </w:r>
      <w:r w:rsidR="00447FF3" w:rsidRPr="00447FF3">
        <w:rPr>
          <w:rFonts w:ascii="Arial" w:hAnsi="Arial" w:cs="Arial"/>
        </w:rPr>
        <w:t xml:space="preserve"> another approach to their care needs that may </w:t>
      </w:r>
      <w:r w:rsidR="005B0006">
        <w:rPr>
          <w:rFonts w:ascii="Arial" w:hAnsi="Arial" w:cs="Arial"/>
        </w:rPr>
        <w:t>h</w:t>
      </w:r>
      <w:r w:rsidR="004F6A9D">
        <w:rPr>
          <w:rFonts w:ascii="Arial" w:hAnsi="Arial" w:cs="Arial"/>
        </w:rPr>
        <w:t xml:space="preserve">ave not been </w:t>
      </w:r>
      <w:r w:rsidR="005B0006">
        <w:rPr>
          <w:rFonts w:ascii="Arial" w:hAnsi="Arial" w:cs="Arial"/>
        </w:rPr>
        <w:t>recommended</w:t>
      </w:r>
      <w:r w:rsidR="00447FF3" w:rsidRPr="00447FF3">
        <w:rPr>
          <w:rFonts w:ascii="Arial" w:hAnsi="Arial" w:cs="Arial"/>
        </w:rPr>
        <w:t xml:space="preserve"> </w:t>
      </w:r>
      <w:r w:rsidR="00447FF3" w:rsidRPr="005B0006">
        <w:rPr>
          <w:rFonts w:ascii="Arial" w:hAnsi="Arial" w:cs="Arial"/>
        </w:rPr>
        <w:t>by health professionals.</w:t>
      </w:r>
      <w:bookmarkStart w:id="1" w:name="_GoBack"/>
      <w:bookmarkEnd w:id="1"/>
    </w:p>
    <w:p w14:paraId="3717AD61" w14:textId="3444BFD0" w:rsidR="001C4F05" w:rsidRPr="00263673" w:rsidRDefault="007F5CA2" w:rsidP="00F40CAE">
      <w:pPr>
        <w:rPr>
          <w:rFonts w:ascii="Arial" w:hAnsi="Arial" w:cs="Arial"/>
          <w:szCs w:val="22"/>
        </w:rPr>
      </w:pPr>
      <w:r w:rsidRPr="00263673">
        <w:rPr>
          <w:rFonts w:ascii="Arial" w:hAnsi="Arial" w:cs="Arial"/>
        </w:rPr>
        <w:t xml:space="preserve">The service </w:t>
      </w:r>
      <w:r w:rsidR="005150EE" w:rsidRPr="00263673">
        <w:rPr>
          <w:rFonts w:ascii="Arial" w:hAnsi="Arial" w:cs="Arial"/>
        </w:rPr>
        <w:t xml:space="preserve">followed </w:t>
      </w:r>
      <w:r w:rsidR="00B41622">
        <w:rPr>
          <w:rFonts w:ascii="Arial" w:hAnsi="Arial" w:cs="Arial"/>
        </w:rPr>
        <w:t xml:space="preserve">a </w:t>
      </w:r>
      <w:r w:rsidR="00EC0560" w:rsidRPr="00263673">
        <w:rPr>
          <w:rFonts w:ascii="Arial" w:hAnsi="Arial" w:cs="Arial"/>
        </w:rPr>
        <w:t xml:space="preserve">documented </w:t>
      </w:r>
      <w:r w:rsidRPr="00263673">
        <w:rPr>
          <w:rFonts w:ascii="Arial" w:hAnsi="Arial" w:cs="Arial"/>
        </w:rPr>
        <w:t xml:space="preserve">clinical governance </w:t>
      </w:r>
      <w:r w:rsidR="00573219" w:rsidRPr="00263673">
        <w:rPr>
          <w:rFonts w:ascii="Arial" w:hAnsi="Arial" w:cs="Arial"/>
        </w:rPr>
        <w:t>framework</w:t>
      </w:r>
      <w:r w:rsidR="00EC0560" w:rsidRPr="00263673">
        <w:rPr>
          <w:rFonts w:ascii="Arial" w:hAnsi="Arial" w:cs="Arial"/>
        </w:rPr>
        <w:t>,</w:t>
      </w:r>
      <w:r w:rsidRPr="00263673">
        <w:rPr>
          <w:rFonts w:ascii="Arial" w:hAnsi="Arial" w:cs="Arial"/>
        </w:rPr>
        <w:t xml:space="preserve"> ensured the quality and safety of clinical care, promote</w:t>
      </w:r>
      <w:r w:rsidR="00EC0560" w:rsidRPr="00263673">
        <w:rPr>
          <w:rFonts w:ascii="Arial" w:hAnsi="Arial" w:cs="Arial"/>
        </w:rPr>
        <w:t>d</w:t>
      </w:r>
      <w:r w:rsidRPr="00263673">
        <w:rPr>
          <w:rFonts w:ascii="Arial" w:hAnsi="Arial" w:cs="Arial"/>
        </w:rPr>
        <w:t xml:space="preserve"> antimicrobial stewardship, encourage</w:t>
      </w:r>
      <w:r w:rsidR="00DB7549" w:rsidRPr="00263673">
        <w:rPr>
          <w:rFonts w:ascii="Arial" w:hAnsi="Arial" w:cs="Arial"/>
        </w:rPr>
        <w:t>d</w:t>
      </w:r>
      <w:r w:rsidRPr="00263673">
        <w:rPr>
          <w:rFonts w:ascii="Arial" w:hAnsi="Arial" w:cs="Arial"/>
        </w:rPr>
        <w:t xml:space="preserve"> the minimisation of restrictive practice, and </w:t>
      </w:r>
      <w:r w:rsidR="00B41622">
        <w:rPr>
          <w:rFonts w:ascii="Arial" w:hAnsi="Arial" w:cs="Arial"/>
        </w:rPr>
        <w:t>practiced</w:t>
      </w:r>
      <w:r w:rsidRPr="00263673">
        <w:rPr>
          <w:rFonts w:ascii="Arial" w:hAnsi="Arial" w:cs="Arial"/>
        </w:rPr>
        <w:t xml:space="preserve"> open disclosure. </w:t>
      </w:r>
      <w:r w:rsidR="00516B34" w:rsidRPr="00263673">
        <w:rPr>
          <w:rFonts w:ascii="Arial" w:hAnsi="Arial" w:cs="Arial"/>
          <w:szCs w:val="22"/>
        </w:rPr>
        <w:t>C</w:t>
      </w:r>
      <w:r w:rsidR="00B34DDA" w:rsidRPr="00263673">
        <w:rPr>
          <w:rFonts w:ascii="Arial" w:hAnsi="Arial" w:cs="Arial"/>
          <w:szCs w:val="22"/>
        </w:rPr>
        <w:t>onsumers</w:t>
      </w:r>
      <w:r w:rsidR="00516B34" w:rsidRPr="00263673">
        <w:rPr>
          <w:rFonts w:ascii="Arial" w:hAnsi="Arial" w:cs="Arial"/>
          <w:szCs w:val="22"/>
        </w:rPr>
        <w:t xml:space="preserve"> and </w:t>
      </w:r>
      <w:r w:rsidR="00B34DDA" w:rsidRPr="00263673">
        <w:rPr>
          <w:rFonts w:ascii="Arial" w:hAnsi="Arial" w:cs="Arial"/>
          <w:szCs w:val="22"/>
        </w:rPr>
        <w:t>representatives describe</w:t>
      </w:r>
      <w:r w:rsidR="00516B34" w:rsidRPr="00263673">
        <w:rPr>
          <w:rFonts w:ascii="Arial" w:hAnsi="Arial" w:cs="Arial"/>
          <w:szCs w:val="22"/>
        </w:rPr>
        <w:t>d</w:t>
      </w:r>
      <w:r w:rsidR="00B34DDA" w:rsidRPr="00263673">
        <w:rPr>
          <w:rFonts w:ascii="Arial" w:hAnsi="Arial" w:cs="Arial"/>
          <w:szCs w:val="22"/>
        </w:rPr>
        <w:t xml:space="preserve"> the service involving them in the delivery of care, including making contact with them when things </w:t>
      </w:r>
      <w:r w:rsidR="00516B34" w:rsidRPr="00263673">
        <w:rPr>
          <w:rFonts w:ascii="Arial" w:hAnsi="Arial" w:cs="Arial"/>
          <w:szCs w:val="22"/>
        </w:rPr>
        <w:t>went</w:t>
      </w:r>
      <w:r w:rsidR="00B34DDA" w:rsidRPr="00263673">
        <w:rPr>
          <w:rFonts w:ascii="Arial" w:hAnsi="Arial" w:cs="Arial"/>
          <w:szCs w:val="22"/>
        </w:rPr>
        <w:t xml:space="preserve"> wrong.</w:t>
      </w:r>
      <w:r w:rsidR="00263673" w:rsidRPr="00263673">
        <w:rPr>
          <w:rFonts w:ascii="Arial" w:hAnsi="Arial" w:cs="Arial"/>
        </w:rPr>
        <w:t xml:space="preserve"> </w:t>
      </w:r>
      <w:r w:rsidR="001C4F05" w:rsidRPr="00263673">
        <w:rPr>
          <w:rFonts w:ascii="Arial" w:hAnsi="Arial" w:cs="Arial"/>
          <w:szCs w:val="22"/>
        </w:rPr>
        <w:t>Staff had been educated about policies and procedures relating to antimicrobial ste</w:t>
      </w:r>
      <w:r w:rsidR="00E127FC" w:rsidRPr="00263673">
        <w:rPr>
          <w:rFonts w:ascii="Arial" w:hAnsi="Arial" w:cs="Arial"/>
          <w:szCs w:val="22"/>
        </w:rPr>
        <w:t>w</w:t>
      </w:r>
      <w:r w:rsidR="001C4F05" w:rsidRPr="00263673">
        <w:rPr>
          <w:rFonts w:ascii="Arial" w:hAnsi="Arial" w:cs="Arial"/>
          <w:szCs w:val="22"/>
        </w:rPr>
        <w:t>ardship, restrictive practices</w:t>
      </w:r>
      <w:r w:rsidR="000B16DE">
        <w:rPr>
          <w:rFonts w:ascii="Arial" w:hAnsi="Arial" w:cs="Arial"/>
          <w:szCs w:val="22"/>
        </w:rPr>
        <w:t>,</w:t>
      </w:r>
      <w:r w:rsidR="001C4F05" w:rsidRPr="00263673">
        <w:rPr>
          <w:rFonts w:ascii="Arial" w:hAnsi="Arial" w:cs="Arial"/>
          <w:szCs w:val="22"/>
        </w:rPr>
        <w:t xml:space="preserve"> and ope</w:t>
      </w:r>
      <w:r w:rsidR="00E127FC" w:rsidRPr="00263673">
        <w:rPr>
          <w:rFonts w:ascii="Arial" w:hAnsi="Arial" w:cs="Arial"/>
          <w:szCs w:val="22"/>
        </w:rPr>
        <w:t xml:space="preserve">n </w:t>
      </w:r>
      <w:r w:rsidR="001C4F05" w:rsidRPr="00263673">
        <w:rPr>
          <w:rFonts w:ascii="Arial" w:hAnsi="Arial" w:cs="Arial"/>
          <w:szCs w:val="22"/>
        </w:rPr>
        <w:t>disclosure and were able to provide examples of their relevance to their work.</w:t>
      </w:r>
    </w:p>
    <w:sectPr w:rsidR="001C4F05" w:rsidRPr="00263673"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84CA2" w14:textId="77777777" w:rsidR="00A16160" w:rsidRDefault="00A16160" w:rsidP="00D71F88">
      <w:pPr>
        <w:spacing w:after="0"/>
      </w:pPr>
      <w:r>
        <w:separator/>
      </w:r>
    </w:p>
  </w:endnote>
  <w:endnote w:type="continuationSeparator" w:id="0">
    <w:p w14:paraId="276ADF01" w14:textId="77777777" w:rsidR="00A16160" w:rsidRDefault="00A16160"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8BF49" w14:textId="77777777" w:rsidR="003771AD" w:rsidRDefault="0037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8DEC8" w14:textId="7368A23E"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3771AD">
      <w:rPr>
        <w:rStyle w:val="FooterBold"/>
        <w:rFonts w:ascii="Arial" w:hAnsi="Arial"/>
        <w:b w:val="0"/>
      </w:rPr>
      <w:t>Southern Plus East Fremantle</w:t>
    </w:r>
    <w:r w:rsidRPr="00DF37F2">
      <w:rPr>
        <w:rStyle w:val="FooterBold"/>
        <w:rFonts w:ascii="Arial" w:hAnsi="Arial"/>
        <w:b w:val="0"/>
      </w:rPr>
      <w:tab/>
      <w:t xml:space="preserve">RPT-ACC-0122 v3.0 </w:t>
    </w:r>
  </w:p>
  <w:p w14:paraId="7907750C" w14:textId="7CF03A73"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3771AD">
      <w:rPr>
        <w:rStyle w:val="FooterBold"/>
        <w:rFonts w:ascii="Arial" w:hAnsi="Arial"/>
        <w:b w:val="0"/>
      </w:rPr>
      <w:t>7465</w:t>
    </w:r>
    <w:r w:rsidRPr="00DF37F2">
      <w:rPr>
        <w:rStyle w:val="FooterBold"/>
        <w:rFonts w:ascii="Arial" w:hAnsi="Arial"/>
        <w:b w:val="0"/>
      </w:rPr>
      <w:tab/>
      <w:t xml:space="preserve">OFFICIAL: Sensitive </w:t>
    </w:r>
  </w:p>
  <w:p w14:paraId="2E2237C2"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B80A1"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6DF3C" w14:textId="77777777" w:rsidR="00A16160" w:rsidRDefault="00A16160" w:rsidP="00D71F88">
      <w:pPr>
        <w:spacing w:after="0"/>
      </w:pPr>
      <w:r>
        <w:separator/>
      </w:r>
    </w:p>
  </w:footnote>
  <w:footnote w:type="continuationSeparator" w:id="0">
    <w:p w14:paraId="7C5CC1E2" w14:textId="77777777" w:rsidR="00A16160" w:rsidRDefault="00A16160" w:rsidP="00D71F88">
      <w:pPr>
        <w:spacing w:after="0"/>
      </w:pPr>
      <w:r>
        <w:continuationSeparator/>
      </w:r>
    </w:p>
  </w:footnote>
  <w:footnote w:id="1">
    <w:p w14:paraId="27ACEC1E" w14:textId="7E78077F" w:rsidR="000078F8" w:rsidRPr="0079689E"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79689E">
        <w:rPr>
          <w:rFonts w:ascii="Arial" w:hAnsi="Arial" w:cs="Arial"/>
          <w:color w:val="auto"/>
          <w:sz w:val="20"/>
          <w:szCs w:val="20"/>
        </w:rPr>
        <w:t>section 40A</w:t>
      </w:r>
      <w:r w:rsidRPr="0079689E">
        <w:rPr>
          <w:rFonts w:ascii="Arial" w:hAnsi="Arial" w:cs="Arial"/>
          <w:b/>
          <w:color w:val="auto"/>
          <w:sz w:val="20"/>
          <w:szCs w:val="20"/>
        </w:rPr>
        <w:t xml:space="preserve"> </w:t>
      </w:r>
      <w:r w:rsidRPr="0079689E">
        <w:rPr>
          <w:rFonts w:ascii="Arial" w:hAnsi="Arial" w:cs="Arial"/>
          <w:color w:val="auto"/>
          <w:sz w:val="20"/>
          <w:szCs w:val="20"/>
        </w:rPr>
        <w:t>of the Aged Care Quality and Safety Commission Rules 2018.</w:t>
      </w:r>
    </w:p>
    <w:p w14:paraId="2FEAFB0A"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F87F4" w14:textId="77777777" w:rsidR="003771AD" w:rsidRDefault="003771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FD200"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C64C1"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sTQ1MzAzMjQ2sDRX0lEKTi0uzszPAykwqgUAHLr/ZywAAAA="/>
  </w:docVars>
  <w:rsids>
    <w:rsidRoot w:val="00D71F88"/>
    <w:rsid w:val="00004A61"/>
    <w:rsid w:val="000078F8"/>
    <w:rsid w:val="00014C8E"/>
    <w:rsid w:val="00016DFC"/>
    <w:rsid w:val="00032B0B"/>
    <w:rsid w:val="00042B66"/>
    <w:rsid w:val="0004424B"/>
    <w:rsid w:val="00066243"/>
    <w:rsid w:val="00073991"/>
    <w:rsid w:val="00075ECD"/>
    <w:rsid w:val="00084408"/>
    <w:rsid w:val="0008577F"/>
    <w:rsid w:val="00091954"/>
    <w:rsid w:val="00096A2B"/>
    <w:rsid w:val="000B16DE"/>
    <w:rsid w:val="000E207C"/>
    <w:rsid w:val="000E5EEF"/>
    <w:rsid w:val="001025B6"/>
    <w:rsid w:val="001051FD"/>
    <w:rsid w:val="00106398"/>
    <w:rsid w:val="0011014B"/>
    <w:rsid w:val="00112BF6"/>
    <w:rsid w:val="00117022"/>
    <w:rsid w:val="0012658A"/>
    <w:rsid w:val="00127C68"/>
    <w:rsid w:val="00136AFB"/>
    <w:rsid w:val="00150C40"/>
    <w:rsid w:val="0015483D"/>
    <w:rsid w:val="00157B68"/>
    <w:rsid w:val="00170AD0"/>
    <w:rsid w:val="00180E75"/>
    <w:rsid w:val="00187B0B"/>
    <w:rsid w:val="001A5684"/>
    <w:rsid w:val="001C1F7B"/>
    <w:rsid w:val="001C4758"/>
    <w:rsid w:val="001C4F05"/>
    <w:rsid w:val="001E20C6"/>
    <w:rsid w:val="001E31C7"/>
    <w:rsid w:val="001E4780"/>
    <w:rsid w:val="001E6555"/>
    <w:rsid w:val="001F07FD"/>
    <w:rsid w:val="001F27BA"/>
    <w:rsid w:val="001F5433"/>
    <w:rsid w:val="001F66B6"/>
    <w:rsid w:val="002127AD"/>
    <w:rsid w:val="00223A03"/>
    <w:rsid w:val="00224FB2"/>
    <w:rsid w:val="002466CE"/>
    <w:rsid w:val="00247543"/>
    <w:rsid w:val="00262C0B"/>
    <w:rsid w:val="00263673"/>
    <w:rsid w:val="00265F71"/>
    <w:rsid w:val="00287DE7"/>
    <w:rsid w:val="0029342E"/>
    <w:rsid w:val="00294064"/>
    <w:rsid w:val="002A6347"/>
    <w:rsid w:val="002B0884"/>
    <w:rsid w:val="002B0C90"/>
    <w:rsid w:val="002D0A58"/>
    <w:rsid w:val="002E07BF"/>
    <w:rsid w:val="002E2627"/>
    <w:rsid w:val="002F2C7C"/>
    <w:rsid w:val="002F49A8"/>
    <w:rsid w:val="00300298"/>
    <w:rsid w:val="003070A1"/>
    <w:rsid w:val="00310977"/>
    <w:rsid w:val="00310BB7"/>
    <w:rsid w:val="00312629"/>
    <w:rsid w:val="003201EA"/>
    <w:rsid w:val="00321F3B"/>
    <w:rsid w:val="0032419C"/>
    <w:rsid w:val="00326B53"/>
    <w:rsid w:val="00334B7D"/>
    <w:rsid w:val="0034225E"/>
    <w:rsid w:val="00347784"/>
    <w:rsid w:val="00350562"/>
    <w:rsid w:val="003565CE"/>
    <w:rsid w:val="003567E3"/>
    <w:rsid w:val="003574D0"/>
    <w:rsid w:val="0036130C"/>
    <w:rsid w:val="003771AD"/>
    <w:rsid w:val="00381CC0"/>
    <w:rsid w:val="00383311"/>
    <w:rsid w:val="00386A61"/>
    <w:rsid w:val="003A0969"/>
    <w:rsid w:val="003A40A0"/>
    <w:rsid w:val="003B1763"/>
    <w:rsid w:val="003B2683"/>
    <w:rsid w:val="003B438C"/>
    <w:rsid w:val="003B6900"/>
    <w:rsid w:val="003E15DB"/>
    <w:rsid w:val="003E1A42"/>
    <w:rsid w:val="003F0653"/>
    <w:rsid w:val="004159F2"/>
    <w:rsid w:val="00427AFD"/>
    <w:rsid w:val="004336F7"/>
    <w:rsid w:val="004401ED"/>
    <w:rsid w:val="00443535"/>
    <w:rsid w:val="0044470B"/>
    <w:rsid w:val="00444F1B"/>
    <w:rsid w:val="00447FF3"/>
    <w:rsid w:val="0046188C"/>
    <w:rsid w:val="00475861"/>
    <w:rsid w:val="004834DE"/>
    <w:rsid w:val="004910A0"/>
    <w:rsid w:val="00492A96"/>
    <w:rsid w:val="0049756A"/>
    <w:rsid w:val="004A13BF"/>
    <w:rsid w:val="004A1ED0"/>
    <w:rsid w:val="004B0C6E"/>
    <w:rsid w:val="004B44D9"/>
    <w:rsid w:val="004C014E"/>
    <w:rsid w:val="004C08E6"/>
    <w:rsid w:val="004D1A3F"/>
    <w:rsid w:val="004D71F3"/>
    <w:rsid w:val="004E27E1"/>
    <w:rsid w:val="004E7883"/>
    <w:rsid w:val="004F6A9D"/>
    <w:rsid w:val="005033DB"/>
    <w:rsid w:val="005072FE"/>
    <w:rsid w:val="00510198"/>
    <w:rsid w:val="00511423"/>
    <w:rsid w:val="005150EE"/>
    <w:rsid w:val="00516B34"/>
    <w:rsid w:val="00522D69"/>
    <w:rsid w:val="00542C64"/>
    <w:rsid w:val="00550022"/>
    <w:rsid w:val="00552EF8"/>
    <w:rsid w:val="005547EA"/>
    <w:rsid w:val="00563828"/>
    <w:rsid w:val="00566CAF"/>
    <w:rsid w:val="00573219"/>
    <w:rsid w:val="005850DF"/>
    <w:rsid w:val="005A1D27"/>
    <w:rsid w:val="005B0006"/>
    <w:rsid w:val="005B4433"/>
    <w:rsid w:val="005C03CB"/>
    <w:rsid w:val="005D0CD5"/>
    <w:rsid w:val="005D23EC"/>
    <w:rsid w:val="005D2FDB"/>
    <w:rsid w:val="005D3C5C"/>
    <w:rsid w:val="005D46A5"/>
    <w:rsid w:val="005E0021"/>
    <w:rsid w:val="005E00B8"/>
    <w:rsid w:val="005F1CBC"/>
    <w:rsid w:val="00602258"/>
    <w:rsid w:val="0061226B"/>
    <w:rsid w:val="00614424"/>
    <w:rsid w:val="0062427D"/>
    <w:rsid w:val="00631257"/>
    <w:rsid w:val="00632BE9"/>
    <w:rsid w:val="00641383"/>
    <w:rsid w:val="00642095"/>
    <w:rsid w:val="006421D5"/>
    <w:rsid w:val="00647F32"/>
    <w:rsid w:val="00653884"/>
    <w:rsid w:val="00653D7E"/>
    <w:rsid w:val="006659C6"/>
    <w:rsid w:val="00665CD2"/>
    <w:rsid w:val="006720AD"/>
    <w:rsid w:val="00673D64"/>
    <w:rsid w:val="0068522C"/>
    <w:rsid w:val="0069132D"/>
    <w:rsid w:val="006B501F"/>
    <w:rsid w:val="006D38F6"/>
    <w:rsid w:val="006D6C3A"/>
    <w:rsid w:val="006D7659"/>
    <w:rsid w:val="006E1358"/>
    <w:rsid w:val="006E318A"/>
    <w:rsid w:val="006E3F6F"/>
    <w:rsid w:val="006E5717"/>
    <w:rsid w:val="006E5A6E"/>
    <w:rsid w:val="00700F1A"/>
    <w:rsid w:val="007017F3"/>
    <w:rsid w:val="007027C7"/>
    <w:rsid w:val="00705CF5"/>
    <w:rsid w:val="00712752"/>
    <w:rsid w:val="00713DFD"/>
    <w:rsid w:val="00717A5F"/>
    <w:rsid w:val="0072344F"/>
    <w:rsid w:val="007336C6"/>
    <w:rsid w:val="0074684A"/>
    <w:rsid w:val="0075021E"/>
    <w:rsid w:val="007662A9"/>
    <w:rsid w:val="007706BB"/>
    <w:rsid w:val="00780805"/>
    <w:rsid w:val="0079689E"/>
    <w:rsid w:val="007A7E70"/>
    <w:rsid w:val="007B4E51"/>
    <w:rsid w:val="007B6AE6"/>
    <w:rsid w:val="007C4FD3"/>
    <w:rsid w:val="007D56BE"/>
    <w:rsid w:val="007E37BC"/>
    <w:rsid w:val="007E7C5B"/>
    <w:rsid w:val="007F2CFF"/>
    <w:rsid w:val="007F5CA2"/>
    <w:rsid w:val="00803881"/>
    <w:rsid w:val="0080766B"/>
    <w:rsid w:val="008174C2"/>
    <w:rsid w:val="00821B26"/>
    <w:rsid w:val="0083023A"/>
    <w:rsid w:val="0083713C"/>
    <w:rsid w:val="00842854"/>
    <w:rsid w:val="00844773"/>
    <w:rsid w:val="008524FA"/>
    <w:rsid w:val="00875BB6"/>
    <w:rsid w:val="0087700C"/>
    <w:rsid w:val="0089150D"/>
    <w:rsid w:val="008B38F4"/>
    <w:rsid w:val="008C0C20"/>
    <w:rsid w:val="008D234E"/>
    <w:rsid w:val="008E4DE0"/>
    <w:rsid w:val="008E58F5"/>
    <w:rsid w:val="008E6CAA"/>
    <w:rsid w:val="008E777B"/>
    <w:rsid w:val="008E7895"/>
    <w:rsid w:val="008F0522"/>
    <w:rsid w:val="008F1EE7"/>
    <w:rsid w:val="008F61E9"/>
    <w:rsid w:val="0090581D"/>
    <w:rsid w:val="00924EA5"/>
    <w:rsid w:val="0093427D"/>
    <w:rsid w:val="00951093"/>
    <w:rsid w:val="00951C90"/>
    <w:rsid w:val="00964885"/>
    <w:rsid w:val="00975F83"/>
    <w:rsid w:val="00977462"/>
    <w:rsid w:val="00977EC9"/>
    <w:rsid w:val="009811B1"/>
    <w:rsid w:val="00996FAF"/>
    <w:rsid w:val="009A2948"/>
    <w:rsid w:val="009A3C83"/>
    <w:rsid w:val="009D384F"/>
    <w:rsid w:val="009D6DD5"/>
    <w:rsid w:val="009E6B64"/>
    <w:rsid w:val="009E7342"/>
    <w:rsid w:val="009F168C"/>
    <w:rsid w:val="00A002AA"/>
    <w:rsid w:val="00A019EE"/>
    <w:rsid w:val="00A159D1"/>
    <w:rsid w:val="00A16160"/>
    <w:rsid w:val="00A21758"/>
    <w:rsid w:val="00A34F37"/>
    <w:rsid w:val="00A411DB"/>
    <w:rsid w:val="00A41DC7"/>
    <w:rsid w:val="00A46C57"/>
    <w:rsid w:val="00A5693A"/>
    <w:rsid w:val="00A6550A"/>
    <w:rsid w:val="00A84F00"/>
    <w:rsid w:val="00A91605"/>
    <w:rsid w:val="00A94430"/>
    <w:rsid w:val="00AA2E56"/>
    <w:rsid w:val="00AA3EEE"/>
    <w:rsid w:val="00AD1665"/>
    <w:rsid w:val="00AD72C4"/>
    <w:rsid w:val="00AE157D"/>
    <w:rsid w:val="00AF325B"/>
    <w:rsid w:val="00AF5024"/>
    <w:rsid w:val="00B10997"/>
    <w:rsid w:val="00B31E03"/>
    <w:rsid w:val="00B3242A"/>
    <w:rsid w:val="00B34DDA"/>
    <w:rsid w:val="00B34F22"/>
    <w:rsid w:val="00B41622"/>
    <w:rsid w:val="00B52C4E"/>
    <w:rsid w:val="00B537FB"/>
    <w:rsid w:val="00B53F7A"/>
    <w:rsid w:val="00B70EB6"/>
    <w:rsid w:val="00B84B88"/>
    <w:rsid w:val="00BA11FA"/>
    <w:rsid w:val="00BA3328"/>
    <w:rsid w:val="00BA3C71"/>
    <w:rsid w:val="00BA738F"/>
    <w:rsid w:val="00BE3CAB"/>
    <w:rsid w:val="00BE60D0"/>
    <w:rsid w:val="00BF0231"/>
    <w:rsid w:val="00BF2C51"/>
    <w:rsid w:val="00C04EE0"/>
    <w:rsid w:val="00C12FE6"/>
    <w:rsid w:val="00C17F22"/>
    <w:rsid w:val="00C272D4"/>
    <w:rsid w:val="00C279F0"/>
    <w:rsid w:val="00C33177"/>
    <w:rsid w:val="00C37AF7"/>
    <w:rsid w:val="00C76BF3"/>
    <w:rsid w:val="00C80960"/>
    <w:rsid w:val="00C84E44"/>
    <w:rsid w:val="00C94172"/>
    <w:rsid w:val="00CA29A2"/>
    <w:rsid w:val="00CA37CB"/>
    <w:rsid w:val="00CA66D0"/>
    <w:rsid w:val="00CB0A9A"/>
    <w:rsid w:val="00CC3890"/>
    <w:rsid w:val="00CE1BF0"/>
    <w:rsid w:val="00CE2839"/>
    <w:rsid w:val="00CF0684"/>
    <w:rsid w:val="00CF2BDA"/>
    <w:rsid w:val="00D035BC"/>
    <w:rsid w:val="00D03B91"/>
    <w:rsid w:val="00D0539F"/>
    <w:rsid w:val="00D16839"/>
    <w:rsid w:val="00D1789D"/>
    <w:rsid w:val="00D2347C"/>
    <w:rsid w:val="00D2559D"/>
    <w:rsid w:val="00D26F77"/>
    <w:rsid w:val="00D3157C"/>
    <w:rsid w:val="00D341DE"/>
    <w:rsid w:val="00D452F9"/>
    <w:rsid w:val="00D6498E"/>
    <w:rsid w:val="00D65FE8"/>
    <w:rsid w:val="00D6656F"/>
    <w:rsid w:val="00D674A5"/>
    <w:rsid w:val="00D67F26"/>
    <w:rsid w:val="00D70022"/>
    <w:rsid w:val="00D71F88"/>
    <w:rsid w:val="00D87D40"/>
    <w:rsid w:val="00D87E7C"/>
    <w:rsid w:val="00D9311F"/>
    <w:rsid w:val="00DA4CDB"/>
    <w:rsid w:val="00DA7932"/>
    <w:rsid w:val="00DB0873"/>
    <w:rsid w:val="00DB7549"/>
    <w:rsid w:val="00DC2762"/>
    <w:rsid w:val="00DC5C29"/>
    <w:rsid w:val="00DD1756"/>
    <w:rsid w:val="00DE2726"/>
    <w:rsid w:val="00DF37F2"/>
    <w:rsid w:val="00E039B6"/>
    <w:rsid w:val="00E127FC"/>
    <w:rsid w:val="00E2364A"/>
    <w:rsid w:val="00E3515E"/>
    <w:rsid w:val="00E41D1C"/>
    <w:rsid w:val="00E423D7"/>
    <w:rsid w:val="00E50DA6"/>
    <w:rsid w:val="00E51984"/>
    <w:rsid w:val="00E57C75"/>
    <w:rsid w:val="00E6406A"/>
    <w:rsid w:val="00E81766"/>
    <w:rsid w:val="00E9295B"/>
    <w:rsid w:val="00E96012"/>
    <w:rsid w:val="00EA4E5C"/>
    <w:rsid w:val="00EA7526"/>
    <w:rsid w:val="00EB32DC"/>
    <w:rsid w:val="00EB63F6"/>
    <w:rsid w:val="00EB65E8"/>
    <w:rsid w:val="00EC026E"/>
    <w:rsid w:val="00EC0560"/>
    <w:rsid w:val="00EC2913"/>
    <w:rsid w:val="00EC640E"/>
    <w:rsid w:val="00EE25F4"/>
    <w:rsid w:val="00F01EF5"/>
    <w:rsid w:val="00F045F4"/>
    <w:rsid w:val="00F16D1E"/>
    <w:rsid w:val="00F2013B"/>
    <w:rsid w:val="00F23395"/>
    <w:rsid w:val="00F23AC0"/>
    <w:rsid w:val="00F2403A"/>
    <w:rsid w:val="00F32B3F"/>
    <w:rsid w:val="00F35DEC"/>
    <w:rsid w:val="00F373F6"/>
    <w:rsid w:val="00F40CAE"/>
    <w:rsid w:val="00F51B85"/>
    <w:rsid w:val="00F567AE"/>
    <w:rsid w:val="00F65ECB"/>
    <w:rsid w:val="00F76313"/>
    <w:rsid w:val="00F84A64"/>
    <w:rsid w:val="00F86F2B"/>
    <w:rsid w:val="00FA0A5B"/>
    <w:rsid w:val="00FC045E"/>
    <w:rsid w:val="00FC1A58"/>
    <w:rsid w:val="00FC3A7E"/>
    <w:rsid w:val="00FC4739"/>
    <w:rsid w:val="00FC56B1"/>
    <w:rsid w:val="00FC681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D46E7D"/>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ind w:left="1440" w:hanging="360"/>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224FB2"/>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D7F77C52EE1D4124B40447B317550965"/>
        <w:category>
          <w:name w:val="General"/>
          <w:gallery w:val="placeholder"/>
        </w:category>
        <w:types>
          <w:type w:val="bbPlcHdr"/>
        </w:types>
        <w:behaviors>
          <w:behavior w:val="content"/>
        </w:behaviors>
        <w:guid w:val="{5CC0C475-9F6B-44D5-B374-7033AA82DA71}"/>
      </w:docPartPr>
      <w:docPartBody>
        <w:p w:rsidR="002500F9" w:rsidRDefault="00F86124" w:rsidP="00F86124">
          <w:pPr>
            <w:pStyle w:val="D7F77C52EE1D4124B40447B317550965"/>
          </w:pPr>
          <w:r w:rsidRPr="00D858FE">
            <w:rPr>
              <w:rStyle w:val="PlaceholderText"/>
            </w:rPr>
            <w:t>Choose an item.</w:t>
          </w:r>
        </w:p>
      </w:docPartBody>
    </w:docPart>
    <w:docPart>
      <w:docPartPr>
        <w:name w:val="B7284A91A61C4AE8BDCF5B6EEEB9BCF1"/>
        <w:category>
          <w:name w:val="General"/>
          <w:gallery w:val="placeholder"/>
        </w:category>
        <w:types>
          <w:type w:val="bbPlcHdr"/>
        </w:types>
        <w:behaviors>
          <w:behavior w:val="content"/>
        </w:behaviors>
        <w:guid w:val="{44ECECDC-B689-493D-9837-67BBF1638652}"/>
      </w:docPartPr>
      <w:docPartBody>
        <w:p w:rsidR="002500F9" w:rsidRDefault="00F86124" w:rsidP="00F86124">
          <w:pPr>
            <w:pStyle w:val="B7284A91A61C4AE8BDCF5B6EEEB9BCF1"/>
          </w:pPr>
          <w:r w:rsidRPr="00D858FE">
            <w:rPr>
              <w:rStyle w:val="PlaceholderText"/>
            </w:rPr>
            <w:t>Choose an item.</w:t>
          </w:r>
        </w:p>
      </w:docPartBody>
    </w:docPart>
    <w:docPart>
      <w:docPartPr>
        <w:name w:val="60B150E846FC4954B469EA122B35A027"/>
        <w:category>
          <w:name w:val="General"/>
          <w:gallery w:val="placeholder"/>
        </w:category>
        <w:types>
          <w:type w:val="bbPlcHdr"/>
        </w:types>
        <w:behaviors>
          <w:behavior w:val="content"/>
        </w:behaviors>
        <w:guid w:val="{BC8AE195-9B05-4AE4-816C-368545C5C111}"/>
      </w:docPartPr>
      <w:docPartBody>
        <w:p w:rsidR="002500F9" w:rsidRDefault="00F86124" w:rsidP="00F86124">
          <w:pPr>
            <w:pStyle w:val="60B150E846FC4954B469EA122B35A027"/>
          </w:pPr>
          <w:r w:rsidRPr="00D858FE">
            <w:rPr>
              <w:rStyle w:val="PlaceholderText"/>
            </w:rPr>
            <w:t>Choose an item.</w:t>
          </w:r>
        </w:p>
      </w:docPartBody>
    </w:docPart>
    <w:docPart>
      <w:docPartPr>
        <w:name w:val="1CB5CC8273BA4FADADB36DFDF07D6CFC"/>
        <w:category>
          <w:name w:val="General"/>
          <w:gallery w:val="placeholder"/>
        </w:category>
        <w:types>
          <w:type w:val="bbPlcHdr"/>
        </w:types>
        <w:behaviors>
          <w:behavior w:val="content"/>
        </w:behaviors>
        <w:guid w:val="{FEEC8909-022A-4C1E-806D-F3EC86B306C3}"/>
      </w:docPartPr>
      <w:docPartBody>
        <w:p w:rsidR="002500F9" w:rsidRDefault="00F86124" w:rsidP="00F86124">
          <w:pPr>
            <w:pStyle w:val="1CB5CC8273BA4FADADB36DFDF07D6CFC"/>
          </w:pPr>
          <w:r w:rsidRPr="00D858FE">
            <w:rPr>
              <w:rStyle w:val="PlaceholderText"/>
            </w:rPr>
            <w:t>Choose an item.</w:t>
          </w:r>
        </w:p>
      </w:docPartBody>
    </w:docPart>
    <w:docPart>
      <w:docPartPr>
        <w:name w:val="74FA37B4F5C24B4F97ED3B532839B1EA"/>
        <w:category>
          <w:name w:val="General"/>
          <w:gallery w:val="placeholder"/>
        </w:category>
        <w:types>
          <w:type w:val="bbPlcHdr"/>
        </w:types>
        <w:behaviors>
          <w:behavior w:val="content"/>
        </w:behaviors>
        <w:guid w:val="{3C5576B8-ADB4-4CA7-A19C-36B8761ABE07}"/>
      </w:docPartPr>
      <w:docPartBody>
        <w:p w:rsidR="002500F9" w:rsidRDefault="00F86124" w:rsidP="00F86124">
          <w:pPr>
            <w:pStyle w:val="74FA37B4F5C24B4F97ED3B532839B1EA"/>
          </w:pPr>
          <w:r w:rsidRPr="00D858FE">
            <w:rPr>
              <w:rStyle w:val="PlaceholderText"/>
            </w:rPr>
            <w:t>Choose an item.</w:t>
          </w:r>
        </w:p>
      </w:docPartBody>
    </w:docPart>
    <w:docPart>
      <w:docPartPr>
        <w:name w:val="3A900CDFF339438786DEF68F05A15C80"/>
        <w:category>
          <w:name w:val="General"/>
          <w:gallery w:val="placeholder"/>
        </w:category>
        <w:types>
          <w:type w:val="bbPlcHdr"/>
        </w:types>
        <w:behaviors>
          <w:behavior w:val="content"/>
        </w:behaviors>
        <w:guid w:val="{DB524EA0-91C3-42EC-A6B1-BC1FCCD969F5}"/>
      </w:docPartPr>
      <w:docPartBody>
        <w:p w:rsidR="002500F9" w:rsidRDefault="00F86124" w:rsidP="00F86124">
          <w:pPr>
            <w:pStyle w:val="3A900CDFF339438786DEF68F05A15C80"/>
          </w:pPr>
          <w:r w:rsidRPr="00D858FE">
            <w:rPr>
              <w:rStyle w:val="PlaceholderText"/>
            </w:rPr>
            <w:t>Choose an item.</w:t>
          </w:r>
        </w:p>
      </w:docPartBody>
    </w:docPart>
    <w:docPart>
      <w:docPartPr>
        <w:name w:val="B8E53890E2C3449C9DE3ECA94E399C07"/>
        <w:category>
          <w:name w:val="General"/>
          <w:gallery w:val="placeholder"/>
        </w:category>
        <w:types>
          <w:type w:val="bbPlcHdr"/>
        </w:types>
        <w:behaviors>
          <w:behavior w:val="content"/>
        </w:behaviors>
        <w:guid w:val="{46A6370D-EFD8-4E1A-9178-6D1BFCA75CB8}"/>
      </w:docPartPr>
      <w:docPartBody>
        <w:p w:rsidR="002500F9" w:rsidRDefault="00F86124" w:rsidP="00F86124">
          <w:pPr>
            <w:pStyle w:val="B8E53890E2C3449C9DE3ECA94E399C07"/>
          </w:pPr>
          <w:r w:rsidRPr="00D858FE">
            <w:rPr>
              <w:rStyle w:val="PlaceholderText"/>
            </w:rPr>
            <w:t>Choose an item.</w:t>
          </w:r>
        </w:p>
      </w:docPartBody>
    </w:docPart>
    <w:docPart>
      <w:docPartPr>
        <w:name w:val="467DEC7F24C44213AAC9ADF68301179B"/>
        <w:category>
          <w:name w:val="General"/>
          <w:gallery w:val="placeholder"/>
        </w:category>
        <w:types>
          <w:type w:val="bbPlcHdr"/>
        </w:types>
        <w:behaviors>
          <w:behavior w:val="content"/>
        </w:behaviors>
        <w:guid w:val="{8E5C618F-9CEF-4D41-AACE-04BCDFFCF20A}"/>
      </w:docPartPr>
      <w:docPartBody>
        <w:p w:rsidR="002500F9" w:rsidRDefault="00F86124" w:rsidP="00F86124">
          <w:pPr>
            <w:pStyle w:val="467DEC7F24C44213AAC9ADF68301179B"/>
          </w:pPr>
          <w:r w:rsidRPr="00D858FE">
            <w:rPr>
              <w:rStyle w:val="PlaceholderText"/>
            </w:rPr>
            <w:t>Choose an item.</w:t>
          </w:r>
        </w:p>
      </w:docPartBody>
    </w:docPart>
    <w:docPart>
      <w:docPartPr>
        <w:name w:val="B70E97E3229E4D43A6DB000D43852418"/>
        <w:category>
          <w:name w:val="General"/>
          <w:gallery w:val="placeholder"/>
        </w:category>
        <w:types>
          <w:type w:val="bbPlcHdr"/>
        </w:types>
        <w:behaviors>
          <w:behavior w:val="content"/>
        </w:behaviors>
        <w:guid w:val="{F9205B9F-7C56-4FB3-B7A7-1B1E4807C20E}"/>
      </w:docPartPr>
      <w:docPartBody>
        <w:p w:rsidR="002500F9" w:rsidRDefault="00F86124" w:rsidP="00F86124">
          <w:pPr>
            <w:pStyle w:val="B70E97E3229E4D43A6DB000D43852418"/>
          </w:pPr>
          <w:r w:rsidRPr="00D858FE">
            <w:rPr>
              <w:rStyle w:val="PlaceholderText"/>
            </w:rPr>
            <w:t>Choose an item.</w:t>
          </w:r>
        </w:p>
      </w:docPartBody>
    </w:docPart>
    <w:docPart>
      <w:docPartPr>
        <w:name w:val="EBCC222004774F53A68D7B1626EC325D"/>
        <w:category>
          <w:name w:val="General"/>
          <w:gallery w:val="placeholder"/>
        </w:category>
        <w:types>
          <w:type w:val="bbPlcHdr"/>
        </w:types>
        <w:behaviors>
          <w:behavior w:val="content"/>
        </w:behaviors>
        <w:guid w:val="{8659F8E2-B96D-49D8-B5B4-C9D0312D2538}"/>
      </w:docPartPr>
      <w:docPartBody>
        <w:p w:rsidR="002500F9" w:rsidRDefault="00F86124" w:rsidP="00F86124">
          <w:pPr>
            <w:pStyle w:val="EBCC222004774F53A68D7B1626EC325D"/>
          </w:pPr>
          <w:r w:rsidRPr="00D858FE">
            <w:rPr>
              <w:rStyle w:val="PlaceholderText"/>
            </w:rPr>
            <w:t>Choose an item.</w:t>
          </w:r>
        </w:p>
      </w:docPartBody>
    </w:docPart>
    <w:docPart>
      <w:docPartPr>
        <w:name w:val="E6B6161F30504B7E94B9951D354B2425"/>
        <w:category>
          <w:name w:val="General"/>
          <w:gallery w:val="placeholder"/>
        </w:category>
        <w:types>
          <w:type w:val="bbPlcHdr"/>
        </w:types>
        <w:behaviors>
          <w:behavior w:val="content"/>
        </w:behaviors>
        <w:guid w:val="{E804ED37-30C3-421A-B55D-7664B7782E35}"/>
      </w:docPartPr>
      <w:docPartBody>
        <w:p w:rsidR="002500F9" w:rsidRDefault="00F86124" w:rsidP="00F86124">
          <w:pPr>
            <w:pStyle w:val="E6B6161F30504B7E94B9951D354B2425"/>
          </w:pPr>
          <w:r w:rsidRPr="00D858FE">
            <w:rPr>
              <w:rStyle w:val="PlaceholderText"/>
            </w:rPr>
            <w:t>Choose an item.</w:t>
          </w:r>
        </w:p>
      </w:docPartBody>
    </w:docPart>
    <w:docPart>
      <w:docPartPr>
        <w:name w:val="5A7F4DAB5EFB40389A8B7B70063E2F81"/>
        <w:category>
          <w:name w:val="General"/>
          <w:gallery w:val="placeholder"/>
        </w:category>
        <w:types>
          <w:type w:val="bbPlcHdr"/>
        </w:types>
        <w:behaviors>
          <w:behavior w:val="content"/>
        </w:behaviors>
        <w:guid w:val="{CC521074-7052-45E6-98AA-D7F1F3CCD86C}"/>
      </w:docPartPr>
      <w:docPartBody>
        <w:p w:rsidR="002500F9" w:rsidRDefault="00F86124" w:rsidP="00F86124">
          <w:pPr>
            <w:pStyle w:val="5A7F4DAB5EFB40389A8B7B70063E2F81"/>
          </w:pPr>
          <w:r w:rsidRPr="00D858FE">
            <w:rPr>
              <w:rStyle w:val="PlaceholderText"/>
            </w:rPr>
            <w:t>Choose an item.</w:t>
          </w:r>
        </w:p>
      </w:docPartBody>
    </w:docPart>
    <w:docPart>
      <w:docPartPr>
        <w:name w:val="B3CA9B905CA94B0CADD646569F6469A7"/>
        <w:category>
          <w:name w:val="General"/>
          <w:gallery w:val="placeholder"/>
        </w:category>
        <w:types>
          <w:type w:val="bbPlcHdr"/>
        </w:types>
        <w:behaviors>
          <w:behavior w:val="content"/>
        </w:behaviors>
        <w:guid w:val="{9C730936-EF4D-478A-8717-488751D187F9}"/>
      </w:docPartPr>
      <w:docPartBody>
        <w:p w:rsidR="002500F9" w:rsidRDefault="00F86124" w:rsidP="00F86124">
          <w:pPr>
            <w:pStyle w:val="B3CA9B905CA94B0CADD646569F6469A7"/>
          </w:pPr>
          <w:r w:rsidRPr="00D858FE">
            <w:rPr>
              <w:rStyle w:val="PlaceholderText"/>
            </w:rPr>
            <w:t>Choose an item.</w:t>
          </w:r>
        </w:p>
      </w:docPartBody>
    </w:docPart>
    <w:docPart>
      <w:docPartPr>
        <w:name w:val="2F85E59448CE4661A3FF62F33123D509"/>
        <w:category>
          <w:name w:val="General"/>
          <w:gallery w:val="placeholder"/>
        </w:category>
        <w:types>
          <w:type w:val="bbPlcHdr"/>
        </w:types>
        <w:behaviors>
          <w:behavior w:val="content"/>
        </w:behaviors>
        <w:guid w:val="{0140CA1E-239E-4AEA-A4D0-6640414E2F3F}"/>
      </w:docPartPr>
      <w:docPartBody>
        <w:p w:rsidR="002500F9" w:rsidRDefault="00F86124" w:rsidP="00F86124">
          <w:pPr>
            <w:pStyle w:val="2F85E59448CE4661A3FF62F33123D509"/>
          </w:pPr>
          <w:r w:rsidRPr="00D858FE">
            <w:rPr>
              <w:rStyle w:val="PlaceholderText"/>
            </w:rPr>
            <w:t>Choose an item.</w:t>
          </w:r>
        </w:p>
      </w:docPartBody>
    </w:docPart>
    <w:docPart>
      <w:docPartPr>
        <w:name w:val="9A4BB3925E8D4F37BF38A9C484B9242F"/>
        <w:category>
          <w:name w:val="General"/>
          <w:gallery w:val="placeholder"/>
        </w:category>
        <w:types>
          <w:type w:val="bbPlcHdr"/>
        </w:types>
        <w:behaviors>
          <w:behavior w:val="content"/>
        </w:behaviors>
        <w:guid w:val="{9CC9BA5D-F476-49D6-8095-6A417EA28C6D}"/>
      </w:docPartPr>
      <w:docPartBody>
        <w:p w:rsidR="002500F9" w:rsidRDefault="00F86124" w:rsidP="00F86124">
          <w:pPr>
            <w:pStyle w:val="9A4BB3925E8D4F37BF38A9C484B9242F"/>
          </w:pPr>
          <w:r w:rsidRPr="00D858FE">
            <w:rPr>
              <w:rStyle w:val="PlaceholderText"/>
            </w:rPr>
            <w:t>Choose an item.</w:t>
          </w:r>
        </w:p>
      </w:docPartBody>
    </w:docPart>
    <w:docPart>
      <w:docPartPr>
        <w:name w:val="1DF7E16AC61B408FB4A3ED2969A96DBB"/>
        <w:category>
          <w:name w:val="General"/>
          <w:gallery w:val="placeholder"/>
        </w:category>
        <w:types>
          <w:type w:val="bbPlcHdr"/>
        </w:types>
        <w:behaviors>
          <w:behavior w:val="content"/>
        </w:behaviors>
        <w:guid w:val="{C06134F4-6B54-430D-88DC-D45983D86EB2}"/>
      </w:docPartPr>
      <w:docPartBody>
        <w:p w:rsidR="002500F9" w:rsidRDefault="00F86124" w:rsidP="00F86124">
          <w:pPr>
            <w:pStyle w:val="1DF7E16AC61B408FB4A3ED2969A96DBB"/>
          </w:pPr>
          <w:r w:rsidRPr="00D858FE">
            <w:rPr>
              <w:rStyle w:val="PlaceholderText"/>
            </w:rPr>
            <w:t>Choose an item.</w:t>
          </w:r>
        </w:p>
      </w:docPartBody>
    </w:docPart>
    <w:docPart>
      <w:docPartPr>
        <w:name w:val="5D8D5CB8DAAA421E968D05EF316B6AD7"/>
        <w:category>
          <w:name w:val="General"/>
          <w:gallery w:val="placeholder"/>
        </w:category>
        <w:types>
          <w:type w:val="bbPlcHdr"/>
        </w:types>
        <w:behaviors>
          <w:behavior w:val="content"/>
        </w:behaviors>
        <w:guid w:val="{B9C4C183-0DC2-4EE3-8726-34FC9E1CA860}"/>
      </w:docPartPr>
      <w:docPartBody>
        <w:p w:rsidR="002500F9" w:rsidRDefault="00F86124" w:rsidP="00F86124">
          <w:pPr>
            <w:pStyle w:val="5D8D5CB8DAAA421E968D05EF316B6AD7"/>
          </w:pPr>
          <w:r w:rsidRPr="00D858FE">
            <w:rPr>
              <w:rStyle w:val="PlaceholderText"/>
            </w:rPr>
            <w:t>Choose an item.</w:t>
          </w:r>
        </w:p>
      </w:docPartBody>
    </w:docPart>
    <w:docPart>
      <w:docPartPr>
        <w:name w:val="CB97CDFA746B41ACBCC46D379C44125B"/>
        <w:category>
          <w:name w:val="General"/>
          <w:gallery w:val="placeholder"/>
        </w:category>
        <w:types>
          <w:type w:val="bbPlcHdr"/>
        </w:types>
        <w:behaviors>
          <w:behavior w:val="content"/>
        </w:behaviors>
        <w:guid w:val="{E383DCE7-7F0E-43D6-B15B-0D758E468ECA}"/>
      </w:docPartPr>
      <w:docPartBody>
        <w:p w:rsidR="002500F9" w:rsidRDefault="00F86124" w:rsidP="00F86124">
          <w:pPr>
            <w:pStyle w:val="CB97CDFA746B41ACBCC46D379C44125B"/>
          </w:pPr>
          <w:r w:rsidRPr="00D858FE">
            <w:rPr>
              <w:rStyle w:val="PlaceholderText"/>
            </w:rPr>
            <w:t>Choose an item.</w:t>
          </w:r>
        </w:p>
      </w:docPartBody>
    </w:docPart>
    <w:docPart>
      <w:docPartPr>
        <w:name w:val="EFC9FEA52A3C482BBA50A09CCC141EAC"/>
        <w:category>
          <w:name w:val="General"/>
          <w:gallery w:val="placeholder"/>
        </w:category>
        <w:types>
          <w:type w:val="bbPlcHdr"/>
        </w:types>
        <w:behaviors>
          <w:behavior w:val="content"/>
        </w:behaviors>
        <w:guid w:val="{6C560890-A793-4D70-BABF-53B8A9C2B02C}"/>
      </w:docPartPr>
      <w:docPartBody>
        <w:p w:rsidR="002500F9" w:rsidRDefault="00F86124" w:rsidP="00F86124">
          <w:pPr>
            <w:pStyle w:val="EFC9FEA52A3C482BBA50A09CCC141EAC"/>
          </w:pPr>
          <w:r w:rsidRPr="00D858FE">
            <w:rPr>
              <w:rStyle w:val="PlaceholderText"/>
            </w:rPr>
            <w:t>Choose an item.</w:t>
          </w:r>
        </w:p>
      </w:docPartBody>
    </w:docPart>
    <w:docPart>
      <w:docPartPr>
        <w:name w:val="F794483AD8E145B385222A97124462C5"/>
        <w:category>
          <w:name w:val="General"/>
          <w:gallery w:val="placeholder"/>
        </w:category>
        <w:types>
          <w:type w:val="bbPlcHdr"/>
        </w:types>
        <w:behaviors>
          <w:behavior w:val="content"/>
        </w:behaviors>
        <w:guid w:val="{136C33E4-3EC0-4BEF-A93F-112C0FC8AE66}"/>
      </w:docPartPr>
      <w:docPartBody>
        <w:p w:rsidR="002500F9" w:rsidRDefault="00F86124" w:rsidP="00F86124">
          <w:pPr>
            <w:pStyle w:val="F794483AD8E145B385222A97124462C5"/>
          </w:pPr>
          <w:r w:rsidRPr="00D858FE">
            <w:rPr>
              <w:rStyle w:val="PlaceholderText"/>
            </w:rPr>
            <w:t>Choose an item.</w:t>
          </w:r>
        </w:p>
      </w:docPartBody>
    </w:docPart>
    <w:docPart>
      <w:docPartPr>
        <w:name w:val="81950385C34945DF996EA287E609E970"/>
        <w:category>
          <w:name w:val="General"/>
          <w:gallery w:val="placeholder"/>
        </w:category>
        <w:types>
          <w:type w:val="bbPlcHdr"/>
        </w:types>
        <w:behaviors>
          <w:behavior w:val="content"/>
        </w:behaviors>
        <w:guid w:val="{9EA047D4-0FB3-4FC3-8D0A-D955B7AAE27C}"/>
      </w:docPartPr>
      <w:docPartBody>
        <w:p w:rsidR="002500F9" w:rsidRDefault="00F86124" w:rsidP="00F86124">
          <w:pPr>
            <w:pStyle w:val="81950385C34945DF996EA287E609E970"/>
          </w:pPr>
          <w:r w:rsidRPr="00D858FE">
            <w:rPr>
              <w:rStyle w:val="PlaceholderText"/>
            </w:rPr>
            <w:t>Choose an item.</w:t>
          </w:r>
        </w:p>
      </w:docPartBody>
    </w:docPart>
    <w:docPart>
      <w:docPartPr>
        <w:name w:val="3C4A024E3E834557BC6002189790C9A7"/>
        <w:category>
          <w:name w:val="General"/>
          <w:gallery w:val="placeholder"/>
        </w:category>
        <w:types>
          <w:type w:val="bbPlcHdr"/>
        </w:types>
        <w:behaviors>
          <w:behavior w:val="content"/>
        </w:behaviors>
        <w:guid w:val="{E54AB25A-E5F6-4E61-87A1-530693EE7B75}"/>
      </w:docPartPr>
      <w:docPartBody>
        <w:p w:rsidR="002500F9" w:rsidRDefault="00F86124" w:rsidP="00F86124">
          <w:pPr>
            <w:pStyle w:val="3C4A024E3E834557BC6002189790C9A7"/>
          </w:pPr>
          <w:r w:rsidRPr="00D858FE">
            <w:rPr>
              <w:rStyle w:val="PlaceholderText"/>
            </w:rPr>
            <w:t>Choose an item.</w:t>
          </w:r>
        </w:p>
      </w:docPartBody>
    </w:docPart>
    <w:docPart>
      <w:docPartPr>
        <w:name w:val="C65732FD309D49079ACDCCF57F33C774"/>
        <w:category>
          <w:name w:val="General"/>
          <w:gallery w:val="placeholder"/>
        </w:category>
        <w:types>
          <w:type w:val="bbPlcHdr"/>
        </w:types>
        <w:behaviors>
          <w:behavior w:val="content"/>
        </w:behaviors>
        <w:guid w:val="{9E41D0E2-B3CC-4CEF-A31E-0233D36BE969}"/>
      </w:docPartPr>
      <w:docPartBody>
        <w:p w:rsidR="002500F9" w:rsidRDefault="00F86124" w:rsidP="00F86124">
          <w:pPr>
            <w:pStyle w:val="C65732FD309D49079ACDCCF57F33C774"/>
          </w:pPr>
          <w:r w:rsidRPr="00D858FE">
            <w:rPr>
              <w:rStyle w:val="PlaceholderText"/>
            </w:rPr>
            <w:t>Choose an item.</w:t>
          </w:r>
        </w:p>
      </w:docPartBody>
    </w:docPart>
    <w:docPart>
      <w:docPartPr>
        <w:name w:val="2C6AB45547DC45B9A5BE29F7FB43CA47"/>
        <w:category>
          <w:name w:val="General"/>
          <w:gallery w:val="placeholder"/>
        </w:category>
        <w:types>
          <w:type w:val="bbPlcHdr"/>
        </w:types>
        <w:behaviors>
          <w:behavior w:val="content"/>
        </w:behaviors>
        <w:guid w:val="{E3D1ABFA-0206-4BA6-8CEC-384642F43CD9}"/>
      </w:docPartPr>
      <w:docPartBody>
        <w:p w:rsidR="002500F9" w:rsidRDefault="00F86124" w:rsidP="00F86124">
          <w:pPr>
            <w:pStyle w:val="2C6AB45547DC45B9A5BE29F7FB43CA47"/>
          </w:pPr>
          <w:r w:rsidRPr="00D858FE">
            <w:rPr>
              <w:rStyle w:val="PlaceholderText"/>
            </w:rPr>
            <w:t>Choose an item.</w:t>
          </w:r>
        </w:p>
      </w:docPartBody>
    </w:docPart>
    <w:docPart>
      <w:docPartPr>
        <w:name w:val="C349A8E7F84840EAA486BACFD3C70B53"/>
        <w:category>
          <w:name w:val="General"/>
          <w:gallery w:val="placeholder"/>
        </w:category>
        <w:types>
          <w:type w:val="bbPlcHdr"/>
        </w:types>
        <w:behaviors>
          <w:behavior w:val="content"/>
        </w:behaviors>
        <w:guid w:val="{FD76348B-6CB6-48FD-83A5-287B1C9345CD}"/>
      </w:docPartPr>
      <w:docPartBody>
        <w:p w:rsidR="002500F9" w:rsidRDefault="00F86124" w:rsidP="00F86124">
          <w:pPr>
            <w:pStyle w:val="C349A8E7F84840EAA486BACFD3C70B53"/>
          </w:pPr>
          <w:r w:rsidRPr="00D858FE">
            <w:rPr>
              <w:rStyle w:val="PlaceholderText"/>
            </w:rPr>
            <w:t>Choose an item.</w:t>
          </w:r>
        </w:p>
      </w:docPartBody>
    </w:docPart>
    <w:docPart>
      <w:docPartPr>
        <w:name w:val="58D2238429EF4ADB9699B34E4FF1D22A"/>
        <w:category>
          <w:name w:val="General"/>
          <w:gallery w:val="placeholder"/>
        </w:category>
        <w:types>
          <w:type w:val="bbPlcHdr"/>
        </w:types>
        <w:behaviors>
          <w:behavior w:val="content"/>
        </w:behaviors>
        <w:guid w:val="{0DB0D276-C4FC-483C-ADCE-C35F984FF943}"/>
      </w:docPartPr>
      <w:docPartBody>
        <w:p w:rsidR="002500F9" w:rsidRDefault="00F86124" w:rsidP="00F86124">
          <w:pPr>
            <w:pStyle w:val="58D2238429EF4ADB9699B34E4FF1D22A"/>
          </w:pPr>
          <w:r w:rsidRPr="00D858FE">
            <w:rPr>
              <w:rStyle w:val="PlaceholderText"/>
            </w:rPr>
            <w:t>Choose an item.</w:t>
          </w:r>
        </w:p>
      </w:docPartBody>
    </w:docPart>
    <w:docPart>
      <w:docPartPr>
        <w:name w:val="97E2386DC1A74E01A263904107D16AE3"/>
        <w:category>
          <w:name w:val="General"/>
          <w:gallery w:val="placeholder"/>
        </w:category>
        <w:types>
          <w:type w:val="bbPlcHdr"/>
        </w:types>
        <w:behaviors>
          <w:behavior w:val="content"/>
        </w:behaviors>
        <w:guid w:val="{681B5518-B57A-495B-A1E2-B7769C3BCB76}"/>
      </w:docPartPr>
      <w:docPartBody>
        <w:p w:rsidR="002500F9" w:rsidRDefault="00F86124" w:rsidP="00F86124">
          <w:pPr>
            <w:pStyle w:val="97E2386DC1A74E01A263904107D16AE3"/>
          </w:pPr>
          <w:r w:rsidRPr="00D858FE">
            <w:rPr>
              <w:rStyle w:val="PlaceholderText"/>
            </w:rPr>
            <w:t>Choose an item.</w:t>
          </w:r>
        </w:p>
      </w:docPartBody>
    </w:docPart>
    <w:docPart>
      <w:docPartPr>
        <w:name w:val="B100D87B7A2B49BC9D56D0D4FD1BEF7F"/>
        <w:category>
          <w:name w:val="General"/>
          <w:gallery w:val="placeholder"/>
        </w:category>
        <w:types>
          <w:type w:val="bbPlcHdr"/>
        </w:types>
        <w:behaviors>
          <w:behavior w:val="content"/>
        </w:behaviors>
        <w:guid w:val="{8E8117A8-FAB4-47A5-A0FF-0C3D4A70B740}"/>
      </w:docPartPr>
      <w:docPartBody>
        <w:p w:rsidR="002500F9" w:rsidRDefault="00F86124" w:rsidP="00F86124">
          <w:pPr>
            <w:pStyle w:val="B100D87B7A2B49BC9D56D0D4FD1BEF7F"/>
          </w:pPr>
          <w:r w:rsidRPr="00D858FE">
            <w:rPr>
              <w:rStyle w:val="PlaceholderText"/>
            </w:rPr>
            <w:t>Choose an item.</w:t>
          </w:r>
        </w:p>
      </w:docPartBody>
    </w:docPart>
    <w:docPart>
      <w:docPartPr>
        <w:name w:val="8F4F949B27D0428D9316E937C21A0DA5"/>
        <w:category>
          <w:name w:val="General"/>
          <w:gallery w:val="placeholder"/>
        </w:category>
        <w:types>
          <w:type w:val="bbPlcHdr"/>
        </w:types>
        <w:behaviors>
          <w:behavior w:val="content"/>
        </w:behaviors>
        <w:guid w:val="{BF2ABD5A-A8E3-4B25-A8B1-8B33E7654AD1}"/>
      </w:docPartPr>
      <w:docPartBody>
        <w:p w:rsidR="002500F9" w:rsidRDefault="00F86124" w:rsidP="00F86124">
          <w:pPr>
            <w:pStyle w:val="8F4F949B27D0428D9316E937C21A0DA5"/>
          </w:pPr>
          <w:r w:rsidRPr="00D858FE">
            <w:rPr>
              <w:rStyle w:val="PlaceholderText"/>
            </w:rPr>
            <w:t>Choose an item.</w:t>
          </w:r>
        </w:p>
      </w:docPartBody>
    </w:docPart>
    <w:docPart>
      <w:docPartPr>
        <w:name w:val="0C70810D21A74CD39613A201DDD1A6DE"/>
        <w:category>
          <w:name w:val="General"/>
          <w:gallery w:val="placeholder"/>
        </w:category>
        <w:types>
          <w:type w:val="bbPlcHdr"/>
        </w:types>
        <w:behaviors>
          <w:behavior w:val="content"/>
        </w:behaviors>
        <w:guid w:val="{2A64C95F-5BE5-4B7E-9FC7-BF233E54B2E5}"/>
      </w:docPartPr>
      <w:docPartBody>
        <w:p w:rsidR="002500F9" w:rsidRDefault="00F86124" w:rsidP="00F86124">
          <w:pPr>
            <w:pStyle w:val="0C70810D21A74CD39613A201DDD1A6DE"/>
          </w:pPr>
          <w:r w:rsidRPr="00D858FE">
            <w:rPr>
              <w:rStyle w:val="PlaceholderText"/>
            </w:rPr>
            <w:t>Choose an item.</w:t>
          </w:r>
        </w:p>
      </w:docPartBody>
    </w:docPart>
    <w:docPart>
      <w:docPartPr>
        <w:name w:val="3E9776E20942466F91EB61FEB4D7E37A"/>
        <w:category>
          <w:name w:val="General"/>
          <w:gallery w:val="placeholder"/>
        </w:category>
        <w:types>
          <w:type w:val="bbPlcHdr"/>
        </w:types>
        <w:behaviors>
          <w:behavior w:val="content"/>
        </w:behaviors>
        <w:guid w:val="{AA8CBA5D-98D8-4388-B6EA-B76AB82408BB}"/>
      </w:docPartPr>
      <w:docPartBody>
        <w:p w:rsidR="002500F9" w:rsidRDefault="00F86124" w:rsidP="00F86124">
          <w:pPr>
            <w:pStyle w:val="3E9776E20942466F91EB61FEB4D7E37A"/>
          </w:pPr>
          <w:r w:rsidRPr="00D858FE">
            <w:rPr>
              <w:rStyle w:val="PlaceholderText"/>
            </w:rPr>
            <w:t>Choose an item.</w:t>
          </w:r>
        </w:p>
      </w:docPartBody>
    </w:docPart>
    <w:docPart>
      <w:docPartPr>
        <w:name w:val="D3CACAEE920741D1811B137D15AA4BCD"/>
        <w:category>
          <w:name w:val="General"/>
          <w:gallery w:val="placeholder"/>
        </w:category>
        <w:types>
          <w:type w:val="bbPlcHdr"/>
        </w:types>
        <w:behaviors>
          <w:behavior w:val="content"/>
        </w:behaviors>
        <w:guid w:val="{5F3A301B-DFA9-4B64-8DCC-AC0ECCD0B545}"/>
      </w:docPartPr>
      <w:docPartBody>
        <w:p w:rsidR="002500F9" w:rsidRDefault="00F86124" w:rsidP="00F86124">
          <w:pPr>
            <w:pStyle w:val="D3CACAEE920741D1811B137D15AA4BCD"/>
          </w:pPr>
          <w:r w:rsidRPr="00D858FE">
            <w:rPr>
              <w:rStyle w:val="PlaceholderText"/>
            </w:rPr>
            <w:t>Choose an item.</w:t>
          </w:r>
        </w:p>
      </w:docPartBody>
    </w:docPart>
    <w:docPart>
      <w:docPartPr>
        <w:name w:val="E869442207D347B38358798A51BAA048"/>
        <w:category>
          <w:name w:val="General"/>
          <w:gallery w:val="placeholder"/>
        </w:category>
        <w:types>
          <w:type w:val="bbPlcHdr"/>
        </w:types>
        <w:behaviors>
          <w:behavior w:val="content"/>
        </w:behaviors>
        <w:guid w:val="{035428CC-B663-4FD7-A741-B0D86C8B84C0}"/>
      </w:docPartPr>
      <w:docPartBody>
        <w:p w:rsidR="002500F9" w:rsidRDefault="00F86124" w:rsidP="00F86124">
          <w:pPr>
            <w:pStyle w:val="E869442207D347B38358798A51BAA048"/>
          </w:pPr>
          <w:r w:rsidRPr="00D858FE">
            <w:rPr>
              <w:rStyle w:val="PlaceholderText"/>
            </w:rPr>
            <w:t>Choose an item.</w:t>
          </w:r>
        </w:p>
      </w:docPartBody>
    </w:docPart>
    <w:docPart>
      <w:docPartPr>
        <w:name w:val="33AA2A3E74814E45B53CA84FF69A398D"/>
        <w:category>
          <w:name w:val="General"/>
          <w:gallery w:val="placeholder"/>
        </w:category>
        <w:types>
          <w:type w:val="bbPlcHdr"/>
        </w:types>
        <w:behaviors>
          <w:behavior w:val="content"/>
        </w:behaviors>
        <w:guid w:val="{ECCDECD8-F06D-4FBA-97A1-5FFFBF117776}"/>
      </w:docPartPr>
      <w:docPartBody>
        <w:p w:rsidR="002500F9" w:rsidRDefault="00F86124" w:rsidP="00F86124">
          <w:pPr>
            <w:pStyle w:val="33AA2A3E74814E45B53CA84FF69A398D"/>
          </w:pPr>
          <w:r w:rsidRPr="00D858FE">
            <w:rPr>
              <w:rStyle w:val="PlaceholderText"/>
            </w:rPr>
            <w:t>Choose an item.</w:t>
          </w:r>
        </w:p>
      </w:docPartBody>
    </w:docPart>
    <w:docPart>
      <w:docPartPr>
        <w:name w:val="ACCACA9A803B47178D70192EBD4AFF10"/>
        <w:category>
          <w:name w:val="General"/>
          <w:gallery w:val="placeholder"/>
        </w:category>
        <w:types>
          <w:type w:val="bbPlcHdr"/>
        </w:types>
        <w:behaviors>
          <w:behavior w:val="content"/>
        </w:behaviors>
        <w:guid w:val="{C440F8FB-1C8E-42AB-A39C-66C25BE9BC9A}"/>
      </w:docPartPr>
      <w:docPartBody>
        <w:p w:rsidR="002500F9" w:rsidRDefault="00F86124" w:rsidP="00F86124">
          <w:pPr>
            <w:pStyle w:val="ACCACA9A803B47178D70192EBD4AFF10"/>
          </w:pPr>
          <w:r w:rsidRPr="00D858FE">
            <w:rPr>
              <w:rStyle w:val="PlaceholderText"/>
            </w:rPr>
            <w:t>Choose an item.</w:t>
          </w:r>
        </w:p>
      </w:docPartBody>
    </w:docPart>
    <w:docPart>
      <w:docPartPr>
        <w:name w:val="0860EFD6D6F94D57BAAF30362E7B2AE2"/>
        <w:category>
          <w:name w:val="General"/>
          <w:gallery w:val="placeholder"/>
        </w:category>
        <w:types>
          <w:type w:val="bbPlcHdr"/>
        </w:types>
        <w:behaviors>
          <w:behavior w:val="content"/>
        </w:behaviors>
        <w:guid w:val="{D07F9800-970A-4733-85DD-B61627976B48}"/>
      </w:docPartPr>
      <w:docPartBody>
        <w:p w:rsidR="002500F9" w:rsidRDefault="00F86124" w:rsidP="00F86124">
          <w:pPr>
            <w:pStyle w:val="0860EFD6D6F94D57BAAF30362E7B2AE2"/>
          </w:pPr>
          <w:r w:rsidRPr="00D858FE">
            <w:rPr>
              <w:rStyle w:val="PlaceholderText"/>
            </w:rPr>
            <w:t>Choose an item.</w:t>
          </w:r>
        </w:p>
      </w:docPartBody>
    </w:docPart>
    <w:docPart>
      <w:docPartPr>
        <w:name w:val="ED671703D7124CF8AECB4F9DFD5DECE3"/>
        <w:category>
          <w:name w:val="General"/>
          <w:gallery w:val="placeholder"/>
        </w:category>
        <w:types>
          <w:type w:val="bbPlcHdr"/>
        </w:types>
        <w:behaviors>
          <w:behavior w:val="content"/>
        </w:behaviors>
        <w:guid w:val="{4FB6DF3B-9537-4FB8-A6C0-C3E21DBB17CC}"/>
      </w:docPartPr>
      <w:docPartBody>
        <w:p w:rsidR="002500F9" w:rsidRDefault="00F86124" w:rsidP="00F86124">
          <w:pPr>
            <w:pStyle w:val="ED671703D7124CF8AECB4F9DFD5DECE3"/>
          </w:pPr>
          <w:r w:rsidRPr="00D858FE">
            <w:rPr>
              <w:rStyle w:val="PlaceholderText"/>
            </w:rPr>
            <w:t>Choose an item.</w:t>
          </w:r>
        </w:p>
      </w:docPartBody>
    </w:docPart>
    <w:docPart>
      <w:docPartPr>
        <w:name w:val="DAAF3EEDE4A04611B63C4E7BBE8A7C19"/>
        <w:category>
          <w:name w:val="General"/>
          <w:gallery w:val="placeholder"/>
        </w:category>
        <w:types>
          <w:type w:val="bbPlcHdr"/>
        </w:types>
        <w:behaviors>
          <w:behavior w:val="content"/>
        </w:behaviors>
        <w:guid w:val="{E708E8CE-AACE-4DEC-8658-13BD9BAB3883}"/>
      </w:docPartPr>
      <w:docPartBody>
        <w:p w:rsidR="002500F9" w:rsidRDefault="00F86124" w:rsidP="00F86124">
          <w:pPr>
            <w:pStyle w:val="DAAF3EEDE4A04611B63C4E7BBE8A7C19"/>
          </w:pPr>
          <w:r w:rsidRPr="00D858FE">
            <w:rPr>
              <w:rStyle w:val="PlaceholderText"/>
            </w:rPr>
            <w:t>Choose an item.</w:t>
          </w:r>
        </w:p>
      </w:docPartBody>
    </w:docPart>
    <w:docPart>
      <w:docPartPr>
        <w:name w:val="1C30DE8E59974F66A4DB19E958EB3047"/>
        <w:category>
          <w:name w:val="General"/>
          <w:gallery w:val="placeholder"/>
        </w:category>
        <w:types>
          <w:type w:val="bbPlcHdr"/>
        </w:types>
        <w:behaviors>
          <w:behavior w:val="content"/>
        </w:behaviors>
        <w:guid w:val="{68793C2C-EC44-4043-B19C-07DD2B2FC40B}"/>
      </w:docPartPr>
      <w:docPartBody>
        <w:p w:rsidR="002500F9" w:rsidRDefault="00F86124" w:rsidP="00F86124">
          <w:pPr>
            <w:pStyle w:val="1C30DE8E59974F66A4DB19E958EB3047"/>
          </w:pPr>
          <w:r w:rsidRPr="00D858FE">
            <w:rPr>
              <w:rStyle w:val="PlaceholderText"/>
            </w:rPr>
            <w:t>Choose an item.</w:t>
          </w:r>
        </w:p>
      </w:docPartBody>
    </w:docPart>
    <w:docPart>
      <w:docPartPr>
        <w:name w:val="FE69B14BC13B456A844A0DD551D69685"/>
        <w:category>
          <w:name w:val="General"/>
          <w:gallery w:val="placeholder"/>
        </w:category>
        <w:types>
          <w:type w:val="bbPlcHdr"/>
        </w:types>
        <w:behaviors>
          <w:behavior w:val="content"/>
        </w:behaviors>
        <w:guid w:val="{DC90F390-5561-4196-B4F0-810BA8C174B5}"/>
      </w:docPartPr>
      <w:docPartBody>
        <w:p w:rsidR="002500F9" w:rsidRDefault="00F86124" w:rsidP="00F86124">
          <w:pPr>
            <w:pStyle w:val="FE69B14BC13B456A844A0DD551D69685"/>
          </w:pPr>
          <w:r w:rsidRPr="00D858FE">
            <w:rPr>
              <w:rStyle w:val="PlaceholderText"/>
            </w:rPr>
            <w:t>Choose an item.</w:t>
          </w:r>
        </w:p>
      </w:docPartBody>
    </w:docPart>
    <w:docPart>
      <w:docPartPr>
        <w:name w:val="A39B477D3E754F81B7D70A83C01987F3"/>
        <w:category>
          <w:name w:val="General"/>
          <w:gallery w:val="placeholder"/>
        </w:category>
        <w:types>
          <w:type w:val="bbPlcHdr"/>
        </w:types>
        <w:behaviors>
          <w:behavior w:val="content"/>
        </w:behaviors>
        <w:guid w:val="{ED853A87-A8AA-4C69-9F3A-4FD1B3F48727}"/>
      </w:docPartPr>
      <w:docPartBody>
        <w:p w:rsidR="002500F9" w:rsidRDefault="00F86124" w:rsidP="00F86124">
          <w:pPr>
            <w:pStyle w:val="A39B477D3E754F81B7D70A83C01987F3"/>
          </w:pPr>
          <w:r w:rsidRPr="00D858FE">
            <w:rPr>
              <w:rStyle w:val="PlaceholderText"/>
            </w:rPr>
            <w:t>Choose an item.</w:t>
          </w:r>
        </w:p>
      </w:docPartBody>
    </w:docPart>
    <w:docPart>
      <w:docPartPr>
        <w:name w:val="399896B4214945E18FA79C8F8AB211E8"/>
        <w:category>
          <w:name w:val="General"/>
          <w:gallery w:val="placeholder"/>
        </w:category>
        <w:types>
          <w:type w:val="bbPlcHdr"/>
        </w:types>
        <w:behaviors>
          <w:behavior w:val="content"/>
        </w:behaviors>
        <w:guid w:val="{F5E23A9D-AAE5-40BB-8AAC-09E1C8F5D58C}"/>
      </w:docPartPr>
      <w:docPartBody>
        <w:p w:rsidR="002500F9" w:rsidRDefault="00F86124" w:rsidP="00F86124">
          <w:pPr>
            <w:pStyle w:val="399896B4214945E18FA79C8F8AB211E8"/>
          </w:pPr>
          <w:r w:rsidRPr="00D858FE">
            <w:rPr>
              <w:rStyle w:val="PlaceholderText"/>
            </w:rPr>
            <w:t>Choose an item.</w:t>
          </w:r>
        </w:p>
      </w:docPartBody>
    </w:docPart>
    <w:docPart>
      <w:docPartPr>
        <w:name w:val="8706C590C03F435293FCC33F97D6F5A6"/>
        <w:category>
          <w:name w:val="General"/>
          <w:gallery w:val="placeholder"/>
        </w:category>
        <w:types>
          <w:type w:val="bbPlcHdr"/>
        </w:types>
        <w:behaviors>
          <w:behavior w:val="content"/>
        </w:behaviors>
        <w:guid w:val="{F8251EEF-6BA3-4394-9F26-B6FCACC61909}"/>
      </w:docPartPr>
      <w:docPartBody>
        <w:p w:rsidR="002500F9" w:rsidRDefault="00F86124" w:rsidP="00F86124">
          <w:pPr>
            <w:pStyle w:val="8706C590C03F435293FCC33F97D6F5A6"/>
          </w:pPr>
          <w:r w:rsidRPr="00D858FE">
            <w:rPr>
              <w:rStyle w:val="PlaceholderText"/>
            </w:rPr>
            <w:t>Choose an item.</w:t>
          </w:r>
        </w:p>
      </w:docPartBody>
    </w:docPart>
    <w:docPart>
      <w:docPartPr>
        <w:name w:val="D08356672528437D9C1AECDEADBF7524"/>
        <w:category>
          <w:name w:val="General"/>
          <w:gallery w:val="placeholder"/>
        </w:category>
        <w:types>
          <w:type w:val="bbPlcHdr"/>
        </w:types>
        <w:behaviors>
          <w:behavior w:val="content"/>
        </w:behaviors>
        <w:guid w:val="{0FF9F621-2C46-488D-BB99-FE401415E8A9}"/>
      </w:docPartPr>
      <w:docPartBody>
        <w:p w:rsidR="002500F9" w:rsidRDefault="00F86124" w:rsidP="00F86124">
          <w:pPr>
            <w:pStyle w:val="D08356672528437D9C1AECDEADBF7524"/>
          </w:pPr>
          <w:r w:rsidRPr="00D858FE">
            <w:rPr>
              <w:rStyle w:val="PlaceholderText"/>
            </w:rPr>
            <w:t>Choose an item.</w:t>
          </w:r>
        </w:p>
      </w:docPartBody>
    </w:docPart>
    <w:docPart>
      <w:docPartPr>
        <w:name w:val="19ABB635A1FF49428EBF8E4034CF7D3E"/>
        <w:category>
          <w:name w:val="General"/>
          <w:gallery w:val="placeholder"/>
        </w:category>
        <w:types>
          <w:type w:val="bbPlcHdr"/>
        </w:types>
        <w:behaviors>
          <w:behavior w:val="content"/>
        </w:behaviors>
        <w:guid w:val="{0F49AA1A-3D51-4E2D-B262-00CDC44683BD}"/>
      </w:docPartPr>
      <w:docPartBody>
        <w:p w:rsidR="002500F9" w:rsidRDefault="00F86124" w:rsidP="00F86124">
          <w:pPr>
            <w:pStyle w:val="19ABB635A1FF49428EBF8E4034CF7D3E"/>
          </w:pPr>
          <w:r w:rsidRPr="00D858FE">
            <w:rPr>
              <w:rStyle w:val="PlaceholderText"/>
            </w:rPr>
            <w:t>Choose an item.</w:t>
          </w:r>
        </w:p>
      </w:docPartBody>
    </w:docPart>
    <w:docPart>
      <w:docPartPr>
        <w:name w:val="9C0E374B5EE2493493A01990D2AC576C"/>
        <w:category>
          <w:name w:val="General"/>
          <w:gallery w:val="placeholder"/>
        </w:category>
        <w:types>
          <w:type w:val="bbPlcHdr"/>
        </w:types>
        <w:behaviors>
          <w:behavior w:val="content"/>
        </w:behaviors>
        <w:guid w:val="{3B4B0804-713F-4DA1-BD23-46AD30B1DDC3}"/>
      </w:docPartPr>
      <w:docPartBody>
        <w:p w:rsidR="002500F9" w:rsidRDefault="00F86124" w:rsidP="00F86124">
          <w:pPr>
            <w:pStyle w:val="9C0E374B5EE2493493A01990D2AC576C"/>
          </w:pPr>
          <w:r w:rsidRPr="00D858FE">
            <w:rPr>
              <w:rStyle w:val="PlaceholderText"/>
            </w:rPr>
            <w:t>Choose an item.</w:t>
          </w:r>
        </w:p>
      </w:docPartBody>
    </w:docPart>
    <w:docPart>
      <w:docPartPr>
        <w:name w:val="6DD2081AECEE4D25A9B90E21DF6BF091"/>
        <w:category>
          <w:name w:val="General"/>
          <w:gallery w:val="placeholder"/>
        </w:category>
        <w:types>
          <w:type w:val="bbPlcHdr"/>
        </w:types>
        <w:behaviors>
          <w:behavior w:val="content"/>
        </w:behaviors>
        <w:guid w:val="{806A329C-6D76-45E2-A4FE-F65852F9CF09}"/>
      </w:docPartPr>
      <w:docPartBody>
        <w:p w:rsidR="002500F9" w:rsidRDefault="00F86124" w:rsidP="00F86124">
          <w:pPr>
            <w:pStyle w:val="6DD2081AECEE4D25A9B90E21DF6BF09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0F3933"/>
    <w:rsid w:val="00204659"/>
    <w:rsid w:val="002500F9"/>
    <w:rsid w:val="00295E0C"/>
    <w:rsid w:val="003E5DF1"/>
    <w:rsid w:val="00BF58F7"/>
    <w:rsid w:val="00F861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86124"/>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8A5EF91FC9D44A3298E87AC4E5B2F2F6">
    <w:name w:val="8A5EF91FC9D44A3298E87AC4E5B2F2F6"/>
    <w:rsid w:val="00BF58F7"/>
  </w:style>
  <w:style w:type="paragraph" w:customStyle="1" w:styleId="D7F77C52EE1D4124B40447B317550965">
    <w:name w:val="D7F77C52EE1D4124B40447B317550965"/>
    <w:rsid w:val="00F86124"/>
  </w:style>
  <w:style w:type="paragraph" w:customStyle="1" w:styleId="B7284A91A61C4AE8BDCF5B6EEEB9BCF1">
    <w:name w:val="B7284A91A61C4AE8BDCF5B6EEEB9BCF1"/>
    <w:rsid w:val="00F86124"/>
  </w:style>
  <w:style w:type="paragraph" w:customStyle="1" w:styleId="60B150E846FC4954B469EA122B35A027">
    <w:name w:val="60B150E846FC4954B469EA122B35A027"/>
    <w:rsid w:val="00F86124"/>
  </w:style>
  <w:style w:type="paragraph" w:customStyle="1" w:styleId="1CB5CC8273BA4FADADB36DFDF07D6CFC">
    <w:name w:val="1CB5CC8273BA4FADADB36DFDF07D6CFC"/>
    <w:rsid w:val="00F86124"/>
  </w:style>
  <w:style w:type="paragraph" w:customStyle="1" w:styleId="74FA37B4F5C24B4F97ED3B532839B1EA">
    <w:name w:val="74FA37B4F5C24B4F97ED3B532839B1EA"/>
    <w:rsid w:val="00F86124"/>
  </w:style>
  <w:style w:type="paragraph" w:customStyle="1" w:styleId="3A900CDFF339438786DEF68F05A15C80">
    <w:name w:val="3A900CDFF339438786DEF68F05A15C80"/>
    <w:rsid w:val="00F86124"/>
  </w:style>
  <w:style w:type="paragraph" w:customStyle="1" w:styleId="B8E53890E2C3449C9DE3ECA94E399C07">
    <w:name w:val="B8E53890E2C3449C9DE3ECA94E399C07"/>
    <w:rsid w:val="00F86124"/>
  </w:style>
  <w:style w:type="paragraph" w:customStyle="1" w:styleId="467DEC7F24C44213AAC9ADF68301179B">
    <w:name w:val="467DEC7F24C44213AAC9ADF68301179B"/>
    <w:rsid w:val="00F86124"/>
  </w:style>
  <w:style w:type="paragraph" w:customStyle="1" w:styleId="B70E97E3229E4D43A6DB000D43852418">
    <w:name w:val="B70E97E3229E4D43A6DB000D43852418"/>
    <w:rsid w:val="00F86124"/>
  </w:style>
  <w:style w:type="paragraph" w:customStyle="1" w:styleId="EBCC222004774F53A68D7B1626EC325D">
    <w:name w:val="EBCC222004774F53A68D7B1626EC325D"/>
    <w:rsid w:val="00F86124"/>
  </w:style>
  <w:style w:type="paragraph" w:customStyle="1" w:styleId="E6B6161F30504B7E94B9951D354B2425">
    <w:name w:val="E6B6161F30504B7E94B9951D354B2425"/>
    <w:rsid w:val="00F86124"/>
  </w:style>
  <w:style w:type="paragraph" w:customStyle="1" w:styleId="5A7F4DAB5EFB40389A8B7B70063E2F81">
    <w:name w:val="5A7F4DAB5EFB40389A8B7B70063E2F81"/>
    <w:rsid w:val="00F86124"/>
  </w:style>
  <w:style w:type="paragraph" w:customStyle="1" w:styleId="B3CA9B905CA94B0CADD646569F6469A7">
    <w:name w:val="B3CA9B905CA94B0CADD646569F6469A7"/>
    <w:rsid w:val="00F86124"/>
  </w:style>
  <w:style w:type="paragraph" w:customStyle="1" w:styleId="2F85E59448CE4661A3FF62F33123D509">
    <w:name w:val="2F85E59448CE4661A3FF62F33123D509"/>
    <w:rsid w:val="00F86124"/>
  </w:style>
  <w:style w:type="paragraph" w:customStyle="1" w:styleId="9A4BB3925E8D4F37BF38A9C484B9242F">
    <w:name w:val="9A4BB3925E8D4F37BF38A9C484B9242F"/>
    <w:rsid w:val="00F86124"/>
  </w:style>
  <w:style w:type="paragraph" w:customStyle="1" w:styleId="1DF7E16AC61B408FB4A3ED2969A96DBB">
    <w:name w:val="1DF7E16AC61B408FB4A3ED2969A96DBB"/>
    <w:rsid w:val="00F86124"/>
  </w:style>
  <w:style w:type="paragraph" w:customStyle="1" w:styleId="5D8D5CB8DAAA421E968D05EF316B6AD7">
    <w:name w:val="5D8D5CB8DAAA421E968D05EF316B6AD7"/>
    <w:rsid w:val="00F86124"/>
  </w:style>
  <w:style w:type="paragraph" w:customStyle="1" w:styleId="CB97CDFA746B41ACBCC46D379C44125B">
    <w:name w:val="CB97CDFA746B41ACBCC46D379C44125B"/>
    <w:rsid w:val="00F86124"/>
  </w:style>
  <w:style w:type="paragraph" w:customStyle="1" w:styleId="EFC9FEA52A3C482BBA50A09CCC141EAC">
    <w:name w:val="EFC9FEA52A3C482BBA50A09CCC141EAC"/>
    <w:rsid w:val="00F86124"/>
  </w:style>
  <w:style w:type="paragraph" w:customStyle="1" w:styleId="F794483AD8E145B385222A97124462C5">
    <w:name w:val="F794483AD8E145B385222A97124462C5"/>
    <w:rsid w:val="00F86124"/>
  </w:style>
  <w:style w:type="paragraph" w:customStyle="1" w:styleId="81950385C34945DF996EA287E609E970">
    <w:name w:val="81950385C34945DF996EA287E609E970"/>
    <w:rsid w:val="00F86124"/>
  </w:style>
  <w:style w:type="paragraph" w:customStyle="1" w:styleId="3C4A024E3E834557BC6002189790C9A7">
    <w:name w:val="3C4A024E3E834557BC6002189790C9A7"/>
    <w:rsid w:val="00F86124"/>
  </w:style>
  <w:style w:type="paragraph" w:customStyle="1" w:styleId="C65732FD309D49079ACDCCF57F33C774">
    <w:name w:val="C65732FD309D49079ACDCCF57F33C774"/>
    <w:rsid w:val="00F86124"/>
  </w:style>
  <w:style w:type="paragraph" w:customStyle="1" w:styleId="2C6AB45547DC45B9A5BE29F7FB43CA47">
    <w:name w:val="2C6AB45547DC45B9A5BE29F7FB43CA47"/>
    <w:rsid w:val="00F86124"/>
  </w:style>
  <w:style w:type="paragraph" w:customStyle="1" w:styleId="C349A8E7F84840EAA486BACFD3C70B53">
    <w:name w:val="C349A8E7F84840EAA486BACFD3C70B53"/>
    <w:rsid w:val="00F86124"/>
  </w:style>
  <w:style w:type="paragraph" w:customStyle="1" w:styleId="58D2238429EF4ADB9699B34E4FF1D22A">
    <w:name w:val="58D2238429EF4ADB9699B34E4FF1D22A"/>
    <w:rsid w:val="00F86124"/>
  </w:style>
  <w:style w:type="paragraph" w:customStyle="1" w:styleId="97E2386DC1A74E01A263904107D16AE3">
    <w:name w:val="97E2386DC1A74E01A263904107D16AE3"/>
    <w:rsid w:val="00F86124"/>
  </w:style>
  <w:style w:type="paragraph" w:customStyle="1" w:styleId="B100D87B7A2B49BC9D56D0D4FD1BEF7F">
    <w:name w:val="B100D87B7A2B49BC9D56D0D4FD1BEF7F"/>
    <w:rsid w:val="00F86124"/>
  </w:style>
  <w:style w:type="paragraph" w:customStyle="1" w:styleId="8F4F949B27D0428D9316E937C21A0DA5">
    <w:name w:val="8F4F949B27D0428D9316E937C21A0DA5"/>
    <w:rsid w:val="00F86124"/>
  </w:style>
  <w:style w:type="paragraph" w:customStyle="1" w:styleId="0C70810D21A74CD39613A201DDD1A6DE">
    <w:name w:val="0C70810D21A74CD39613A201DDD1A6DE"/>
    <w:rsid w:val="00F86124"/>
  </w:style>
  <w:style w:type="paragraph" w:customStyle="1" w:styleId="3E9776E20942466F91EB61FEB4D7E37A">
    <w:name w:val="3E9776E20942466F91EB61FEB4D7E37A"/>
    <w:rsid w:val="00F86124"/>
  </w:style>
  <w:style w:type="paragraph" w:customStyle="1" w:styleId="D3CACAEE920741D1811B137D15AA4BCD">
    <w:name w:val="D3CACAEE920741D1811B137D15AA4BCD"/>
    <w:rsid w:val="00F86124"/>
  </w:style>
  <w:style w:type="paragraph" w:customStyle="1" w:styleId="E869442207D347B38358798A51BAA048">
    <w:name w:val="E869442207D347B38358798A51BAA048"/>
    <w:rsid w:val="00F86124"/>
  </w:style>
  <w:style w:type="paragraph" w:customStyle="1" w:styleId="33AA2A3E74814E45B53CA84FF69A398D">
    <w:name w:val="33AA2A3E74814E45B53CA84FF69A398D"/>
    <w:rsid w:val="00F86124"/>
  </w:style>
  <w:style w:type="paragraph" w:customStyle="1" w:styleId="ACCACA9A803B47178D70192EBD4AFF10">
    <w:name w:val="ACCACA9A803B47178D70192EBD4AFF10"/>
    <w:rsid w:val="00F86124"/>
  </w:style>
  <w:style w:type="paragraph" w:customStyle="1" w:styleId="0860EFD6D6F94D57BAAF30362E7B2AE2">
    <w:name w:val="0860EFD6D6F94D57BAAF30362E7B2AE2"/>
    <w:rsid w:val="00F86124"/>
  </w:style>
  <w:style w:type="paragraph" w:customStyle="1" w:styleId="ED671703D7124CF8AECB4F9DFD5DECE3">
    <w:name w:val="ED671703D7124CF8AECB4F9DFD5DECE3"/>
    <w:rsid w:val="00F86124"/>
  </w:style>
  <w:style w:type="paragraph" w:customStyle="1" w:styleId="DAAF3EEDE4A04611B63C4E7BBE8A7C19">
    <w:name w:val="DAAF3EEDE4A04611B63C4E7BBE8A7C19"/>
    <w:rsid w:val="00F86124"/>
  </w:style>
  <w:style w:type="paragraph" w:customStyle="1" w:styleId="1C30DE8E59974F66A4DB19E958EB3047">
    <w:name w:val="1C30DE8E59974F66A4DB19E958EB3047"/>
    <w:rsid w:val="00F86124"/>
  </w:style>
  <w:style w:type="paragraph" w:customStyle="1" w:styleId="FE69B14BC13B456A844A0DD551D69685">
    <w:name w:val="FE69B14BC13B456A844A0DD551D69685"/>
    <w:rsid w:val="00F86124"/>
  </w:style>
  <w:style w:type="paragraph" w:customStyle="1" w:styleId="A39B477D3E754F81B7D70A83C01987F3">
    <w:name w:val="A39B477D3E754F81B7D70A83C01987F3"/>
    <w:rsid w:val="00F86124"/>
  </w:style>
  <w:style w:type="paragraph" w:customStyle="1" w:styleId="399896B4214945E18FA79C8F8AB211E8">
    <w:name w:val="399896B4214945E18FA79C8F8AB211E8"/>
    <w:rsid w:val="00F86124"/>
  </w:style>
  <w:style w:type="paragraph" w:customStyle="1" w:styleId="8706C590C03F435293FCC33F97D6F5A6">
    <w:name w:val="8706C590C03F435293FCC33F97D6F5A6"/>
    <w:rsid w:val="00F86124"/>
  </w:style>
  <w:style w:type="paragraph" w:customStyle="1" w:styleId="D08356672528437D9C1AECDEADBF7524">
    <w:name w:val="D08356672528437D9C1AECDEADBF7524"/>
    <w:rsid w:val="00F86124"/>
  </w:style>
  <w:style w:type="paragraph" w:customStyle="1" w:styleId="19ABB635A1FF49428EBF8E4034CF7D3E">
    <w:name w:val="19ABB635A1FF49428EBF8E4034CF7D3E"/>
    <w:rsid w:val="00F86124"/>
  </w:style>
  <w:style w:type="paragraph" w:customStyle="1" w:styleId="9C0E374B5EE2493493A01990D2AC576C">
    <w:name w:val="9C0E374B5EE2493493A01990D2AC576C"/>
    <w:rsid w:val="00F86124"/>
  </w:style>
  <w:style w:type="paragraph" w:customStyle="1" w:styleId="6DD2081AECEE4D25A9B90E21DF6BF091">
    <w:name w:val="6DD2081AECEE4D25A9B90E21DF6BF091"/>
    <w:rsid w:val="00F861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Southern Plus East Fremantle</Home>
    <Signed xmlns="a8338b6e-77a6-4851-82b6-98166143ffdd" xsi:nil="true"/>
    <Uploaded xmlns="a8338b6e-77a6-4851-82b6-98166143ffdd">true</Uploaded>
    <Management_x0020_Company xmlns="a8338b6e-77a6-4851-82b6-98166143ffdd" xsi:nil="true"/>
    <Doc_x0020_Date xmlns="a8338b6e-77a6-4851-82b6-98166143ffdd">2022-12-15T04:27:50+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7465_22-11-2022.docx</Location>
    <Home_x0020_ID xmlns="a8338b6e-77a6-4851-82b6-98166143ffdd">8D7EC671-3969-E811-87AC-005056922186</Home_x0020_ID>
    <State xmlns="a8338b6e-77a6-4851-82b6-98166143ffdd" xsi:nil="true"/>
    <Doc_x0020_Sent_Received_x0020_Date xmlns="a8338b6e-77a6-4851-82b6-98166143ffdd">2022-12-15T00:00:00+00:00</Doc_x0020_Sent_Received_x0020_Date>
    <Activity_x0020_ID xmlns="a8338b6e-77a6-4851-82b6-98166143ffdd">276D6F83-0672-E911-BBE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CE4D56-F715-4617-9C90-8473C1644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openxmlformats.org/package/2006/metadata/core-properties"/>
    <ds:schemaRef ds:uri="http://schemas.microsoft.com/office/2006/documentManagement/types"/>
    <ds:schemaRef ds:uri="http://purl.org/dc/terms/"/>
    <ds:schemaRef ds:uri="http://purl.org/dc/elements/1.1/"/>
    <ds:schemaRef ds:uri="http://www.w3.org/XML/1998/namespace"/>
    <ds:schemaRef ds:uri="a8338b6e-77a6-4851-82b6-98166143ffd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272</Words>
  <Characters>2435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2-12-19T03:03:00Z</dcterms:created>
  <dcterms:modified xsi:type="dcterms:W3CDTF">2022-12-19T03: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